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7861D0" w:rsidRPr="00337C7B" w:rsidRDefault="007861D0" w:rsidP="00E21066">
      <w:pPr>
        <w:pStyle w:val="Header"/>
        <w:tabs>
          <w:tab w:val="clear" w:pos="4320"/>
          <w:tab w:val="clear" w:pos="8640"/>
        </w:tabs>
        <w:ind w:right="990"/>
        <w:rPr>
          <w:rFonts w:ascii="Arial" w:hAnsi="Arial" w:cs="Arial"/>
        </w:rPr>
      </w:pPr>
    </w:p>
    <w:p w14:paraId="10FFDD03" w14:textId="77777777" w:rsidR="006818A5" w:rsidRPr="00337C7B" w:rsidRDefault="00A16EE0" w:rsidP="00E21066">
      <w:pPr>
        <w:pStyle w:val="Header"/>
        <w:tabs>
          <w:tab w:val="clear" w:pos="4320"/>
          <w:tab w:val="clear" w:pos="8640"/>
        </w:tabs>
        <w:ind w:right="990"/>
        <w:jc w:val="center"/>
        <w:rPr>
          <w:rFonts w:ascii="Arial" w:hAnsi="Arial" w:cs="Arial"/>
          <w:b/>
          <w:bCs/>
          <w:sz w:val="22"/>
          <w:szCs w:val="22"/>
        </w:rPr>
      </w:pPr>
      <w:r w:rsidRPr="00337C7B">
        <w:rPr>
          <w:rFonts w:ascii="Arial" w:hAnsi="Arial" w:cs="Arial"/>
          <w:b/>
          <w:sz w:val="22"/>
          <w:szCs w:val="22"/>
        </w:rPr>
        <w:t xml:space="preserve">                                         </w:t>
      </w:r>
      <w:r w:rsidR="006818A5" w:rsidRPr="00337C7B">
        <w:rPr>
          <w:rFonts w:ascii="Arial" w:hAnsi="Arial" w:cs="Arial"/>
          <w:b/>
          <w:sz w:val="22"/>
          <w:szCs w:val="22"/>
        </w:rPr>
        <w:t>PROJECT INCENTIVES REVIEW COMMITTEE</w:t>
      </w:r>
      <w:r w:rsidR="006818A5" w:rsidRPr="00337C7B">
        <w:rPr>
          <w:rFonts w:ascii="Arial" w:hAnsi="Arial" w:cs="Arial"/>
          <w:b/>
          <w:bCs/>
          <w:sz w:val="22"/>
          <w:szCs w:val="22"/>
        </w:rPr>
        <w:t xml:space="preserve"> MEETING</w:t>
      </w:r>
    </w:p>
    <w:p w14:paraId="42CE83DF" w14:textId="77777777" w:rsidR="006818A5" w:rsidRPr="00337C7B" w:rsidRDefault="006818A5" w:rsidP="00E21066">
      <w:pPr>
        <w:ind w:left="4320" w:right="990" w:firstLine="720"/>
        <w:rPr>
          <w:rFonts w:ascii="Arial" w:hAnsi="Arial" w:cs="Arial"/>
          <w:b/>
          <w:bCs/>
          <w:sz w:val="22"/>
          <w:szCs w:val="22"/>
        </w:rPr>
      </w:pPr>
      <w:r w:rsidRPr="00337C7B">
        <w:rPr>
          <w:rFonts w:ascii="Arial" w:hAnsi="Arial" w:cs="Arial"/>
          <w:b/>
          <w:bCs/>
          <w:sz w:val="22"/>
          <w:szCs w:val="22"/>
        </w:rPr>
        <w:t>AGENDA</w:t>
      </w:r>
    </w:p>
    <w:p w14:paraId="07A5DC4E" w14:textId="77777777" w:rsidR="006818A5" w:rsidRPr="00337C7B" w:rsidRDefault="006818A5" w:rsidP="00E21066">
      <w:pPr>
        <w:ind w:left="1800" w:right="990"/>
        <w:rPr>
          <w:rFonts w:ascii="Arial" w:hAnsi="Arial" w:cs="Arial"/>
          <w:b/>
          <w:bCs/>
          <w:sz w:val="22"/>
          <w:szCs w:val="22"/>
        </w:rPr>
      </w:pPr>
    </w:p>
    <w:p w14:paraId="01014B18" w14:textId="77777777" w:rsidR="006818A5" w:rsidRPr="00337C7B" w:rsidRDefault="006818A5" w:rsidP="00E21066">
      <w:pPr>
        <w:ind w:left="1800" w:right="990"/>
        <w:jc w:val="center"/>
        <w:rPr>
          <w:rFonts w:ascii="Arial" w:hAnsi="Arial" w:cs="Arial"/>
          <w:b/>
          <w:bCs/>
          <w:sz w:val="22"/>
          <w:szCs w:val="22"/>
        </w:rPr>
      </w:pPr>
    </w:p>
    <w:p w14:paraId="29AA9862" w14:textId="78501BB7" w:rsidR="006818A5" w:rsidRPr="00337C7B" w:rsidRDefault="006818A5" w:rsidP="00E21066">
      <w:pPr>
        <w:ind w:left="1800" w:right="990"/>
        <w:rPr>
          <w:rFonts w:ascii="Arial" w:hAnsi="Arial" w:cs="Arial"/>
        </w:rPr>
      </w:pPr>
      <w:r w:rsidRPr="00337C7B">
        <w:rPr>
          <w:rFonts w:ascii="Arial" w:hAnsi="Arial" w:cs="Arial"/>
          <w:b/>
        </w:rPr>
        <w:t>Date:</w:t>
      </w:r>
      <w:r w:rsidRPr="00337C7B">
        <w:rPr>
          <w:rFonts w:ascii="Arial" w:hAnsi="Arial" w:cs="Arial"/>
        </w:rPr>
        <w:t xml:space="preserve"> </w:t>
      </w:r>
      <w:r w:rsidRPr="00337C7B">
        <w:rPr>
          <w:rFonts w:ascii="Arial" w:hAnsi="Arial" w:cs="Arial"/>
        </w:rPr>
        <w:tab/>
        <w:t>Friday, March 5, 202</w:t>
      </w:r>
      <w:r w:rsidR="001C0EA4">
        <w:rPr>
          <w:rFonts w:ascii="Arial" w:hAnsi="Arial" w:cs="Arial"/>
        </w:rPr>
        <w:t>1</w:t>
      </w:r>
      <w:r w:rsidRPr="00337C7B">
        <w:rPr>
          <w:rFonts w:ascii="Arial" w:hAnsi="Arial" w:cs="Arial"/>
        </w:rPr>
        <w:t xml:space="preserve">  </w:t>
      </w:r>
    </w:p>
    <w:p w14:paraId="10A4B814" w14:textId="77777777" w:rsidR="006818A5" w:rsidRPr="00337C7B" w:rsidRDefault="006818A5" w:rsidP="00E21066">
      <w:pPr>
        <w:ind w:left="1800" w:right="990"/>
        <w:rPr>
          <w:rFonts w:ascii="Arial" w:hAnsi="Arial" w:cs="Arial"/>
        </w:rPr>
      </w:pPr>
      <w:r w:rsidRPr="00337C7B">
        <w:rPr>
          <w:rFonts w:ascii="Arial" w:hAnsi="Arial" w:cs="Arial"/>
          <w:b/>
        </w:rPr>
        <w:t>Time:</w:t>
      </w:r>
      <w:r w:rsidRPr="00337C7B">
        <w:rPr>
          <w:rFonts w:ascii="Arial" w:hAnsi="Arial" w:cs="Arial"/>
        </w:rPr>
        <w:t xml:space="preserve"> </w:t>
      </w:r>
      <w:r w:rsidRPr="00337C7B">
        <w:rPr>
          <w:rFonts w:ascii="Arial" w:hAnsi="Arial" w:cs="Arial"/>
        </w:rPr>
        <w:tab/>
        <w:t>9:30 am</w:t>
      </w:r>
    </w:p>
    <w:p w14:paraId="1A369964" w14:textId="77777777" w:rsidR="006818A5" w:rsidRPr="00337C7B" w:rsidRDefault="006818A5" w:rsidP="00E21066">
      <w:pPr>
        <w:spacing w:after="120"/>
        <w:ind w:left="1800" w:right="990"/>
        <w:rPr>
          <w:rFonts w:ascii="Arial" w:hAnsi="Arial" w:cs="Arial"/>
        </w:rPr>
      </w:pPr>
      <w:r w:rsidRPr="00337C7B">
        <w:rPr>
          <w:rFonts w:ascii="Arial" w:hAnsi="Arial" w:cs="Arial"/>
          <w:b/>
        </w:rPr>
        <w:t>Location:</w:t>
      </w:r>
      <w:r w:rsidRPr="00337C7B">
        <w:rPr>
          <w:rFonts w:ascii="Arial" w:hAnsi="Arial" w:cs="Arial"/>
        </w:rPr>
        <w:t xml:space="preserve"> </w:t>
      </w:r>
      <w:r w:rsidRPr="00337C7B">
        <w:rPr>
          <w:rFonts w:ascii="Arial" w:hAnsi="Arial" w:cs="Arial"/>
        </w:rPr>
        <w:tab/>
        <w:t xml:space="preserve">Conference Call  </w:t>
      </w:r>
    </w:p>
    <w:p w14:paraId="3BA7636A" w14:textId="77777777" w:rsidR="006818A5" w:rsidRPr="00337C7B" w:rsidRDefault="006818A5" w:rsidP="00E21066">
      <w:pPr>
        <w:spacing w:after="120"/>
        <w:ind w:left="1800" w:right="990"/>
        <w:rPr>
          <w:rFonts w:ascii="Arial" w:hAnsi="Arial" w:cs="Arial"/>
        </w:rPr>
      </w:pPr>
      <w:r w:rsidRPr="00337C7B">
        <w:rPr>
          <w:rFonts w:ascii="Arial" w:hAnsi="Arial" w:cs="Arial"/>
        </w:rPr>
        <w:t xml:space="preserve"> </w:t>
      </w:r>
    </w:p>
    <w:p w14:paraId="1F9D9FAE" w14:textId="77777777" w:rsidR="006818A5" w:rsidRPr="00337C7B" w:rsidRDefault="006818A5" w:rsidP="00E21066">
      <w:pPr>
        <w:numPr>
          <w:ilvl w:val="0"/>
          <w:numId w:val="31"/>
        </w:numPr>
        <w:spacing w:after="120"/>
        <w:ind w:left="2362" w:right="990"/>
        <w:jc w:val="both"/>
        <w:rPr>
          <w:rFonts w:ascii="Arial" w:hAnsi="Arial" w:cs="Arial"/>
          <w:iCs/>
        </w:rPr>
      </w:pPr>
      <w:r w:rsidRPr="00337C7B">
        <w:rPr>
          <w:rFonts w:ascii="Arial" w:hAnsi="Arial" w:cs="Arial"/>
          <w:b/>
        </w:rPr>
        <w:t>Call to Order</w:t>
      </w:r>
      <w:r w:rsidRPr="00337C7B">
        <w:rPr>
          <w:rFonts w:ascii="Arial" w:hAnsi="Arial" w:cs="Arial"/>
        </w:rPr>
        <w:t xml:space="preserve"> – Kevin Gooch, Chair </w:t>
      </w:r>
    </w:p>
    <w:p w14:paraId="7D03A0FC" w14:textId="77777777" w:rsidR="006818A5" w:rsidRPr="00337C7B" w:rsidRDefault="006818A5" w:rsidP="00E21066">
      <w:pPr>
        <w:numPr>
          <w:ilvl w:val="0"/>
          <w:numId w:val="31"/>
        </w:numPr>
        <w:spacing w:after="120"/>
        <w:ind w:right="990"/>
        <w:jc w:val="both"/>
        <w:rPr>
          <w:rFonts w:ascii="Arial" w:hAnsi="Arial" w:cs="Arial"/>
          <w:iCs/>
        </w:rPr>
      </w:pPr>
      <w:r w:rsidRPr="00337C7B">
        <w:rPr>
          <w:rFonts w:ascii="Arial" w:hAnsi="Arial" w:cs="Arial"/>
          <w:b/>
        </w:rPr>
        <w:t>Discussion/Presentations</w:t>
      </w:r>
    </w:p>
    <w:p w14:paraId="0F43EE64" w14:textId="77777777" w:rsidR="006818A5" w:rsidRPr="00337C7B" w:rsidRDefault="006818A5" w:rsidP="00E21066">
      <w:pPr>
        <w:numPr>
          <w:ilvl w:val="0"/>
          <w:numId w:val="32"/>
        </w:numPr>
        <w:spacing w:after="120"/>
        <w:ind w:right="990"/>
        <w:jc w:val="both"/>
        <w:rPr>
          <w:rFonts w:ascii="Arial" w:hAnsi="Arial" w:cs="Arial"/>
        </w:rPr>
      </w:pPr>
      <w:r w:rsidRPr="00337C7B">
        <w:rPr>
          <w:rFonts w:ascii="Arial" w:hAnsi="Arial" w:cs="Arial"/>
        </w:rPr>
        <w:t xml:space="preserve">Approval of February Meeting Minutes – Kevin Gooch, Chair </w:t>
      </w:r>
    </w:p>
    <w:p w14:paraId="3C1D3C22" w14:textId="77777777" w:rsidR="006818A5" w:rsidRPr="00337C7B" w:rsidRDefault="006818A5" w:rsidP="00E21066">
      <w:pPr>
        <w:numPr>
          <w:ilvl w:val="0"/>
          <w:numId w:val="32"/>
        </w:numPr>
        <w:spacing w:after="120"/>
        <w:ind w:right="990"/>
        <w:rPr>
          <w:rFonts w:ascii="Arial" w:hAnsi="Arial" w:cs="Arial"/>
          <w:color w:val="000000"/>
        </w:rPr>
      </w:pPr>
      <w:r w:rsidRPr="00337C7B">
        <w:rPr>
          <w:rFonts w:ascii="Arial" w:hAnsi="Arial" w:cs="Arial"/>
          <w:color w:val="000000"/>
        </w:rPr>
        <w:t>Inducement Resolution for Taxable Revenue Bonds for Druid Hills Manor Project - Sunny Anderson</w:t>
      </w:r>
    </w:p>
    <w:p w14:paraId="4898BAF8" w14:textId="77777777" w:rsidR="006818A5" w:rsidRPr="00337C7B" w:rsidRDefault="006818A5" w:rsidP="00E21066">
      <w:pPr>
        <w:numPr>
          <w:ilvl w:val="0"/>
          <w:numId w:val="32"/>
        </w:numPr>
        <w:spacing w:after="120"/>
        <w:ind w:right="990"/>
        <w:jc w:val="both"/>
        <w:rPr>
          <w:rFonts w:ascii="Arial" w:hAnsi="Arial" w:cs="Arial"/>
        </w:rPr>
      </w:pPr>
      <w:r w:rsidRPr="00337C7B">
        <w:rPr>
          <w:rFonts w:ascii="Arial" w:hAnsi="Arial" w:cs="Arial"/>
        </w:rPr>
        <w:t xml:space="preserve">Economic Development Updates – Randi Mason, VP of Economic Development  </w:t>
      </w:r>
    </w:p>
    <w:p w14:paraId="5A39BBE3" w14:textId="26499509" w:rsidR="00B956F2" w:rsidRPr="00337C7B" w:rsidRDefault="00B956F2" w:rsidP="00E21066">
      <w:pPr>
        <w:pStyle w:val="Header"/>
        <w:tabs>
          <w:tab w:val="clear" w:pos="4320"/>
          <w:tab w:val="clear" w:pos="8640"/>
        </w:tabs>
        <w:ind w:right="990"/>
        <w:rPr>
          <w:rFonts w:ascii="Arial" w:hAnsi="Arial" w:cs="Arial"/>
          <w:sz w:val="22"/>
          <w:szCs w:val="22"/>
        </w:rPr>
      </w:pPr>
      <w:r w:rsidRPr="00337C7B">
        <w:rPr>
          <w:rFonts w:ascii="Arial" w:hAnsi="Arial" w:cs="Arial"/>
          <w:sz w:val="22"/>
          <w:szCs w:val="22"/>
        </w:rPr>
        <w:tab/>
      </w:r>
      <w:r w:rsidRPr="00337C7B">
        <w:rPr>
          <w:rFonts w:ascii="Arial" w:hAnsi="Arial" w:cs="Arial"/>
          <w:sz w:val="22"/>
          <w:szCs w:val="22"/>
        </w:rPr>
        <w:tab/>
      </w:r>
      <w:r w:rsidRPr="00337C7B">
        <w:rPr>
          <w:rFonts w:ascii="Arial" w:hAnsi="Arial" w:cs="Arial"/>
          <w:sz w:val="22"/>
          <w:szCs w:val="22"/>
        </w:rPr>
        <w:tab/>
      </w:r>
    </w:p>
    <w:p w14:paraId="41C8F396" w14:textId="77777777" w:rsidR="00835DEC" w:rsidRPr="00337C7B" w:rsidRDefault="00835DEC" w:rsidP="00E21066">
      <w:pPr>
        <w:ind w:left="2424" w:right="990"/>
        <w:rPr>
          <w:rFonts w:ascii="Arial" w:hAnsi="Arial" w:cs="Arial"/>
          <w:sz w:val="22"/>
          <w:szCs w:val="22"/>
        </w:rPr>
      </w:pPr>
      <w:r w:rsidRPr="00337C7B">
        <w:rPr>
          <w:rFonts w:ascii="Arial" w:hAnsi="Arial" w:cs="Arial"/>
          <w:sz w:val="22"/>
          <w:szCs w:val="22"/>
        </w:rPr>
        <w:tab/>
      </w:r>
      <w:r w:rsidRPr="00337C7B">
        <w:rPr>
          <w:rFonts w:ascii="Arial" w:hAnsi="Arial" w:cs="Arial"/>
          <w:sz w:val="22"/>
          <w:szCs w:val="22"/>
        </w:rPr>
        <w:tab/>
      </w:r>
      <w:r w:rsidRPr="00337C7B">
        <w:rPr>
          <w:rFonts w:ascii="Arial" w:hAnsi="Arial" w:cs="Arial"/>
          <w:sz w:val="22"/>
          <w:szCs w:val="22"/>
        </w:rPr>
        <w:tab/>
      </w:r>
    </w:p>
    <w:p w14:paraId="7C7BC956" w14:textId="77777777" w:rsidR="00D015F4" w:rsidRPr="00337C7B" w:rsidRDefault="00D015F4" w:rsidP="00E21066">
      <w:pPr>
        <w:ind w:right="990"/>
        <w:rPr>
          <w:rFonts w:ascii="Arial" w:hAnsi="Arial" w:cs="Arial"/>
          <w:sz w:val="22"/>
          <w:szCs w:val="22"/>
        </w:rPr>
      </w:pPr>
      <w:r w:rsidRPr="00337C7B">
        <w:rPr>
          <w:rFonts w:ascii="Arial" w:hAnsi="Arial" w:cs="Arial"/>
          <w:sz w:val="22"/>
          <w:szCs w:val="22"/>
        </w:rPr>
        <w:t xml:space="preserve">                                                   </w:t>
      </w:r>
    </w:p>
    <w:p w14:paraId="6BFA1586" w14:textId="77777777" w:rsidR="00760313" w:rsidRPr="00337C7B" w:rsidRDefault="00D015F4" w:rsidP="00E21066">
      <w:pPr>
        <w:ind w:left="2160" w:right="990"/>
        <w:rPr>
          <w:rFonts w:ascii="Arial" w:hAnsi="Arial" w:cs="Arial"/>
          <w:sz w:val="22"/>
          <w:szCs w:val="22"/>
        </w:rPr>
      </w:pPr>
      <w:r w:rsidRPr="00337C7B">
        <w:rPr>
          <w:rFonts w:ascii="Arial" w:hAnsi="Arial" w:cs="Arial"/>
          <w:sz w:val="22"/>
          <w:szCs w:val="22"/>
        </w:rPr>
        <w:t xml:space="preserve">            </w:t>
      </w:r>
    </w:p>
    <w:p w14:paraId="4CA84561" w14:textId="4C25C1C6" w:rsidR="00604B57" w:rsidRPr="00337C7B" w:rsidRDefault="00D015F4" w:rsidP="00E21066">
      <w:pPr>
        <w:ind w:right="990"/>
        <w:rPr>
          <w:rFonts w:ascii="Arial" w:hAnsi="Arial" w:cs="Arial"/>
          <w:sz w:val="22"/>
          <w:szCs w:val="22"/>
        </w:rPr>
      </w:pPr>
      <w:r w:rsidRPr="00337C7B">
        <w:rPr>
          <w:rFonts w:ascii="Arial" w:hAnsi="Arial" w:cs="Arial"/>
          <w:sz w:val="22"/>
          <w:szCs w:val="22"/>
        </w:rPr>
        <w:t xml:space="preserve">                              </w:t>
      </w:r>
      <w:r w:rsidR="0047500B" w:rsidRPr="00337C7B">
        <w:rPr>
          <w:rFonts w:ascii="Arial" w:hAnsi="Arial" w:cs="Arial"/>
          <w:sz w:val="22"/>
          <w:szCs w:val="22"/>
        </w:rPr>
        <w:t xml:space="preserve">              </w:t>
      </w:r>
    </w:p>
    <w:p w14:paraId="61DC793B" w14:textId="1B02DD20" w:rsidR="00604B57" w:rsidRPr="00337C7B" w:rsidRDefault="00604B57" w:rsidP="00E21066">
      <w:pPr>
        <w:ind w:right="990"/>
        <w:rPr>
          <w:rFonts w:ascii="Arial" w:hAnsi="Arial" w:cs="Arial"/>
        </w:rPr>
      </w:pPr>
      <w:r w:rsidRPr="00337C7B">
        <w:rPr>
          <w:rFonts w:ascii="Arial" w:hAnsi="Arial" w:cs="Arial"/>
          <w:sz w:val="22"/>
          <w:szCs w:val="22"/>
        </w:rPr>
        <w:br w:type="page"/>
      </w:r>
      <w:r w:rsidRPr="00337C7B">
        <w:rPr>
          <w:rFonts w:ascii="Arial" w:hAnsi="Arial" w:cs="Arial"/>
        </w:rPr>
        <w:lastRenderedPageBreak/>
        <w:t xml:space="preserve">The </w:t>
      </w:r>
      <w:r w:rsidR="00E21066" w:rsidRPr="00337C7B">
        <w:rPr>
          <w:rFonts w:ascii="Arial" w:hAnsi="Arial" w:cs="Arial"/>
        </w:rPr>
        <w:t>March</w:t>
      </w:r>
      <w:r w:rsidRPr="00337C7B">
        <w:rPr>
          <w:rFonts w:ascii="Arial" w:hAnsi="Arial" w:cs="Arial"/>
        </w:rPr>
        <w:t xml:space="preserve"> Project Incentives Review Committee meeting of the Decide DeKalb Development Authority Board was called to order at 9:3</w:t>
      </w:r>
      <w:r w:rsidR="00AB0D62" w:rsidRPr="00337C7B">
        <w:rPr>
          <w:rFonts w:ascii="Arial" w:hAnsi="Arial" w:cs="Arial"/>
        </w:rPr>
        <w:t>5</w:t>
      </w:r>
      <w:r w:rsidRPr="00337C7B">
        <w:rPr>
          <w:rFonts w:ascii="Arial" w:hAnsi="Arial" w:cs="Arial"/>
        </w:rPr>
        <w:t xml:space="preserve"> a.m. on Friday, </w:t>
      </w:r>
      <w:r w:rsidR="00AB0D62" w:rsidRPr="00337C7B">
        <w:rPr>
          <w:rFonts w:ascii="Arial" w:hAnsi="Arial" w:cs="Arial"/>
        </w:rPr>
        <w:t>March</w:t>
      </w:r>
      <w:r w:rsidRPr="00337C7B">
        <w:rPr>
          <w:rFonts w:ascii="Arial" w:hAnsi="Arial" w:cs="Arial"/>
        </w:rPr>
        <w:t xml:space="preserve"> 5, 2021 via conference call.  </w:t>
      </w:r>
    </w:p>
    <w:p w14:paraId="57E9D01E" w14:textId="3FE1F148" w:rsidR="00253CF1" w:rsidRPr="00337C7B" w:rsidRDefault="00253CF1" w:rsidP="00E21066">
      <w:pPr>
        <w:ind w:right="990"/>
        <w:rPr>
          <w:rFonts w:ascii="Arial" w:hAnsi="Arial" w:cs="Arial"/>
        </w:rPr>
      </w:pPr>
    </w:p>
    <w:p w14:paraId="59F21D96" w14:textId="0715B9FE" w:rsidR="00253CF1" w:rsidRPr="00C922F5" w:rsidRDefault="00253CF1" w:rsidP="00E21066">
      <w:pPr>
        <w:ind w:right="990"/>
        <w:rPr>
          <w:rFonts w:ascii="Arial" w:hAnsi="Arial" w:cs="Arial"/>
          <w:u w:val="single"/>
        </w:rPr>
      </w:pPr>
      <w:r w:rsidRPr="00C922F5">
        <w:rPr>
          <w:rFonts w:ascii="Arial" w:hAnsi="Arial" w:cs="Arial"/>
          <w:u w:val="single"/>
        </w:rPr>
        <w:t>In attendance:</w:t>
      </w:r>
    </w:p>
    <w:p w14:paraId="3BF9B147" w14:textId="6CD7B838" w:rsidR="00216E17" w:rsidRDefault="00216E17" w:rsidP="00E21066">
      <w:pPr>
        <w:ind w:right="990"/>
        <w:rPr>
          <w:rFonts w:ascii="Arial" w:hAnsi="Arial" w:cs="Arial"/>
        </w:rPr>
      </w:pPr>
      <w:r w:rsidRPr="00337C7B">
        <w:rPr>
          <w:rFonts w:ascii="Arial" w:hAnsi="Arial" w:cs="Arial"/>
        </w:rPr>
        <w:t xml:space="preserve">PIR Committee: </w:t>
      </w:r>
      <w:r w:rsidR="00253CF1" w:rsidRPr="00337C7B">
        <w:rPr>
          <w:rFonts w:ascii="Arial" w:hAnsi="Arial" w:cs="Arial"/>
        </w:rPr>
        <w:t xml:space="preserve">Kevin Gooch </w:t>
      </w:r>
      <w:r w:rsidR="003249AA" w:rsidRPr="00337C7B">
        <w:rPr>
          <w:rFonts w:ascii="Arial" w:hAnsi="Arial" w:cs="Arial"/>
        </w:rPr>
        <w:t>(</w:t>
      </w:r>
      <w:r w:rsidR="00670D37" w:rsidRPr="00337C7B">
        <w:rPr>
          <w:rFonts w:ascii="Arial" w:hAnsi="Arial" w:cs="Arial"/>
        </w:rPr>
        <w:t>PIR Committee Chair</w:t>
      </w:r>
      <w:r w:rsidR="003249AA" w:rsidRPr="00337C7B">
        <w:rPr>
          <w:rFonts w:ascii="Arial" w:hAnsi="Arial" w:cs="Arial"/>
        </w:rPr>
        <w:t>)</w:t>
      </w:r>
      <w:r w:rsidRPr="00337C7B">
        <w:rPr>
          <w:rFonts w:ascii="Arial" w:hAnsi="Arial" w:cs="Arial"/>
        </w:rPr>
        <w:t xml:space="preserve">, </w:t>
      </w:r>
      <w:r w:rsidR="008F17F4" w:rsidRPr="00337C7B">
        <w:rPr>
          <w:rFonts w:ascii="Arial" w:hAnsi="Arial" w:cs="Arial"/>
        </w:rPr>
        <w:t>Andrew Greenberg</w:t>
      </w:r>
      <w:r w:rsidRPr="00337C7B">
        <w:rPr>
          <w:rFonts w:ascii="Arial" w:hAnsi="Arial" w:cs="Arial"/>
        </w:rPr>
        <w:t xml:space="preserve">, Rebekah Coblentz </w:t>
      </w:r>
    </w:p>
    <w:p w14:paraId="2AC3234C" w14:textId="77777777" w:rsidR="00C922F5" w:rsidRPr="00337C7B" w:rsidRDefault="00C922F5" w:rsidP="00E21066">
      <w:pPr>
        <w:ind w:right="990"/>
        <w:rPr>
          <w:rFonts w:ascii="Arial" w:hAnsi="Arial" w:cs="Arial"/>
        </w:rPr>
      </w:pPr>
    </w:p>
    <w:p w14:paraId="5FBA5D48" w14:textId="1B2DE444" w:rsidR="00216E17" w:rsidRDefault="008E55A5" w:rsidP="00216E17">
      <w:pPr>
        <w:ind w:right="990"/>
        <w:rPr>
          <w:rFonts w:ascii="Arial" w:hAnsi="Arial" w:cs="Arial"/>
        </w:rPr>
      </w:pPr>
      <w:r w:rsidRPr="00337C7B">
        <w:rPr>
          <w:rFonts w:ascii="Arial" w:hAnsi="Arial" w:cs="Arial"/>
        </w:rPr>
        <w:t xml:space="preserve">Other </w:t>
      </w:r>
      <w:r w:rsidR="003C5314" w:rsidRPr="00337C7B">
        <w:rPr>
          <w:rFonts w:ascii="Arial" w:hAnsi="Arial" w:cs="Arial"/>
        </w:rPr>
        <w:t xml:space="preserve">Board members: </w:t>
      </w:r>
      <w:r w:rsidR="00216E17" w:rsidRPr="00337C7B">
        <w:rPr>
          <w:rFonts w:ascii="Arial" w:hAnsi="Arial" w:cs="Arial"/>
        </w:rPr>
        <w:t xml:space="preserve">Don Bolia </w:t>
      </w:r>
      <w:r w:rsidR="003249AA" w:rsidRPr="00337C7B">
        <w:rPr>
          <w:rFonts w:ascii="Arial" w:hAnsi="Arial" w:cs="Arial"/>
        </w:rPr>
        <w:t>(</w:t>
      </w:r>
      <w:r w:rsidR="00216E17" w:rsidRPr="00337C7B">
        <w:rPr>
          <w:rFonts w:ascii="Arial" w:hAnsi="Arial" w:cs="Arial"/>
        </w:rPr>
        <w:t>Board Chair</w:t>
      </w:r>
      <w:r w:rsidR="003249AA" w:rsidRPr="00337C7B">
        <w:rPr>
          <w:rFonts w:ascii="Arial" w:hAnsi="Arial" w:cs="Arial"/>
        </w:rPr>
        <w:t>)</w:t>
      </w:r>
    </w:p>
    <w:p w14:paraId="4A9ACD62" w14:textId="77777777" w:rsidR="00C922F5" w:rsidRPr="00337C7B" w:rsidRDefault="00C922F5" w:rsidP="00216E17">
      <w:pPr>
        <w:ind w:right="990"/>
        <w:rPr>
          <w:rFonts w:ascii="Arial" w:hAnsi="Arial" w:cs="Arial"/>
        </w:rPr>
      </w:pPr>
    </w:p>
    <w:p w14:paraId="172CDA32" w14:textId="2FC609C9" w:rsidR="0034172E" w:rsidRDefault="008922C5" w:rsidP="00216E17">
      <w:pPr>
        <w:ind w:right="990"/>
        <w:rPr>
          <w:rFonts w:ascii="Arial" w:hAnsi="Arial" w:cs="Arial"/>
        </w:rPr>
      </w:pPr>
      <w:r w:rsidRPr="00337C7B">
        <w:rPr>
          <w:rFonts w:ascii="Arial" w:hAnsi="Arial" w:cs="Arial"/>
        </w:rPr>
        <w:t xml:space="preserve">Authority </w:t>
      </w:r>
      <w:r w:rsidR="0034172E" w:rsidRPr="00337C7B">
        <w:rPr>
          <w:rFonts w:ascii="Arial" w:hAnsi="Arial" w:cs="Arial"/>
        </w:rPr>
        <w:t>Counsel: Jim Monacell</w:t>
      </w:r>
      <w:r w:rsidRPr="00337C7B">
        <w:rPr>
          <w:rFonts w:ascii="Arial" w:hAnsi="Arial" w:cs="Arial"/>
        </w:rPr>
        <w:t xml:space="preserve"> &amp;</w:t>
      </w:r>
      <w:r w:rsidR="0034172E" w:rsidRPr="00337C7B">
        <w:rPr>
          <w:rFonts w:ascii="Arial" w:hAnsi="Arial" w:cs="Arial"/>
        </w:rPr>
        <w:t xml:space="preserve"> Ansly Moyer</w:t>
      </w:r>
      <w:r w:rsidRPr="00337C7B">
        <w:rPr>
          <w:rFonts w:ascii="Arial" w:hAnsi="Arial" w:cs="Arial"/>
        </w:rPr>
        <w:t xml:space="preserve"> (SGR Law)</w:t>
      </w:r>
      <w:r w:rsidR="0034172E" w:rsidRPr="00337C7B">
        <w:rPr>
          <w:rFonts w:ascii="Arial" w:hAnsi="Arial" w:cs="Arial"/>
        </w:rPr>
        <w:t xml:space="preserve">, Doug Selby, Isaac </w:t>
      </w:r>
      <w:r w:rsidR="004223E2" w:rsidRPr="00337C7B">
        <w:rPr>
          <w:rFonts w:ascii="Arial" w:hAnsi="Arial" w:cs="Arial"/>
        </w:rPr>
        <w:t>Yilma (Hunton)</w:t>
      </w:r>
    </w:p>
    <w:p w14:paraId="5B722E0C" w14:textId="77777777" w:rsidR="00C922F5" w:rsidRPr="00337C7B" w:rsidRDefault="00C922F5" w:rsidP="00216E17">
      <w:pPr>
        <w:ind w:right="990"/>
        <w:rPr>
          <w:rFonts w:ascii="Arial" w:hAnsi="Arial" w:cs="Arial"/>
        </w:rPr>
      </w:pPr>
    </w:p>
    <w:p w14:paraId="678CE74A" w14:textId="465D6DE2" w:rsidR="00253CF1" w:rsidRDefault="003C5314" w:rsidP="00E21066">
      <w:pPr>
        <w:ind w:right="990"/>
        <w:rPr>
          <w:rFonts w:ascii="Arial" w:hAnsi="Arial" w:cs="Arial"/>
        </w:rPr>
      </w:pPr>
      <w:r w:rsidRPr="00337C7B">
        <w:rPr>
          <w:rFonts w:ascii="Arial" w:hAnsi="Arial" w:cs="Arial"/>
        </w:rPr>
        <w:t xml:space="preserve">Staff: </w:t>
      </w:r>
      <w:r w:rsidR="00253CF1" w:rsidRPr="00337C7B">
        <w:rPr>
          <w:rFonts w:ascii="Arial" w:hAnsi="Arial" w:cs="Arial"/>
        </w:rPr>
        <w:t xml:space="preserve">Dorian DeBarr, </w:t>
      </w:r>
      <w:r w:rsidR="0034172E" w:rsidRPr="00337C7B">
        <w:rPr>
          <w:rFonts w:ascii="Arial" w:hAnsi="Arial" w:cs="Arial"/>
        </w:rPr>
        <w:t>Randi Mason, Sunny Anderson</w:t>
      </w:r>
    </w:p>
    <w:p w14:paraId="094D43AF" w14:textId="77777777" w:rsidR="00C922F5" w:rsidRPr="00337C7B" w:rsidRDefault="00C922F5" w:rsidP="00E21066">
      <w:pPr>
        <w:ind w:right="990"/>
        <w:rPr>
          <w:rFonts w:ascii="Arial" w:hAnsi="Arial" w:cs="Arial"/>
        </w:rPr>
      </w:pPr>
    </w:p>
    <w:p w14:paraId="434DE406" w14:textId="742A361C" w:rsidR="0034172E" w:rsidRDefault="0034172E" w:rsidP="00E21066">
      <w:pPr>
        <w:ind w:right="990"/>
        <w:rPr>
          <w:rFonts w:ascii="Arial" w:hAnsi="Arial" w:cs="Arial"/>
        </w:rPr>
      </w:pPr>
      <w:r w:rsidRPr="00337C7B">
        <w:rPr>
          <w:rFonts w:ascii="Arial" w:hAnsi="Arial" w:cs="Arial"/>
        </w:rPr>
        <w:t xml:space="preserve">Company representatives: </w:t>
      </w:r>
      <w:r w:rsidR="005744E8" w:rsidRPr="00337C7B">
        <w:rPr>
          <w:rFonts w:ascii="Arial" w:hAnsi="Arial" w:cs="Arial"/>
        </w:rPr>
        <w:t>Ed Allen</w:t>
      </w:r>
      <w:r w:rsidR="004E3EA3" w:rsidRPr="00337C7B">
        <w:rPr>
          <w:rFonts w:ascii="Arial" w:hAnsi="Arial" w:cs="Arial"/>
        </w:rPr>
        <w:t xml:space="preserve"> (Sr Vice President of Development at The Related Group</w:t>
      </w:r>
      <w:r w:rsidR="0077792D" w:rsidRPr="00337C7B">
        <w:rPr>
          <w:rFonts w:ascii="Arial" w:hAnsi="Arial" w:cs="Arial"/>
        </w:rPr>
        <w:t>)</w:t>
      </w:r>
      <w:r w:rsidR="005744E8" w:rsidRPr="00337C7B">
        <w:rPr>
          <w:rFonts w:ascii="Arial" w:hAnsi="Arial" w:cs="Arial"/>
        </w:rPr>
        <w:t xml:space="preserve">, Daniel </w:t>
      </w:r>
      <w:r w:rsidR="00336F00" w:rsidRPr="00337C7B">
        <w:rPr>
          <w:rFonts w:ascii="Arial" w:hAnsi="Arial" w:cs="Arial"/>
        </w:rPr>
        <w:t>Harari (</w:t>
      </w:r>
      <w:r w:rsidR="00711A73" w:rsidRPr="00337C7B">
        <w:rPr>
          <w:rFonts w:ascii="Arial" w:hAnsi="Arial" w:cs="Arial"/>
        </w:rPr>
        <w:t xml:space="preserve">Director </w:t>
      </w:r>
      <w:r w:rsidR="0067196E" w:rsidRPr="00337C7B">
        <w:rPr>
          <w:rFonts w:ascii="Arial" w:hAnsi="Arial" w:cs="Arial"/>
        </w:rPr>
        <w:t>o</w:t>
      </w:r>
      <w:r w:rsidR="00711A73" w:rsidRPr="00337C7B">
        <w:rPr>
          <w:rFonts w:ascii="Arial" w:hAnsi="Arial" w:cs="Arial"/>
        </w:rPr>
        <w:t>f Acquisitions at The Related Group)</w:t>
      </w:r>
      <w:r w:rsidR="005744E8" w:rsidRPr="00337C7B">
        <w:rPr>
          <w:rFonts w:ascii="Arial" w:hAnsi="Arial" w:cs="Arial"/>
        </w:rPr>
        <w:t>, Tom</w:t>
      </w:r>
      <w:r w:rsidR="00711A73" w:rsidRPr="00337C7B">
        <w:rPr>
          <w:rFonts w:ascii="Arial" w:hAnsi="Arial" w:cs="Arial"/>
        </w:rPr>
        <w:t xml:space="preserve"> Harrold</w:t>
      </w:r>
      <w:r w:rsidR="00E470CF" w:rsidRPr="00337C7B">
        <w:rPr>
          <w:rFonts w:ascii="Arial" w:hAnsi="Arial" w:cs="Arial"/>
        </w:rPr>
        <w:t>, Bruce McCall</w:t>
      </w:r>
      <w:r w:rsidR="00DA56E2" w:rsidRPr="00337C7B">
        <w:rPr>
          <w:rFonts w:ascii="Arial" w:hAnsi="Arial" w:cs="Arial"/>
        </w:rPr>
        <w:t xml:space="preserve"> &amp; </w:t>
      </w:r>
      <w:r w:rsidR="005744E8" w:rsidRPr="00337C7B">
        <w:rPr>
          <w:rFonts w:ascii="Arial" w:hAnsi="Arial" w:cs="Arial"/>
        </w:rPr>
        <w:t>David Dietrichs</w:t>
      </w:r>
      <w:r w:rsidR="00DA56E2" w:rsidRPr="00337C7B">
        <w:rPr>
          <w:rFonts w:ascii="Arial" w:hAnsi="Arial" w:cs="Arial"/>
        </w:rPr>
        <w:t xml:space="preserve"> (Miller Martin)</w:t>
      </w:r>
      <w:r w:rsidR="005744E8" w:rsidRPr="00337C7B">
        <w:rPr>
          <w:rFonts w:ascii="Arial" w:hAnsi="Arial" w:cs="Arial"/>
        </w:rPr>
        <w:t xml:space="preserve"> </w:t>
      </w:r>
    </w:p>
    <w:p w14:paraId="126AD074" w14:textId="77777777" w:rsidR="00C922F5" w:rsidRPr="00337C7B" w:rsidRDefault="00C922F5" w:rsidP="00E21066">
      <w:pPr>
        <w:ind w:right="990"/>
        <w:rPr>
          <w:rFonts w:ascii="Arial" w:hAnsi="Arial" w:cs="Arial"/>
        </w:rPr>
      </w:pPr>
    </w:p>
    <w:p w14:paraId="7CDF6912" w14:textId="31E3CD49" w:rsidR="008E55A5" w:rsidRPr="00337C7B" w:rsidRDefault="008E55A5" w:rsidP="00E21066">
      <w:pPr>
        <w:ind w:right="990"/>
        <w:rPr>
          <w:rFonts w:ascii="Arial" w:hAnsi="Arial" w:cs="Arial"/>
        </w:rPr>
      </w:pPr>
      <w:r w:rsidRPr="00337C7B">
        <w:rPr>
          <w:rFonts w:ascii="Arial" w:hAnsi="Arial" w:cs="Arial"/>
        </w:rPr>
        <w:t>Others: none</w:t>
      </w:r>
    </w:p>
    <w:p w14:paraId="00E8CBF3" w14:textId="77777777" w:rsidR="008E55A5" w:rsidRPr="00337C7B" w:rsidRDefault="008E55A5" w:rsidP="00E21066">
      <w:pPr>
        <w:ind w:right="990"/>
        <w:rPr>
          <w:rFonts w:ascii="Arial" w:hAnsi="Arial" w:cs="Arial"/>
          <w:sz w:val="22"/>
          <w:szCs w:val="22"/>
        </w:rPr>
      </w:pPr>
    </w:p>
    <w:p w14:paraId="6223A778" w14:textId="77777777" w:rsidR="00604B57" w:rsidRPr="00337C7B" w:rsidRDefault="00604B57" w:rsidP="00E21066">
      <w:pPr>
        <w:tabs>
          <w:tab w:val="left" w:pos="0"/>
        </w:tabs>
        <w:ind w:right="990"/>
        <w:jc w:val="both"/>
        <w:rPr>
          <w:rFonts w:ascii="Arial" w:hAnsi="Arial" w:cs="Arial"/>
        </w:rPr>
      </w:pPr>
    </w:p>
    <w:p w14:paraId="0CDC9B09" w14:textId="77777777" w:rsidR="00604B57" w:rsidRPr="00337C7B" w:rsidRDefault="00604B57" w:rsidP="00E21066">
      <w:pPr>
        <w:pStyle w:val="ListParagraph"/>
        <w:numPr>
          <w:ilvl w:val="0"/>
          <w:numId w:val="33"/>
        </w:numPr>
        <w:tabs>
          <w:tab w:val="left" w:pos="1995"/>
        </w:tabs>
        <w:spacing w:after="120"/>
        <w:ind w:right="990"/>
        <w:jc w:val="both"/>
        <w:rPr>
          <w:rFonts w:ascii="Arial" w:hAnsi="Arial" w:cs="Arial"/>
          <w:b/>
          <w:sz w:val="24"/>
          <w:szCs w:val="24"/>
        </w:rPr>
      </w:pPr>
      <w:r w:rsidRPr="00337C7B">
        <w:rPr>
          <w:rFonts w:ascii="Arial" w:hAnsi="Arial" w:cs="Arial"/>
          <w:b/>
          <w:sz w:val="24"/>
          <w:szCs w:val="24"/>
        </w:rPr>
        <w:t xml:space="preserve">CALL TO ORDER </w:t>
      </w:r>
    </w:p>
    <w:p w14:paraId="06346617" w14:textId="6864DD65" w:rsidR="00604B57" w:rsidRPr="00337C7B" w:rsidRDefault="00604B57" w:rsidP="00E21066">
      <w:pPr>
        <w:pStyle w:val="ListParagraph"/>
        <w:tabs>
          <w:tab w:val="left" w:pos="0"/>
        </w:tabs>
        <w:ind w:left="1080" w:right="990"/>
        <w:jc w:val="both"/>
        <w:rPr>
          <w:rFonts w:ascii="Arial" w:hAnsi="Arial" w:cs="Arial"/>
          <w:sz w:val="24"/>
          <w:szCs w:val="24"/>
        </w:rPr>
      </w:pPr>
      <w:r w:rsidRPr="00337C7B">
        <w:rPr>
          <w:rFonts w:ascii="Arial" w:hAnsi="Arial" w:cs="Arial"/>
          <w:sz w:val="24"/>
          <w:szCs w:val="24"/>
        </w:rPr>
        <w:t>Mr. Gooch called the meeting to order at 9:3</w:t>
      </w:r>
      <w:r w:rsidR="00AB0D62" w:rsidRPr="00337C7B">
        <w:rPr>
          <w:rFonts w:ascii="Arial" w:hAnsi="Arial" w:cs="Arial"/>
          <w:sz w:val="24"/>
          <w:szCs w:val="24"/>
        </w:rPr>
        <w:t>5</w:t>
      </w:r>
      <w:r w:rsidRPr="00337C7B">
        <w:rPr>
          <w:rFonts w:ascii="Arial" w:hAnsi="Arial" w:cs="Arial"/>
          <w:sz w:val="24"/>
          <w:szCs w:val="24"/>
        </w:rPr>
        <w:t xml:space="preserve"> a.m.</w:t>
      </w:r>
    </w:p>
    <w:p w14:paraId="008E4FE0" w14:textId="77777777" w:rsidR="00AB0D62" w:rsidRPr="00337C7B" w:rsidRDefault="00AB0D62" w:rsidP="00E21066">
      <w:pPr>
        <w:pStyle w:val="ListParagraph"/>
        <w:tabs>
          <w:tab w:val="left" w:pos="0"/>
        </w:tabs>
        <w:ind w:left="1080" w:right="990"/>
        <w:jc w:val="both"/>
        <w:rPr>
          <w:rFonts w:ascii="Arial" w:hAnsi="Arial" w:cs="Arial"/>
          <w:sz w:val="24"/>
          <w:szCs w:val="24"/>
        </w:rPr>
      </w:pPr>
    </w:p>
    <w:p w14:paraId="233D2E37" w14:textId="77777777" w:rsidR="00604B57" w:rsidRPr="00337C7B" w:rsidRDefault="00604B57" w:rsidP="00E21066">
      <w:pPr>
        <w:pStyle w:val="ListParagraph"/>
        <w:numPr>
          <w:ilvl w:val="0"/>
          <w:numId w:val="33"/>
        </w:numPr>
        <w:tabs>
          <w:tab w:val="left" w:pos="0"/>
        </w:tabs>
        <w:spacing w:after="200" w:line="276" w:lineRule="auto"/>
        <w:ind w:right="990"/>
        <w:jc w:val="both"/>
        <w:rPr>
          <w:rFonts w:ascii="Arial" w:hAnsi="Arial" w:cs="Arial"/>
          <w:b/>
          <w:sz w:val="24"/>
          <w:szCs w:val="24"/>
        </w:rPr>
      </w:pPr>
      <w:r w:rsidRPr="00337C7B">
        <w:rPr>
          <w:rFonts w:ascii="Arial" w:hAnsi="Arial" w:cs="Arial"/>
          <w:b/>
          <w:sz w:val="24"/>
          <w:szCs w:val="24"/>
        </w:rPr>
        <w:t xml:space="preserve">ITEMS FOR APPROVAL </w:t>
      </w:r>
    </w:p>
    <w:p w14:paraId="7D22ADBF" w14:textId="77777777" w:rsidR="00604B57" w:rsidRPr="00337C7B" w:rsidRDefault="00604B57" w:rsidP="00E21066">
      <w:pPr>
        <w:pStyle w:val="ListParagraph"/>
        <w:numPr>
          <w:ilvl w:val="0"/>
          <w:numId w:val="34"/>
        </w:numPr>
        <w:spacing w:line="276" w:lineRule="auto"/>
        <w:ind w:right="990"/>
        <w:jc w:val="both"/>
        <w:rPr>
          <w:rFonts w:ascii="Arial" w:hAnsi="Arial" w:cs="Arial"/>
          <w:b/>
          <w:sz w:val="24"/>
          <w:szCs w:val="24"/>
        </w:rPr>
      </w:pPr>
      <w:r w:rsidRPr="00337C7B">
        <w:rPr>
          <w:rFonts w:ascii="Arial" w:hAnsi="Arial" w:cs="Arial"/>
          <w:b/>
          <w:sz w:val="24"/>
          <w:szCs w:val="24"/>
        </w:rPr>
        <w:t>Approval of October Meeting Minutes:</w:t>
      </w:r>
    </w:p>
    <w:p w14:paraId="36707A50" w14:textId="1ADE3558" w:rsidR="00604B57" w:rsidRPr="00337C7B" w:rsidRDefault="00604B57" w:rsidP="00E21066">
      <w:pPr>
        <w:pStyle w:val="ListParagraph"/>
        <w:spacing w:after="120"/>
        <w:ind w:left="1440" w:right="990"/>
        <w:jc w:val="both"/>
        <w:rPr>
          <w:rFonts w:ascii="Arial" w:hAnsi="Arial" w:cs="Arial"/>
          <w:sz w:val="24"/>
          <w:szCs w:val="24"/>
        </w:rPr>
      </w:pPr>
      <w:r w:rsidRPr="00337C7B">
        <w:rPr>
          <w:rFonts w:ascii="Arial" w:hAnsi="Arial" w:cs="Arial"/>
          <w:sz w:val="24"/>
          <w:szCs w:val="24"/>
        </w:rPr>
        <w:t xml:space="preserve">Mr. Greenberg made a motion to approve the </w:t>
      </w:r>
      <w:r w:rsidR="00827A4B" w:rsidRPr="00337C7B">
        <w:rPr>
          <w:rFonts w:ascii="Arial" w:hAnsi="Arial" w:cs="Arial"/>
          <w:sz w:val="24"/>
          <w:szCs w:val="24"/>
        </w:rPr>
        <w:t>February</w:t>
      </w:r>
      <w:r w:rsidRPr="00337C7B">
        <w:rPr>
          <w:rFonts w:ascii="Arial" w:hAnsi="Arial" w:cs="Arial"/>
          <w:sz w:val="24"/>
          <w:szCs w:val="24"/>
        </w:rPr>
        <w:t xml:space="preserve"> meeting minutes.</w:t>
      </w:r>
      <w:r w:rsidR="00AC2C75" w:rsidRPr="00337C7B">
        <w:rPr>
          <w:rFonts w:ascii="Arial" w:hAnsi="Arial" w:cs="Arial"/>
          <w:sz w:val="24"/>
          <w:szCs w:val="24"/>
        </w:rPr>
        <w:t xml:space="preserve"> </w:t>
      </w:r>
      <w:r w:rsidRPr="00337C7B">
        <w:rPr>
          <w:rFonts w:ascii="Arial" w:hAnsi="Arial" w:cs="Arial"/>
          <w:sz w:val="24"/>
          <w:szCs w:val="24"/>
        </w:rPr>
        <w:t xml:space="preserve">Ms. </w:t>
      </w:r>
      <w:r w:rsidR="00AC2C75" w:rsidRPr="00337C7B">
        <w:rPr>
          <w:rFonts w:ascii="Arial" w:hAnsi="Arial" w:cs="Arial"/>
          <w:sz w:val="24"/>
          <w:szCs w:val="24"/>
        </w:rPr>
        <w:t>Coblentz</w:t>
      </w:r>
      <w:r w:rsidRPr="00337C7B">
        <w:rPr>
          <w:rFonts w:ascii="Arial" w:hAnsi="Arial" w:cs="Arial"/>
          <w:sz w:val="24"/>
          <w:szCs w:val="24"/>
        </w:rPr>
        <w:t xml:space="preserve"> seconded the motion, and it was unanimously passed.  </w:t>
      </w:r>
    </w:p>
    <w:p w14:paraId="141127B5" w14:textId="446A53AC" w:rsidR="00604B57" w:rsidRPr="00337C7B" w:rsidRDefault="00604B57" w:rsidP="00E21066">
      <w:pPr>
        <w:numPr>
          <w:ilvl w:val="0"/>
          <w:numId w:val="34"/>
        </w:numPr>
        <w:ind w:right="990"/>
        <w:rPr>
          <w:rFonts w:ascii="Arial" w:hAnsi="Arial" w:cs="Arial"/>
          <w:b/>
          <w:bCs/>
        </w:rPr>
      </w:pPr>
      <w:r w:rsidRPr="00337C7B">
        <w:rPr>
          <w:rFonts w:ascii="Arial" w:hAnsi="Arial" w:cs="Arial"/>
          <w:b/>
          <w:bCs/>
          <w:color w:val="000000"/>
        </w:rPr>
        <w:t>Inducement Resolution for Taxable Revenue Bonds for Druid Hills Manor Project</w:t>
      </w:r>
      <w:r w:rsidRPr="00337C7B">
        <w:rPr>
          <w:rFonts w:ascii="Arial" w:hAnsi="Arial" w:cs="Arial"/>
          <w:b/>
          <w:bCs/>
        </w:rPr>
        <w:t>:</w:t>
      </w:r>
    </w:p>
    <w:p w14:paraId="3E18CFCA" w14:textId="0465311D" w:rsidR="009B2A11" w:rsidRPr="00337C7B" w:rsidRDefault="009B2A11" w:rsidP="009B2A11">
      <w:pPr>
        <w:ind w:right="990"/>
        <w:rPr>
          <w:rFonts w:ascii="Arial" w:hAnsi="Arial" w:cs="Arial"/>
          <w:b/>
          <w:bCs/>
        </w:rPr>
      </w:pPr>
    </w:p>
    <w:p w14:paraId="71F09ED4" w14:textId="5EB89A26" w:rsidR="002D1772" w:rsidRPr="00337C7B" w:rsidRDefault="006B76AB" w:rsidP="009B2A11">
      <w:pPr>
        <w:pStyle w:val="ListParagraph"/>
        <w:numPr>
          <w:ilvl w:val="0"/>
          <w:numId w:val="35"/>
        </w:numPr>
        <w:ind w:right="990"/>
        <w:rPr>
          <w:rFonts w:ascii="Arial" w:hAnsi="Arial" w:cs="Arial"/>
          <w:sz w:val="24"/>
          <w:szCs w:val="24"/>
        </w:rPr>
      </w:pPr>
      <w:r w:rsidRPr="00337C7B">
        <w:rPr>
          <w:rFonts w:ascii="Arial" w:hAnsi="Arial" w:cs="Arial"/>
          <w:sz w:val="24"/>
          <w:szCs w:val="24"/>
        </w:rPr>
        <w:t xml:space="preserve">Sunny </w:t>
      </w:r>
      <w:r w:rsidR="00313F62">
        <w:rPr>
          <w:rFonts w:ascii="Arial" w:hAnsi="Arial" w:cs="Arial"/>
          <w:sz w:val="24"/>
          <w:szCs w:val="24"/>
        </w:rPr>
        <w:t xml:space="preserve">Anderson </w:t>
      </w:r>
      <w:r w:rsidRPr="00337C7B">
        <w:rPr>
          <w:rFonts w:ascii="Arial" w:hAnsi="Arial" w:cs="Arial"/>
          <w:sz w:val="24"/>
          <w:szCs w:val="24"/>
        </w:rPr>
        <w:t>gave an overview of the proj</w:t>
      </w:r>
      <w:r w:rsidR="00D3214C" w:rsidRPr="00337C7B">
        <w:rPr>
          <w:rFonts w:ascii="Arial" w:hAnsi="Arial" w:cs="Arial"/>
          <w:sz w:val="24"/>
          <w:szCs w:val="24"/>
        </w:rPr>
        <w:t>ect; details can be viewed on the project Fact Sheet</w:t>
      </w:r>
      <w:r w:rsidR="00925D16" w:rsidRPr="00337C7B">
        <w:rPr>
          <w:rFonts w:ascii="Arial" w:hAnsi="Arial" w:cs="Arial"/>
          <w:sz w:val="24"/>
          <w:szCs w:val="24"/>
        </w:rPr>
        <w:t xml:space="preserve"> which is part of the PIR Committee documents</w:t>
      </w:r>
      <w:r w:rsidR="00BD4500">
        <w:rPr>
          <w:rFonts w:ascii="Arial" w:hAnsi="Arial" w:cs="Arial"/>
          <w:sz w:val="24"/>
          <w:szCs w:val="24"/>
        </w:rPr>
        <w:t xml:space="preserve"> found on Dropbox</w:t>
      </w:r>
      <w:r w:rsidR="00D3214C" w:rsidRPr="00337C7B">
        <w:rPr>
          <w:rFonts w:ascii="Arial" w:hAnsi="Arial" w:cs="Arial"/>
          <w:sz w:val="24"/>
          <w:szCs w:val="24"/>
        </w:rPr>
        <w:t>. No project details have changed from the February PIR meeting.</w:t>
      </w:r>
    </w:p>
    <w:p w14:paraId="6574F30D" w14:textId="5694E017" w:rsidR="00D462AE" w:rsidRPr="00337C7B" w:rsidRDefault="00EA286D" w:rsidP="009B2A11">
      <w:pPr>
        <w:pStyle w:val="ListParagraph"/>
        <w:numPr>
          <w:ilvl w:val="0"/>
          <w:numId w:val="35"/>
        </w:numPr>
        <w:ind w:right="99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ff</w:t>
      </w:r>
      <w:r w:rsidR="000E0C1D" w:rsidRPr="00337C7B">
        <w:rPr>
          <w:rFonts w:ascii="Arial" w:hAnsi="Arial" w:cs="Arial"/>
          <w:sz w:val="24"/>
          <w:szCs w:val="24"/>
        </w:rPr>
        <w:t xml:space="preserve"> pulled together a document which </w:t>
      </w:r>
      <w:r w:rsidR="005C6072" w:rsidRPr="00337C7B">
        <w:rPr>
          <w:rFonts w:ascii="Arial" w:hAnsi="Arial" w:cs="Arial"/>
          <w:sz w:val="24"/>
          <w:szCs w:val="24"/>
        </w:rPr>
        <w:t>laid out Extraordinary Circumstances for this project</w:t>
      </w:r>
      <w:r w:rsidR="002F5FF7" w:rsidRPr="00337C7B">
        <w:rPr>
          <w:rFonts w:ascii="Arial" w:hAnsi="Arial" w:cs="Arial"/>
          <w:sz w:val="24"/>
          <w:szCs w:val="24"/>
        </w:rPr>
        <w:t>. This document is available in the meeting documents folder.</w:t>
      </w:r>
    </w:p>
    <w:p w14:paraId="1C8E4449" w14:textId="77777777" w:rsidR="00AC543F" w:rsidRDefault="00434602" w:rsidP="009B2A11">
      <w:pPr>
        <w:pStyle w:val="ListParagraph"/>
        <w:numPr>
          <w:ilvl w:val="0"/>
          <w:numId w:val="35"/>
        </w:numPr>
        <w:ind w:right="990"/>
        <w:rPr>
          <w:rFonts w:ascii="Arial" w:hAnsi="Arial" w:cs="Arial"/>
          <w:sz w:val="24"/>
          <w:szCs w:val="24"/>
        </w:rPr>
      </w:pPr>
      <w:r w:rsidRPr="00337C7B">
        <w:rPr>
          <w:rFonts w:ascii="Arial" w:hAnsi="Arial" w:cs="Arial"/>
          <w:sz w:val="24"/>
          <w:szCs w:val="24"/>
        </w:rPr>
        <w:t xml:space="preserve">Discussion: </w:t>
      </w:r>
    </w:p>
    <w:p w14:paraId="30A41161" w14:textId="7AA4DCF2" w:rsidR="000F1F65" w:rsidRPr="00337C7B" w:rsidRDefault="00E6184B" w:rsidP="00AC543F">
      <w:pPr>
        <w:pStyle w:val="ListParagraph"/>
        <w:numPr>
          <w:ilvl w:val="1"/>
          <w:numId w:val="35"/>
        </w:numPr>
        <w:ind w:right="99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</w:t>
      </w:r>
      <w:r w:rsidR="00434602" w:rsidRPr="00337C7B">
        <w:rPr>
          <w:rFonts w:ascii="Arial" w:hAnsi="Arial" w:cs="Arial"/>
          <w:sz w:val="24"/>
          <w:szCs w:val="24"/>
        </w:rPr>
        <w:t>hy this project is requesting an incentive</w:t>
      </w:r>
      <w:r>
        <w:rPr>
          <w:rFonts w:ascii="Arial" w:hAnsi="Arial" w:cs="Arial"/>
          <w:sz w:val="24"/>
          <w:szCs w:val="24"/>
        </w:rPr>
        <w:t xml:space="preserve">. </w:t>
      </w:r>
      <w:r w:rsidR="00FA5239">
        <w:rPr>
          <w:rFonts w:ascii="Arial" w:hAnsi="Arial" w:cs="Arial"/>
          <w:sz w:val="24"/>
          <w:szCs w:val="24"/>
        </w:rPr>
        <w:t>Ed Allen and Tom Harrold spoke on behalf of the Applicant</w:t>
      </w:r>
      <w:r w:rsidR="00371466" w:rsidRPr="00337C7B">
        <w:rPr>
          <w:rFonts w:ascii="Arial" w:hAnsi="Arial" w:cs="Arial"/>
          <w:sz w:val="24"/>
          <w:szCs w:val="24"/>
        </w:rPr>
        <w:t xml:space="preserve">: </w:t>
      </w:r>
      <w:r w:rsidR="00447662" w:rsidRPr="00337C7B">
        <w:rPr>
          <w:rFonts w:ascii="Arial" w:hAnsi="Arial" w:cs="Arial"/>
          <w:sz w:val="24"/>
          <w:szCs w:val="24"/>
        </w:rPr>
        <w:t>the site is a brownfield</w:t>
      </w:r>
      <w:r>
        <w:rPr>
          <w:rFonts w:ascii="Arial" w:hAnsi="Arial" w:cs="Arial"/>
          <w:sz w:val="24"/>
          <w:szCs w:val="24"/>
        </w:rPr>
        <w:t>;</w:t>
      </w:r>
      <w:r w:rsidR="008C0A0D" w:rsidRPr="00337C7B">
        <w:rPr>
          <w:rFonts w:ascii="Arial" w:hAnsi="Arial" w:cs="Arial"/>
          <w:sz w:val="24"/>
          <w:szCs w:val="24"/>
        </w:rPr>
        <w:t xml:space="preserve"> current use is not highest and best use</w:t>
      </w:r>
      <w:r>
        <w:rPr>
          <w:rFonts w:ascii="Arial" w:hAnsi="Arial" w:cs="Arial"/>
          <w:sz w:val="24"/>
          <w:szCs w:val="24"/>
        </w:rPr>
        <w:t>; t</w:t>
      </w:r>
      <w:r w:rsidR="0035436D" w:rsidRPr="00337C7B">
        <w:rPr>
          <w:rFonts w:ascii="Arial" w:hAnsi="Arial" w:cs="Arial"/>
          <w:sz w:val="24"/>
          <w:szCs w:val="24"/>
        </w:rPr>
        <w:t>here are traffic improvements needed</w:t>
      </w:r>
      <w:r>
        <w:rPr>
          <w:rFonts w:ascii="Arial" w:hAnsi="Arial" w:cs="Arial"/>
          <w:sz w:val="24"/>
          <w:szCs w:val="24"/>
        </w:rPr>
        <w:t>; c</w:t>
      </w:r>
      <w:r w:rsidR="00371466" w:rsidRPr="00337C7B">
        <w:rPr>
          <w:rFonts w:ascii="Arial" w:hAnsi="Arial" w:cs="Arial"/>
          <w:sz w:val="24"/>
          <w:szCs w:val="24"/>
        </w:rPr>
        <w:t>on</w:t>
      </w:r>
      <w:r w:rsidR="00F865B7" w:rsidRPr="00337C7B">
        <w:rPr>
          <w:rFonts w:ascii="Arial" w:hAnsi="Arial" w:cs="Arial"/>
          <w:sz w:val="24"/>
          <w:szCs w:val="24"/>
        </w:rPr>
        <w:t>structions costs have gone up</w:t>
      </w:r>
      <w:r>
        <w:rPr>
          <w:rFonts w:ascii="Arial" w:hAnsi="Arial" w:cs="Arial"/>
          <w:sz w:val="24"/>
          <w:szCs w:val="24"/>
        </w:rPr>
        <w:t>; t</w:t>
      </w:r>
      <w:r w:rsidR="00F865B7" w:rsidRPr="00337C7B">
        <w:rPr>
          <w:rFonts w:ascii="Arial" w:hAnsi="Arial" w:cs="Arial"/>
          <w:sz w:val="24"/>
          <w:szCs w:val="24"/>
        </w:rPr>
        <w:t xml:space="preserve">he affordable housing </w:t>
      </w:r>
      <w:r w:rsidR="00DC5DBA" w:rsidRPr="00337C7B">
        <w:rPr>
          <w:rFonts w:ascii="Arial" w:hAnsi="Arial" w:cs="Arial"/>
          <w:sz w:val="24"/>
          <w:szCs w:val="24"/>
        </w:rPr>
        <w:t>will be advertised toward</w:t>
      </w:r>
      <w:r w:rsidR="009D5F12" w:rsidRPr="00337C7B">
        <w:rPr>
          <w:rFonts w:ascii="Arial" w:hAnsi="Arial" w:cs="Arial"/>
          <w:sz w:val="24"/>
          <w:szCs w:val="24"/>
        </w:rPr>
        <w:t xml:space="preserve"> first </w:t>
      </w:r>
      <w:r w:rsidR="009D5F12" w:rsidRPr="00337C7B">
        <w:rPr>
          <w:rFonts w:ascii="Arial" w:hAnsi="Arial" w:cs="Arial"/>
          <w:sz w:val="24"/>
          <w:szCs w:val="24"/>
        </w:rPr>
        <w:lastRenderedPageBreak/>
        <w:t>responders</w:t>
      </w:r>
      <w:r>
        <w:rPr>
          <w:rFonts w:ascii="Arial" w:hAnsi="Arial" w:cs="Arial"/>
          <w:sz w:val="24"/>
          <w:szCs w:val="24"/>
        </w:rPr>
        <w:t>; t</w:t>
      </w:r>
      <w:r w:rsidR="009D5F12" w:rsidRPr="00337C7B">
        <w:rPr>
          <w:rFonts w:ascii="Arial" w:hAnsi="Arial" w:cs="Arial"/>
          <w:sz w:val="24"/>
          <w:szCs w:val="24"/>
        </w:rPr>
        <w:t>he hotel is for families of people staying at hospital</w:t>
      </w:r>
      <w:r>
        <w:rPr>
          <w:rFonts w:ascii="Arial" w:hAnsi="Arial" w:cs="Arial"/>
          <w:sz w:val="24"/>
          <w:szCs w:val="24"/>
        </w:rPr>
        <w:t>;</w:t>
      </w:r>
      <w:r w:rsidR="009D5F12" w:rsidRPr="00337C7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</w:t>
      </w:r>
      <w:r w:rsidR="007A5F0C" w:rsidRPr="00337C7B">
        <w:rPr>
          <w:rFonts w:ascii="Arial" w:hAnsi="Arial" w:cs="Arial"/>
          <w:sz w:val="24"/>
          <w:szCs w:val="24"/>
        </w:rPr>
        <w:t>he project is not financially feasible without the abatement</w:t>
      </w:r>
      <w:r w:rsidR="009A6892">
        <w:rPr>
          <w:rFonts w:ascii="Arial" w:hAnsi="Arial" w:cs="Arial"/>
          <w:sz w:val="24"/>
          <w:szCs w:val="24"/>
        </w:rPr>
        <w:t xml:space="preserve">; company argues that </w:t>
      </w:r>
      <w:r w:rsidR="00C32DF4" w:rsidRPr="00337C7B">
        <w:rPr>
          <w:rFonts w:ascii="Arial" w:hAnsi="Arial" w:cs="Arial"/>
          <w:sz w:val="24"/>
          <w:szCs w:val="24"/>
        </w:rPr>
        <w:t>development would</w:t>
      </w:r>
      <w:r w:rsidR="009A6892">
        <w:rPr>
          <w:rFonts w:ascii="Arial" w:hAnsi="Arial" w:cs="Arial"/>
          <w:sz w:val="24"/>
          <w:szCs w:val="24"/>
        </w:rPr>
        <w:t xml:space="preserve"> not</w:t>
      </w:r>
      <w:r w:rsidR="00C32DF4" w:rsidRPr="00337C7B">
        <w:rPr>
          <w:rFonts w:ascii="Arial" w:hAnsi="Arial" w:cs="Arial"/>
          <w:sz w:val="24"/>
          <w:szCs w:val="24"/>
        </w:rPr>
        <w:t xml:space="preserve"> happen here without an </w:t>
      </w:r>
      <w:r w:rsidR="009A6892">
        <w:rPr>
          <w:rFonts w:ascii="Arial" w:hAnsi="Arial" w:cs="Arial"/>
          <w:sz w:val="24"/>
          <w:szCs w:val="24"/>
        </w:rPr>
        <w:t>incentive</w:t>
      </w:r>
      <w:r w:rsidR="00235F85">
        <w:rPr>
          <w:rFonts w:ascii="Arial" w:hAnsi="Arial" w:cs="Arial"/>
          <w:sz w:val="24"/>
          <w:szCs w:val="24"/>
        </w:rPr>
        <w:t>; affordable housing</w:t>
      </w:r>
      <w:r w:rsidR="006716F6">
        <w:rPr>
          <w:rFonts w:ascii="Arial" w:hAnsi="Arial" w:cs="Arial"/>
          <w:sz w:val="24"/>
          <w:szCs w:val="24"/>
        </w:rPr>
        <w:t xml:space="preserve"> adds additional burdens to obtaining financing</w:t>
      </w:r>
      <w:r w:rsidR="005D026D" w:rsidRPr="00337C7B">
        <w:rPr>
          <w:rFonts w:ascii="Arial" w:hAnsi="Arial" w:cs="Arial"/>
          <w:sz w:val="24"/>
          <w:szCs w:val="24"/>
        </w:rPr>
        <w:t xml:space="preserve">. </w:t>
      </w:r>
    </w:p>
    <w:p w14:paraId="21258290" w14:textId="0E8ECE51" w:rsidR="00F720F8" w:rsidRPr="00337C7B" w:rsidRDefault="00471EB8" w:rsidP="00AC543F">
      <w:pPr>
        <w:pStyle w:val="ListParagraph"/>
        <w:numPr>
          <w:ilvl w:val="1"/>
          <w:numId w:val="35"/>
        </w:numPr>
        <w:ind w:right="99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mmunity Development Housing Analysis. </w:t>
      </w:r>
      <w:r w:rsidR="00C74026">
        <w:rPr>
          <w:rFonts w:ascii="Arial" w:hAnsi="Arial" w:cs="Arial"/>
          <w:sz w:val="24"/>
          <w:szCs w:val="24"/>
        </w:rPr>
        <w:t>S</w:t>
      </w:r>
      <w:r w:rsidR="00633C33" w:rsidRPr="00337C7B">
        <w:rPr>
          <w:rFonts w:ascii="Arial" w:hAnsi="Arial" w:cs="Arial"/>
          <w:sz w:val="24"/>
          <w:szCs w:val="24"/>
        </w:rPr>
        <w:t>taff has provided all</w:t>
      </w:r>
      <w:r w:rsidR="00C74026">
        <w:rPr>
          <w:rFonts w:ascii="Arial" w:hAnsi="Arial" w:cs="Arial"/>
          <w:sz w:val="24"/>
          <w:szCs w:val="24"/>
        </w:rPr>
        <w:t xml:space="preserve"> the</w:t>
      </w:r>
      <w:r w:rsidR="00633C33" w:rsidRPr="00337C7B">
        <w:rPr>
          <w:rFonts w:ascii="Arial" w:hAnsi="Arial" w:cs="Arial"/>
          <w:sz w:val="24"/>
          <w:szCs w:val="24"/>
        </w:rPr>
        <w:t xml:space="preserve"> information we have </w:t>
      </w:r>
      <w:r w:rsidR="00C74026">
        <w:rPr>
          <w:rFonts w:ascii="Arial" w:hAnsi="Arial" w:cs="Arial"/>
          <w:sz w:val="24"/>
          <w:szCs w:val="24"/>
        </w:rPr>
        <w:t>for the analysis. W</w:t>
      </w:r>
      <w:r w:rsidR="00633C33" w:rsidRPr="00337C7B">
        <w:rPr>
          <w:rFonts w:ascii="Arial" w:hAnsi="Arial" w:cs="Arial"/>
          <w:sz w:val="24"/>
          <w:szCs w:val="24"/>
        </w:rPr>
        <w:t>e have not received the analysis yet.</w:t>
      </w:r>
      <w:r w:rsidR="005849AB" w:rsidRPr="00337C7B">
        <w:rPr>
          <w:rFonts w:ascii="Arial" w:hAnsi="Arial" w:cs="Arial"/>
          <w:sz w:val="24"/>
          <w:szCs w:val="24"/>
        </w:rPr>
        <w:t xml:space="preserve"> </w:t>
      </w:r>
    </w:p>
    <w:p w14:paraId="0B75B20A" w14:textId="44EB463B" w:rsidR="00DE6CBF" w:rsidRPr="00337C7B" w:rsidRDefault="00F10155" w:rsidP="00AC543F">
      <w:pPr>
        <w:pStyle w:val="ListParagraph"/>
        <w:numPr>
          <w:ilvl w:val="1"/>
          <w:numId w:val="35"/>
        </w:numPr>
        <w:ind w:right="990"/>
        <w:rPr>
          <w:rFonts w:ascii="Arial" w:hAnsi="Arial" w:cs="Arial"/>
          <w:sz w:val="24"/>
          <w:szCs w:val="24"/>
        </w:rPr>
      </w:pPr>
      <w:r w:rsidRPr="00337C7B">
        <w:rPr>
          <w:rFonts w:ascii="Arial" w:hAnsi="Arial" w:cs="Arial"/>
          <w:sz w:val="24"/>
          <w:szCs w:val="24"/>
        </w:rPr>
        <w:t>The office is intended to be a medical office</w:t>
      </w:r>
      <w:r w:rsidR="00933DB1" w:rsidRPr="00337C7B">
        <w:rPr>
          <w:rFonts w:ascii="Arial" w:hAnsi="Arial" w:cs="Arial"/>
          <w:sz w:val="24"/>
          <w:szCs w:val="24"/>
        </w:rPr>
        <w:t xml:space="preserve"> to support CHOA/ Emory and DeKalb’s healthcare &amp; life sciences ecosystem</w:t>
      </w:r>
      <w:r w:rsidRPr="00337C7B">
        <w:rPr>
          <w:rFonts w:ascii="Arial" w:hAnsi="Arial" w:cs="Arial"/>
          <w:sz w:val="24"/>
          <w:szCs w:val="24"/>
        </w:rPr>
        <w:t>, and will be buil</w:t>
      </w:r>
      <w:r w:rsidR="00BF34C3" w:rsidRPr="00337C7B">
        <w:rPr>
          <w:rFonts w:ascii="Arial" w:hAnsi="Arial" w:cs="Arial"/>
          <w:sz w:val="24"/>
          <w:szCs w:val="24"/>
        </w:rPr>
        <w:t>t</w:t>
      </w:r>
      <w:r w:rsidRPr="00337C7B">
        <w:rPr>
          <w:rFonts w:ascii="Arial" w:hAnsi="Arial" w:cs="Arial"/>
          <w:sz w:val="24"/>
          <w:szCs w:val="24"/>
        </w:rPr>
        <w:t xml:space="preserve"> on spec.</w:t>
      </w:r>
      <w:r w:rsidR="00EB0695" w:rsidRPr="00337C7B">
        <w:rPr>
          <w:rFonts w:ascii="Arial" w:hAnsi="Arial" w:cs="Arial"/>
          <w:sz w:val="24"/>
          <w:szCs w:val="24"/>
        </w:rPr>
        <w:t xml:space="preserve"> Related is working with a group that works frequently with </w:t>
      </w:r>
      <w:r w:rsidR="007D2BC1" w:rsidRPr="00337C7B">
        <w:rPr>
          <w:rFonts w:ascii="Arial" w:hAnsi="Arial" w:cs="Arial"/>
          <w:sz w:val="24"/>
          <w:szCs w:val="24"/>
        </w:rPr>
        <w:t>the medical system.</w:t>
      </w:r>
    </w:p>
    <w:p w14:paraId="3C209EB0" w14:textId="65D3A4E8" w:rsidR="00E22EE4" w:rsidRPr="004058D5" w:rsidRDefault="004B24C4" w:rsidP="008342CA">
      <w:pPr>
        <w:pStyle w:val="ListParagraph"/>
        <w:numPr>
          <w:ilvl w:val="1"/>
          <w:numId w:val="35"/>
        </w:numPr>
        <w:ind w:right="990"/>
        <w:rPr>
          <w:rFonts w:ascii="Arial" w:hAnsi="Arial" w:cs="Arial"/>
          <w:sz w:val="24"/>
          <w:szCs w:val="24"/>
        </w:rPr>
      </w:pPr>
      <w:r w:rsidRPr="004058D5">
        <w:rPr>
          <w:rFonts w:ascii="Arial" w:hAnsi="Arial" w:cs="Arial"/>
          <w:sz w:val="24"/>
          <w:szCs w:val="24"/>
        </w:rPr>
        <w:t>Mr. Greenberg</w:t>
      </w:r>
      <w:r w:rsidR="00E81CDD" w:rsidRPr="004058D5">
        <w:rPr>
          <w:rFonts w:ascii="Arial" w:hAnsi="Arial" w:cs="Arial"/>
          <w:sz w:val="24"/>
          <w:szCs w:val="24"/>
        </w:rPr>
        <w:t xml:space="preserve"> wants to revisit the scoring sheet to better identify jobs that are </w:t>
      </w:r>
      <w:r w:rsidR="00373607" w:rsidRPr="004058D5">
        <w:rPr>
          <w:rFonts w:ascii="Arial" w:hAnsi="Arial" w:cs="Arial"/>
          <w:sz w:val="24"/>
          <w:szCs w:val="24"/>
        </w:rPr>
        <w:t>committed</w:t>
      </w:r>
      <w:r w:rsidR="00E81CDD" w:rsidRPr="004058D5">
        <w:rPr>
          <w:rFonts w:ascii="Arial" w:hAnsi="Arial" w:cs="Arial"/>
          <w:sz w:val="24"/>
          <w:szCs w:val="24"/>
        </w:rPr>
        <w:t xml:space="preserve"> </w:t>
      </w:r>
      <w:r w:rsidR="002F072A" w:rsidRPr="004058D5">
        <w:rPr>
          <w:rFonts w:ascii="Arial" w:hAnsi="Arial" w:cs="Arial"/>
          <w:sz w:val="24"/>
          <w:szCs w:val="24"/>
        </w:rPr>
        <w:t>vs those that are not</w:t>
      </w:r>
      <w:r w:rsidR="00E22EE4" w:rsidRPr="004058D5">
        <w:rPr>
          <w:rFonts w:ascii="Arial" w:hAnsi="Arial" w:cs="Arial"/>
          <w:sz w:val="24"/>
          <w:szCs w:val="24"/>
        </w:rPr>
        <w:t>.</w:t>
      </w:r>
    </w:p>
    <w:p w14:paraId="78177CF0" w14:textId="5DF8EFDD" w:rsidR="00604B57" w:rsidRPr="00337C7B" w:rsidRDefault="003F3AE1" w:rsidP="004058D5">
      <w:pPr>
        <w:pStyle w:val="ListParagraph"/>
        <w:numPr>
          <w:ilvl w:val="0"/>
          <w:numId w:val="38"/>
        </w:numPr>
        <w:ind w:right="990"/>
        <w:rPr>
          <w:rFonts w:ascii="Arial" w:hAnsi="Arial" w:cs="Arial"/>
          <w:sz w:val="24"/>
          <w:szCs w:val="24"/>
        </w:rPr>
      </w:pPr>
      <w:r w:rsidRPr="00337C7B">
        <w:rPr>
          <w:rFonts w:ascii="Arial" w:hAnsi="Arial" w:cs="Arial"/>
          <w:sz w:val="24"/>
          <w:szCs w:val="24"/>
        </w:rPr>
        <w:t>Mr</w:t>
      </w:r>
      <w:r w:rsidR="00604B57" w:rsidRPr="00337C7B">
        <w:rPr>
          <w:rFonts w:ascii="Arial" w:hAnsi="Arial" w:cs="Arial"/>
          <w:sz w:val="24"/>
          <w:szCs w:val="24"/>
        </w:rPr>
        <w:t xml:space="preserve">. </w:t>
      </w:r>
      <w:r w:rsidRPr="00337C7B">
        <w:rPr>
          <w:rFonts w:ascii="Arial" w:hAnsi="Arial" w:cs="Arial"/>
          <w:sz w:val="24"/>
          <w:szCs w:val="24"/>
        </w:rPr>
        <w:t>Gooch</w:t>
      </w:r>
      <w:r w:rsidR="00604B57" w:rsidRPr="00337C7B">
        <w:rPr>
          <w:rFonts w:ascii="Arial" w:hAnsi="Arial" w:cs="Arial"/>
          <w:sz w:val="24"/>
          <w:szCs w:val="24"/>
        </w:rPr>
        <w:t xml:space="preserve"> made a motion to </w:t>
      </w:r>
      <w:r w:rsidR="00364C79" w:rsidRPr="00337C7B">
        <w:rPr>
          <w:rFonts w:ascii="Arial" w:hAnsi="Arial" w:cs="Arial"/>
          <w:sz w:val="24"/>
          <w:szCs w:val="24"/>
        </w:rPr>
        <w:t>abstain on voting on the project and</w:t>
      </w:r>
      <w:r w:rsidR="00D8411E" w:rsidRPr="00337C7B">
        <w:rPr>
          <w:rFonts w:ascii="Arial" w:hAnsi="Arial" w:cs="Arial"/>
          <w:sz w:val="24"/>
          <w:szCs w:val="24"/>
        </w:rPr>
        <w:t xml:space="preserve"> let it move to the full board meeting on March 11. </w:t>
      </w:r>
      <w:r w:rsidR="00604B57" w:rsidRPr="00337C7B">
        <w:rPr>
          <w:rFonts w:ascii="Arial" w:hAnsi="Arial" w:cs="Arial"/>
          <w:sz w:val="24"/>
          <w:szCs w:val="24"/>
        </w:rPr>
        <w:t xml:space="preserve">Mr. Greenberg seconded the motion, which was unanimously approved.   </w:t>
      </w:r>
    </w:p>
    <w:p w14:paraId="21C1195F" w14:textId="7722A9D2" w:rsidR="001743D3" w:rsidRPr="005C6D25" w:rsidRDefault="00EA4BA0" w:rsidP="00521456">
      <w:pPr>
        <w:pStyle w:val="ListParagraph"/>
        <w:numPr>
          <w:ilvl w:val="0"/>
          <w:numId w:val="36"/>
        </w:numPr>
        <w:ind w:right="990"/>
        <w:rPr>
          <w:rFonts w:ascii="Arial" w:hAnsi="Arial" w:cs="Arial"/>
          <w:sz w:val="24"/>
          <w:szCs w:val="24"/>
        </w:rPr>
      </w:pPr>
      <w:r w:rsidRPr="005C6D25">
        <w:rPr>
          <w:rFonts w:ascii="Arial" w:hAnsi="Arial" w:cs="Arial"/>
          <w:sz w:val="24"/>
          <w:szCs w:val="24"/>
        </w:rPr>
        <w:t xml:space="preserve">Mr. Monacell </w:t>
      </w:r>
      <w:r w:rsidR="001743D3" w:rsidRPr="005C6D25">
        <w:rPr>
          <w:rFonts w:ascii="Arial" w:hAnsi="Arial" w:cs="Arial"/>
          <w:sz w:val="24"/>
          <w:szCs w:val="24"/>
        </w:rPr>
        <w:t>propose</w:t>
      </w:r>
      <w:r w:rsidRPr="005C6D25">
        <w:rPr>
          <w:rFonts w:ascii="Arial" w:hAnsi="Arial" w:cs="Arial"/>
          <w:sz w:val="24"/>
          <w:szCs w:val="24"/>
        </w:rPr>
        <w:t>d</w:t>
      </w:r>
      <w:r w:rsidR="001743D3" w:rsidRPr="005C6D25">
        <w:rPr>
          <w:rFonts w:ascii="Arial" w:hAnsi="Arial" w:cs="Arial"/>
          <w:sz w:val="24"/>
          <w:szCs w:val="24"/>
        </w:rPr>
        <w:t xml:space="preserve"> that </w:t>
      </w:r>
      <w:r w:rsidRPr="005C6D25">
        <w:rPr>
          <w:rFonts w:ascii="Arial" w:hAnsi="Arial" w:cs="Arial"/>
          <w:sz w:val="24"/>
          <w:szCs w:val="24"/>
        </w:rPr>
        <w:t xml:space="preserve">the Board </w:t>
      </w:r>
      <w:r w:rsidR="001743D3" w:rsidRPr="005C6D25">
        <w:rPr>
          <w:rFonts w:ascii="Arial" w:hAnsi="Arial" w:cs="Arial"/>
          <w:sz w:val="24"/>
          <w:szCs w:val="24"/>
        </w:rPr>
        <w:t>make a motion to approve the extraordinary circumstances for this project before voting on the project</w:t>
      </w:r>
      <w:r w:rsidR="005C6D25" w:rsidRPr="005C6D25">
        <w:rPr>
          <w:rFonts w:ascii="Arial" w:hAnsi="Arial" w:cs="Arial"/>
          <w:sz w:val="24"/>
          <w:szCs w:val="24"/>
        </w:rPr>
        <w:t xml:space="preserve">. He also proposed that </w:t>
      </w:r>
      <w:r w:rsidR="005C6D25">
        <w:rPr>
          <w:rFonts w:ascii="Arial" w:hAnsi="Arial" w:cs="Arial"/>
          <w:sz w:val="24"/>
          <w:szCs w:val="24"/>
        </w:rPr>
        <w:t>t</w:t>
      </w:r>
      <w:r w:rsidR="001743D3" w:rsidRPr="005C6D25">
        <w:rPr>
          <w:rFonts w:ascii="Arial" w:hAnsi="Arial" w:cs="Arial"/>
          <w:sz w:val="24"/>
          <w:szCs w:val="24"/>
        </w:rPr>
        <w:t xml:space="preserve">he </w:t>
      </w:r>
      <w:r w:rsidR="005C6D25">
        <w:rPr>
          <w:rFonts w:ascii="Arial" w:hAnsi="Arial" w:cs="Arial"/>
          <w:sz w:val="24"/>
          <w:szCs w:val="24"/>
        </w:rPr>
        <w:t>PIR C</w:t>
      </w:r>
      <w:r w:rsidR="001743D3" w:rsidRPr="005C6D25">
        <w:rPr>
          <w:rFonts w:ascii="Arial" w:hAnsi="Arial" w:cs="Arial"/>
          <w:sz w:val="24"/>
          <w:szCs w:val="24"/>
        </w:rPr>
        <w:t xml:space="preserve">ommittee consider </w:t>
      </w:r>
      <w:r w:rsidR="00FE6750" w:rsidRPr="005C6D25">
        <w:rPr>
          <w:rFonts w:ascii="Arial" w:hAnsi="Arial" w:cs="Arial"/>
          <w:sz w:val="24"/>
          <w:szCs w:val="24"/>
        </w:rPr>
        <w:t>applying special conditions to th</w:t>
      </w:r>
      <w:r w:rsidR="005C6D25">
        <w:rPr>
          <w:rFonts w:ascii="Arial" w:hAnsi="Arial" w:cs="Arial"/>
          <w:sz w:val="24"/>
          <w:szCs w:val="24"/>
        </w:rPr>
        <w:t>is</w:t>
      </w:r>
      <w:r w:rsidR="00FE6750" w:rsidRPr="005C6D25">
        <w:rPr>
          <w:rFonts w:ascii="Arial" w:hAnsi="Arial" w:cs="Arial"/>
          <w:sz w:val="24"/>
          <w:szCs w:val="24"/>
        </w:rPr>
        <w:t xml:space="preserve"> inducement</w:t>
      </w:r>
      <w:r w:rsidR="00C9080D" w:rsidRPr="005C6D25">
        <w:rPr>
          <w:rFonts w:ascii="Arial" w:hAnsi="Arial" w:cs="Arial"/>
          <w:sz w:val="24"/>
          <w:szCs w:val="24"/>
        </w:rPr>
        <w:t xml:space="preserve">. A typical inducement </w:t>
      </w:r>
      <w:r w:rsidR="005E0281" w:rsidRPr="005C6D25">
        <w:rPr>
          <w:rFonts w:ascii="Arial" w:hAnsi="Arial" w:cs="Arial"/>
          <w:sz w:val="24"/>
          <w:szCs w:val="24"/>
        </w:rPr>
        <w:t xml:space="preserve">does have some conditions such as zoning conflicts or substantial opposition from </w:t>
      </w:r>
      <w:r w:rsidR="0050430F" w:rsidRPr="005C6D25">
        <w:rPr>
          <w:rFonts w:ascii="Arial" w:hAnsi="Arial" w:cs="Arial"/>
          <w:sz w:val="24"/>
          <w:szCs w:val="24"/>
        </w:rPr>
        <w:t>government or community. Doria</w:t>
      </w:r>
      <w:r w:rsidR="00A9556A" w:rsidRPr="005C6D25">
        <w:rPr>
          <w:rFonts w:ascii="Arial" w:hAnsi="Arial" w:cs="Arial"/>
          <w:sz w:val="24"/>
          <w:szCs w:val="24"/>
        </w:rPr>
        <w:t xml:space="preserve">n recommends we not include additional conditions because </w:t>
      </w:r>
      <w:r w:rsidR="00BE6215" w:rsidRPr="005C6D25">
        <w:rPr>
          <w:rFonts w:ascii="Arial" w:hAnsi="Arial" w:cs="Arial"/>
          <w:sz w:val="24"/>
          <w:szCs w:val="24"/>
        </w:rPr>
        <w:t>the usual conditions give us enough coverage.</w:t>
      </w:r>
    </w:p>
    <w:p w14:paraId="399A1434" w14:textId="4FD1A3DE" w:rsidR="00246A6C" w:rsidRPr="00D268C3" w:rsidRDefault="00246A6C" w:rsidP="002E14E2">
      <w:pPr>
        <w:pStyle w:val="ListParagraph"/>
        <w:numPr>
          <w:ilvl w:val="0"/>
          <w:numId w:val="34"/>
        </w:numPr>
        <w:ind w:right="990"/>
        <w:rPr>
          <w:rFonts w:ascii="Arial" w:hAnsi="Arial" w:cs="Arial"/>
          <w:sz w:val="24"/>
          <w:szCs w:val="24"/>
        </w:rPr>
      </w:pPr>
      <w:r w:rsidRPr="00D268C3">
        <w:rPr>
          <w:rFonts w:ascii="Arial" w:hAnsi="Arial" w:cs="Arial"/>
          <w:sz w:val="24"/>
          <w:szCs w:val="24"/>
        </w:rPr>
        <w:t>Mr. Gooch called on Randi to provide the Economic Development update</w:t>
      </w:r>
    </w:p>
    <w:p w14:paraId="341574D5" w14:textId="5154DB93" w:rsidR="00246A6C" w:rsidRPr="00D758E7" w:rsidRDefault="00246A6C" w:rsidP="00246A6C">
      <w:pPr>
        <w:pStyle w:val="ListParagraph"/>
        <w:numPr>
          <w:ilvl w:val="0"/>
          <w:numId w:val="37"/>
        </w:numPr>
        <w:ind w:right="990"/>
        <w:rPr>
          <w:rFonts w:ascii="Arial" w:hAnsi="Arial" w:cs="Arial"/>
          <w:sz w:val="24"/>
          <w:szCs w:val="24"/>
        </w:rPr>
      </w:pPr>
      <w:r w:rsidRPr="00D758E7">
        <w:rPr>
          <w:rFonts w:ascii="Arial" w:hAnsi="Arial" w:cs="Arial"/>
          <w:sz w:val="24"/>
          <w:szCs w:val="24"/>
        </w:rPr>
        <w:t>We have a strong pipeline of projects, especially in manufacturing and logistics.</w:t>
      </w:r>
    </w:p>
    <w:p w14:paraId="3F7865C0" w14:textId="2A6A3795" w:rsidR="00355490" w:rsidRPr="00D758E7" w:rsidRDefault="00355490" w:rsidP="00246A6C">
      <w:pPr>
        <w:pStyle w:val="ListParagraph"/>
        <w:numPr>
          <w:ilvl w:val="0"/>
          <w:numId w:val="37"/>
        </w:numPr>
        <w:ind w:right="990"/>
        <w:rPr>
          <w:rFonts w:ascii="Arial" w:hAnsi="Arial" w:cs="Arial"/>
          <w:sz w:val="24"/>
          <w:szCs w:val="24"/>
        </w:rPr>
      </w:pPr>
      <w:r w:rsidRPr="00D758E7">
        <w:rPr>
          <w:rFonts w:ascii="Arial" w:hAnsi="Arial" w:cs="Arial"/>
          <w:sz w:val="24"/>
          <w:szCs w:val="24"/>
        </w:rPr>
        <w:t>Randi met with site selectors through the ARC’s</w:t>
      </w:r>
      <w:r w:rsidR="00D268C3">
        <w:rPr>
          <w:rFonts w:ascii="Arial" w:hAnsi="Arial" w:cs="Arial"/>
          <w:sz w:val="24"/>
          <w:szCs w:val="24"/>
        </w:rPr>
        <w:t xml:space="preserve"> event.</w:t>
      </w:r>
      <w:r w:rsidRPr="00D758E7">
        <w:rPr>
          <w:rFonts w:ascii="Arial" w:hAnsi="Arial" w:cs="Arial"/>
          <w:sz w:val="24"/>
          <w:szCs w:val="24"/>
        </w:rPr>
        <w:t xml:space="preserve"> </w:t>
      </w:r>
    </w:p>
    <w:p w14:paraId="7879E7EA" w14:textId="47E30B25" w:rsidR="00246A6C" w:rsidRPr="00D758E7" w:rsidRDefault="00246A6C" w:rsidP="00246A6C">
      <w:pPr>
        <w:pStyle w:val="ListParagraph"/>
        <w:numPr>
          <w:ilvl w:val="0"/>
          <w:numId w:val="37"/>
        </w:numPr>
        <w:ind w:right="990"/>
        <w:rPr>
          <w:rFonts w:ascii="Arial" w:hAnsi="Arial" w:cs="Arial"/>
          <w:sz w:val="24"/>
          <w:szCs w:val="24"/>
        </w:rPr>
      </w:pPr>
      <w:r w:rsidRPr="00D758E7">
        <w:rPr>
          <w:rFonts w:ascii="Arial" w:hAnsi="Arial" w:cs="Arial"/>
          <w:sz w:val="24"/>
          <w:szCs w:val="24"/>
        </w:rPr>
        <w:t>We have an open position</w:t>
      </w:r>
      <w:r w:rsidR="00D268C3">
        <w:rPr>
          <w:rFonts w:ascii="Arial" w:hAnsi="Arial" w:cs="Arial"/>
          <w:sz w:val="24"/>
          <w:szCs w:val="24"/>
        </w:rPr>
        <w:t>.</w:t>
      </w:r>
    </w:p>
    <w:p w14:paraId="38210E41" w14:textId="77777777" w:rsidR="00604B57" w:rsidRPr="00337C7B" w:rsidRDefault="00604B57" w:rsidP="00E21066">
      <w:pPr>
        <w:ind w:right="990"/>
        <w:jc w:val="both"/>
        <w:rPr>
          <w:rFonts w:ascii="Arial" w:hAnsi="Arial" w:cs="Arial"/>
        </w:rPr>
      </w:pPr>
    </w:p>
    <w:p w14:paraId="38BF0489" w14:textId="796217D1" w:rsidR="00604B57" w:rsidRPr="00337C7B" w:rsidRDefault="00604B57" w:rsidP="00D268C3">
      <w:pPr>
        <w:ind w:right="990"/>
        <w:jc w:val="both"/>
        <w:rPr>
          <w:rFonts w:ascii="Arial" w:hAnsi="Arial" w:cs="Arial"/>
        </w:rPr>
      </w:pPr>
      <w:r w:rsidRPr="00337C7B">
        <w:rPr>
          <w:rFonts w:ascii="Arial" w:hAnsi="Arial" w:cs="Arial"/>
        </w:rPr>
        <w:t>Mr. Gooch moved to adjourn the PIR Committee meeting at 10:</w:t>
      </w:r>
      <w:r w:rsidR="00423408" w:rsidRPr="00337C7B">
        <w:rPr>
          <w:rFonts w:ascii="Arial" w:hAnsi="Arial" w:cs="Arial"/>
        </w:rPr>
        <w:t>23</w:t>
      </w:r>
      <w:r w:rsidRPr="00337C7B">
        <w:rPr>
          <w:rFonts w:ascii="Arial" w:hAnsi="Arial" w:cs="Arial"/>
        </w:rPr>
        <w:t xml:space="preserve"> a.m. </w:t>
      </w:r>
      <w:r w:rsidR="004A1D60">
        <w:rPr>
          <w:rFonts w:ascii="Arial" w:hAnsi="Arial" w:cs="Arial"/>
        </w:rPr>
        <w:t>Ms. Coblentz seconded and the motion was approved.</w:t>
      </w:r>
      <w:r w:rsidRPr="00337C7B">
        <w:rPr>
          <w:rFonts w:ascii="Arial" w:hAnsi="Arial" w:cs="Arial"/>
        </w:rPr>
        <w:t xml:space="preserve"> </w:t>
      </w:r>
      <w:r w:rsidRPr="00337C7B">
        <w:rPr>
          <w:rFonts w:ascii="Arial" w:hAnsi="Arial" w:cs="Arial"/>
        </w:rPr>
        <w:tab/>
      </w:r>
      <w:r w:rsidRPr="00337C7B">
        <w:rPr>
          <w:rFonts w:ascii="Arial" w:hAnsi="Arial" w:cs="Arial"/>
        </w:rPr>
        <w:tab/>
      </w:r>
      <w:r w:rsidRPr="00337C7B">
        <w:rPr>
          <w:rFonts w:ascii="Arial" w:hAnsi="Arial" w:cs="Arial"/>
        </w:rPr>
        <w:tab/>
      </w:r>
      <w:r w:rsidRPr="00337C7B">
        <w:rPr>
          <w:rFonts w:ascii="Arial" w:hAnsi="Arial" w:cs="Arial"/>
        </w:rPr>
        <w:tab/>
      </w:r>
      <w:r w:rsidRPr="00337C7B">
        <w:rPr>
          <w:rFonts w:ascii="Arial" w:hAnsi="Arial" w:cs="Arial"/>
        </w:rPr>
        <w:tab/>
      </w:r>
      <w:r w:rsidRPr="00337C7B">
        <w:rPr>
          <w:rFonts w:ascii="Arial" w:hAnsi="Arial" w:cs="Arial"/>
        </w:rPr>
        <w:tab/>
      </w:r>
      <w:r w:rsidRPr="00337C7B">
        <w:rPr>
          <w:rFonts w:ascii="Arial" w:hAnsi="Arial" w:cs="Arial"/>
        </w:rPr>
        <w:tab/>
      </w:r>
    </w:p>
    <w:p w14:paraId="131DD9F5" w14:textId="77777777" w:rsidR="00604B57" w:rsidRPr="00337C7B" w:rsidRDefault="00604B57" w:rsidP="00E21066">
      <w:pPr>
        <w:pStyle w:val="ListParagraph"/>
        <w:ind w:left="1080" w:right="990"/>
        <w:jc w:val="both"/>
        <w:rPr>
          <w:rFonts w:ascii="Arial" w:hAnsi="Arial" w:cs="Arial"/>
        </w:rPr>
      </w:pPr>
      <w:r w:rsidRPr="00337C7B">
        <w:rPr>
          <w:rFonts w:ascii="Arial" w:hAnsi="Arial" w:cs="Arial"/>
        </w:rPr>
        <w:t xml:space="preserve">       </w:t>
      </w:r>
      <w:r w:rsidRPr="00337C7B">
        <w:rPr>
          <w:rFonts w:ascii="Arial" w:hAnsi="Arial" w:cs="Arial"/>
        </w:rPr>
        <w:tab/>
      </w:r>
    </w:p>
    <w:p w14:paraId="7B3F4BD7" w14:textId="77777777" w:rsidR="00604B57" w:rsidRPr="00337C7B" w:rsidRDefault="00604B57" w:rsidP="00E21066">
      <w:pPr>
        <w:pStyle w:val="ListParagraph"/>
        <w:ind w:left="1080" w:right="990"/>
        <w:jc w:val="both"/>
        <w:rPr>
          <w:rFonts w:ascii="Arial" w:hAnsi="Arial" w:cs="Arial"/>
        </w:rPr>
      </w:pPr>
    </w:p>
    <w:p w14:paraId="464D6E04" w14:textId="77777777" w:rsidR="00604B57" w:rsidRPr="00337C7B" w:rsidRDefault="00604B57" w:rsidP="00E21066">
      <w:pPr>
        <w:pStyle w:val="ListParagraph"/>
        <w:ind w:left="1080" w:right="990"/>
        <w:jc w:val="both"/>
        <w:rPr>
          <w:rFonts w:ascii="Arial" w:hAnsi="Arial" w:cs="Arial"/>
        </w:rPr>
      </w:pPr>
    </w:p>
    <w:p w14:paraId="2382737C" w14:textId="77777777" w:rsidR="00604B57" w:rsidRPr="00337C7B" w:rsidRDefault="00604B57" w:rsidP="00E21066">
      <w:pPr>
        <w:pStyle w:val="ListParagraph"/>
        <w:ind w:left="1080" w:right="990"/>
        <w:jc w:val="both"/>
        <w:rPr>
          <w:rFonts w:ascii="Arial" w:hAnsi="Arial" w:cs="Arial"/>
        </w:rPr>
      </w:pPr>
    </w:p>
    <w:p w14:paraId="5E952254" w14:textId="77777777" w:rsidR="00604B57" w:rsidRPr="00337C7B" w:rsidRDefault="00604B57" w:rsidP="00E21066">
      <w:pPr>
        <w:pStyle w:val="ListParagraph"/>
        <w:ind w:left="1080" w:right="990"/>
        <w:jc w:val="both"/>
        <w:rPr>
          <w:rFonts w:ascii="Arial" w:hAnsi="Arial" w:cs="Arial"/>
        </w:rPr>
      </w:pPr>
    </w:p>
    <w:p w14:paraId="1A52D8E5" w14:textId="77777777" w:rsidR="00604B57" w:rsidRPr="00337C7B" w:rsidRDefault="00604B57" w:rsidP="00E21066">
      <w:pPr>
        <w:pStyle w:val="ListParagraph"/>
        <w:ind w:left="1080" w:right="990"/>
        <w:jc w:val="both"/>
        <w:rPr>
          <w:rFonts w:ascii="Arial" w:hAnsi="Arial" w:cs="Arial"/>
        </w:rPr>
      </w:pPr>
      <w:r w:rsidRPr="00337C7B">
        <w:rPr>
          <w:rFonts w:ascii="Arial" w:hAnsi="Arial" w:cs="Arial"/>
        </w:rPr>
        <w:t>Adopted by the Board in the meeting of    _________________________,</w:t>
      </w:r>
    </w:p>
    <w:p w14:paraId="77577DA3" w14:textId="77777777" w:rsidR="00604B57" w:rsidRPr="00337C7B" w:rsidRDefault="00604B57" w:rsidP="00E21066">
      <w:pPr>
        <w:ind w:right="990"/>
        <w:jc w:val="both"/>
        <w:rPr>
          <w:rFonts w:ascii="Arial" w:hAnsi="Arial" w:cs="Arial"/>
          <w:sz w:val="22"/>
          <w:szCs w:val="22"/>
        </w:rPr>
      </w:pPr>
      <w:r w:rsidRPr="00337C7B">
        <w:rPr>
          <w:rFonts w:ascii="Arial" w:hAnsi="Arial" w:cs="Arial"/>
          <w:sz w:val="22"/>
          <w:szCs w:val="22"/>
        </w:rPr>
        <w:t xml:space="preserve">                </w:t>
      </w:r>
      <w:r w:rsidRPr="00337C7B">
        <w:rPr>
          <w:rFonts w:ascii="Arial" w:hAnsi="Arial" w:cs="Arial"/>
          <w:sz w:val="22"/>
          <w:szCs w:val="22"/>
        </w:rPr>
        <w:tab/>
      </w:r>
      <w:r w:rsidRPr="00337C7B">
        <w:rPr>
          <w:rFonts w:ascii="Arial" w:hAnsi="Arial" w:cs="Arial"/>
          <w:sz w:val="22"/>
          <w:szCs w:val="22"/>
        </w:rPr>
        <w:tab/>
      </w:r>
      <w:r w:rsidRPr="00337C7B">
        <w:rPr>
          <w:rFonts w:ascii="Arial" w:hAnsi="Arial" w:cs="Arial"/>
          <w:sz w:val="22"/>
          <w:szCs w:val="22"/>
        </w:rPr>
        <w:tab/>
      </w:r>
      <w:r w:rsidRPr="00337C7B">
        <w:rPr>
          <w:rFonts w:ascii="Arial" w:hAnsi="Arial" w:cs="Arial"/>
          <w:sz w:val="22"/>
          <w:szCs w:val="22"/>
        </w:rPr>
        <w:tab/>
      </w:r>
      <w:r w:rsidRPr="00337C7B">
        <w:rPr>
          <w:rFonts w:ascii="Arial" w:hAnsi="Arial" w:cs="Arial"/>
          <w:sz w:val="22"/>
          <w:szCs w:val="22"/>
        </w:rPr>
        <w:tab/>
      </w:r>
      <w:r w:rsidRPr="00337C7B">
        <w:rPr>
          <w:rFonts w:ascii="Arial" w:hAnsi="Arial" w:cs="Arial"/>
          <w:sz w:val="22"/>
          <w:szCs w:val="22"/>
        </w:rPr>
        <w:tab/>
      </w:r>
      <w:r w:rsidRPr="00337C7B">
        <w:rPr>
          <w:rFonts w:ascii="Arial" w:hAnsi="Arial" w:cs="Arial"/>
          <w:sz w:val="22"/>
          <w:szCs w:val="22"/>
        </w:rPr>
        <w:tab/>
      </w:r>
      <w:r w:rsidRPr="00337C7B">
        <w:rPr>
          <w:rFonts w:ascii="Arial" w:hAnsi="Arial" w:cs="Arial"/>
          <w:sz w:val="22"/>
          <w:szCs w:val="22"/>
        </w:rPr>
        <w:tab/>
        <w:t xml:space="preserve"> (Date of Meeting)</w:t>
      </w:r>
    </w:p>
    <w:p w14:paraId="727BDC1C" w14:textId="77777777" w:rsidR="00604B57" w:rsidRPr="00337C7B" w:rsidRDefault="00604B57" w:rsidP="00E21066">
      <w:pPr>
        <w:ind w:right="990"/>
        <w:jc w:val="both"/>
        <w:rPr>
          <w:rFonts w:ascii="Arial" w:hAnsi="Arial" w:cs="Arial"/>
          <w:sz w:val="22"/>
          <w:szCs w:val="22"/>
        </w:rPr>
      </w:pPr>
      <w:r w:rsidRPr="00337C7B">
        <w:rPr>
          <w:rFonts w:ascii="Arial" w:hAnsi="Arial" w:cs="Arial"/>
          <w:sz w:val="22"/>
          <w:szCs w:val="22"/>
        </w:rPr>
        <w:t xml:space="preserve"> </w:t>
      </w:r>
      <w:r w:rsidRPr="00337C7B">
        <w:rPr>
          <w:rFonts w:ascii="Arial" w:hAnsi="Arial" w:cs="Arial"/>
          <w:sz w:val="22"/>
          <w:szCs w:val="22"/>
        </w:rPr>
        <w:tab/>
      </w:r>
      <w:r w:rsidRPr="00337C7B">
        <w:rPr>
          <w:rFonts w:ascii="Arial" w:hAnsi="Arial" w:cs="Arial"/>
          <w:sz w:val="22"/>
          <w:szCs w:val="22"/>
        </w:rPr>
        <w:tab/>
      </w:r>
      <w:r w:rsidRPr="00337C7B">
        <w:rPr>
          <w:rFonts w:ascii="Arial" w:hAnsi="Arial" w:cs="Arial"/>
          <w:sz w:val="22"/>
          <w:szCs w:val="22"/>
        </w:rPr>
        <w:tab/>
      </w:r>
      <w:r w:rsidRPr="00337C7B">
        <w:rPr>
          <w:rFonts w:ascii="Arial" w:hAnsi="Arial" w:cs="Arial"/>
          <w:sz w:val="22"/>
          <w:szCs w:val="22"/>
        </w:rPr>
        <w:tab/>
      </w:r>
      <w:r w:rsidRPr="00337C7B">
        <w:rPr>
          <w:rFonts w:ascii="Arial" w:hAnsi="Arial" w:cs="Arial"/>
          <w:sz w:val="22"/>
          <w:szCs w:val="22"/>
        </w:rPr>
        <w:tab/>
      </w:r>
      <w:r w:rsidRPr="00337C7B">
        <w:rPr>
          <w:rFonts w:ascii="Arial" w:hAnsi="Arial" w:cs="Arial"/>
          <w:sz w:val="22"/>
          <w:szCs w:val="22"/>
        </w:rPr>
        <w:tab/>
      </w:r>
      <w:r w:rsidRPr="00337C7B">
        <w:rPr>
          <w:rFonts w:ascii="Arial" w:hAnsi="Arial" w:cs="Arial"/>
          <w:sz w:val="22"/>
          <w:szCs w:val="22"/>
        </w:rPr>
        <w:tab/>
      </w:r>
      <w:r w:rsidRPr="00337C7B">
        <w:rPr>
          <w:rFonts w:ascii="Arial" w:hAnsi="Arial" w:cs="Arial"/>
          <w:sz w:val="22"/>
          <w:szCs w:val="22"/>
        </w:rPr>
        <w:tab/>
        <w:t xml:space="preserve">  </w:t>
      </w:r>
    </w:p>
    <w:p w14:paraId="14B80ECB" w14:textId="77777777" w:rsidR="00604B57" w:rsidRPr="00337C7B" w:rsidRDefault="00604B57" w:rsidP="00E21066">
      <w:pPr>
        <w:ind w:left="5760" w:right="990"/>
        <w:jc w:val="both"/>
        <w:rPr>
          <w:rFonts w:ascii="Arial" w:hAnsi="Arial" w:cs="Arial"/>
          <w:sz w:val="22"/>
          <w:szCs w:val="22"/>
        </w:rPr>
      </w:pPr>
    </w:p>
    <w:p w14:paraId="741C3585" w14:textId="77777777" w:rsidR="00604B57" w:rsidRPr="00337C7B" w:rsidRDefault="00604B57" w:rsidP="00E21066">
      <w:pPr>
        <w:ind w:left="5760" w:right="990"/>
        <w:jc w:val="both"/>
        <w:rPr>
          <w:rFonts w:ascii="Arial" w:hAnsi="Arial" w:cs="Arial"/>
          <w:sz w:val="22"/>
          <w:szCs w:val="22"/>
        </w:rPr>
      </w:pPr>
      <w:r w:rsidRPr="00337C7B">
        <w:rPr>
          <w:rFonts w:ascii="Arial" w:hAnsi="Arial" w:cs="Arial"/>
          <w:sz w:val="22"/>
          <w:szCs w:val="22"/>
        </w:rPr>
        <w:t>_____________________________</w:t>
      </w:r>
    </w:p>
    <w:p w14:paraId="793E1CDC" w14:textId="77777777" w:rsidR="00604B57" w:rsidRPr="00337C7B" w:rsidRDefault="00604B57" w:rsidP="00E21066">
      <w:pPr>
        <w:ind w:right="990"/>
        <w:jc w:val="both"/>
        <w:rPr>
          <w:rFonts w:ascii="Arial" w:hAnsi="Arial" w:cs="Arial"/>
          <w:sz w:val="22"/>
          <w:szCs w:val="22"/>
        </w:rPr>
      </w:pPr>
      <w:r w:rsidRPr="00337C7B">
        <w:rPr>
          <w:rFonts w:ascii="Arial" w:hAnsi="Arial" w:cs="Arial"/>
          <w:sz w:val="22"/>
          <w:szCs w:val="22"/>
        </w:rPr>
        <w:tab/>
      </w:r>
      <w:r w:rsidRPr="00337C7B">
        <w:rPr>
          <w:rFonts w:ascii="Arial" w:hAnsi="Arial" w:cs="Arial"/>
          <w:sz w:val="22"/>
          <w:szCs w:val="22"/>
        </w:rPr>
        <w:tab/>
      </w:r>
      <w:r w:rsidRPr="00337C7B">
        <w:rPr>
          <w:rFonts w:ascii="Arial" w:hAnsi="Arial" w:cs="Arial"/>
          <w:sz w:val="22"/>
          <w:szCs w:val="22"/>
        </w:rPr>
        <w:tab/>
      </w:r>
      <w:r w:rsidRPr="00337C7B">
        <w:rPr>
          <w:rFonts w:ascii="Arial" w:hAnsi="Arial" w:cs="Arial"/>
          <w:sz w:val="22"/>
          <w:szCs w:val="22"/>
        </w:rPr>
        <w:tab/>
      </w:r>
      <w:r w:rsidRPr="00337C7B">
        <w:rPr>
          <w:rFonts w:ascii="Arial" w:hAnsi="Arial" w:cs="Arial"/>
          <w:sz w:val="22"/>
          <w:szCs w:val="22"/>
        </w:rPr>
        <w:tab/>
      </w:r>
      <w:r w:rsidRPr="00337C7B">
        <w:rPr>
          <w:rFonts w:ascii="Arial" w:hAnsi="Arial" w:cs="Arial"/>
          <w:sz w:val="22"/>
          <w:szCs w:val="22"/>
        </w:rPr>
        <w:tab/>
      </w:r>
      <w:r w:rsidRPr="00337C7B">
        <w:rPr>
          <w:rFonts w:ascii="Arial" w:hAnsi="Arial" w:cs="Arial"/>
          <w:sz w:val="22"/>
          <w:szCs w:val="22"/>
        </w:rPr>
        <w:tab/>
      </w:r>
      <w:r w:rsidRPr="00337C7B">
        <w:rPr>
          <w:rFonts w:ascii="Arial" w:hAnsi="Arial" w:cs="Arial"/>
          <w:sz w:val="22"/>
          <w:szCs w:val="22"/>
        </w:rPr>
        <w:tab/>
        <w:t xml:space="preserve">     (Signature of Presiding Officer)</w:t>
      </w:r>
    </w:p>
    <w:p w14:paraId="434BC087" w14:textId="77777777" w:rsidR="00257515" w:rsidRPr="00337C7B" w:rsidRDefault="00257515" w:rsidP="00E21066">
      <w:pPr>
        <w:ind w:right="990"/>
        <w:rPr>
          <w:rFonts w:ascii="Arial" w:hAnsi="Arial" w:cs="Arial"/>
          <w:bCs/>
          <w:sz w:val="22"/>
          <w:szCs w:val="22"/>
        </w:rPr>
      </w:pPr>
    </w:p>
    <w:sectPr w:rsidR="00257515" w:rsidRPr="00337C7B" w:rsidSect="001776B6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614" w:right="360" w:bottom="1080" w:left="1530" w:header="54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DFB767" w14:textId="77777777" w:rsidR="004D3655" w:rsidRDefault="004D3655">
      <w:r>
        <w:separator/>
      </w:r>
    </w:p>
  </w:endnote>
  <w:endnote w:type="continuationSeparator" w:id="0">
    <w:p w14:paraId="0E2E3B8E" w14:textId="77777777" w:rsidR="004D3655" w:rsidRDefault="004D3655">
      <w:r>
        <w:continuationSeparator/>
      </w:r>
    </w:p>
  </w:endnote>
  <w:endnote w:type="continuationNotice" w:id="1">
    <w:p w14:paraId="4C1FD27E" w14:textId="77777777" w:rsidR="004D3655" w:rsidRDefault="004D365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21C83" w14:textId="77777777" w:rsidR="00684426" w:rsidRPr="001E58C0" w:rsidRDefault="00684426" w:rsidP="001E58C0">
    <w:pPr>
      <w:pStyle w:val="Footer"/>
      <w:jc w:val="right"/>
      <w:rPr>
        <w:sz w:val="18"/>
        <w:szCs w:val="18"/>
      </w:rPr>
    </w:pPr>
    <w:r w:rsidRPr="001E58C0">
      <w:rPr>
        <w:rStyle w:val="PageNumber"/>
        <w:sz w:val="18"/>
        <w:szCs w:val="18"/>
      </w:rPr>
      <w:fldChar w:fldCharType="begin"/>
    </w:r>
    <w:r w:rsidRPr="001E58C0">
      <w:rPr>
        <w:rStyle w:val="PageNumber"/>
        <w:sz w:val="18"/>
        <w:szCs w:val="18"/>
      </w:rPr>
      <w:instrText xml:space="preserve"> PAGE </w:instrText>
    </w:r>
    <w:r w:rsidRPr="001E58C0">
      <w:rPr>
        <w:rStyle w:val="PageNumber"/>
        <w:sz w:val="18"/>
        <w:szCs w:val="18"/>
      </w:rPr>
      <w:fldChar w:fldCharType="separate"/>
    </w:r>
    <w:r w:rsidR="003C0218">
      <w:rPr>
        <w:rStyle w:val="PageNumber"/>
        <w:noProof/>
        <w:sz w:val="18"/>
        <w:szCs w:val="18"/>
      </w:rPr>
      <w:t>2</w:t>
    </w:r>
    <w:r w:rsidRPr="001E58C0">
      <w:rPr>
        <w:rStyle w:val="PageNumber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FDA0DE" w14:textId="77777777" w:rsidR="00D30EE5" w:rsidRDefault="00FC20A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4B4A5BE9" wp14:editId="07777777">
              <wp:simplePos x="0" y="0"/>
              <wp:positionH relativeFrom="column">
                <wp:posOffset>628650</wp:posOffset>
              </wp:positionH>
              <wp:positionV relativeFrom="paragraph">
                <wp:posOffset>-7620</wp:posOffset>
              </wp:positionV>
              <wp:extent cx="4686300" cy="381000"/>
              <wp:effectExtent l="0" t="1905" r="0" b="0"/>
              <wp:wrapNone/>
              <wp:docPr id="2" name="Text Box 27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38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0F4A3B" w14:textId="01B345BE" w:rsidR="00C52EE3" w:rsidRDefault="00680638" w:rsidP="00C52EE3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One West Court Square</w:t>
                          </w:r>
                          <w:r w:rsidR="00C52EE3">
                            <w:rPr>
                              <w:color w:val="000000"/>
                              <w:sz w:val="18"/>
                            </w:rPr>
                            <w:t xml:space="preserve">, Suite 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>46</w:t>
                          </w:r>
                          <w:r w:rsidR="00C52EE3">
                            <w:rPr>
                              <w:color w:val="000000"/>
                              <w:sz w:val="18"/>
                            </w:rPr>
                            <w:t>0, Decatur, Georgia 30030</w:t>
                          </w:r>
                        </w:p>
                        <w:p w14:paraId="23D524DF" w14:textId="77777777" w:rsidR="00C52EE3" w:rsidRDefault="00C52EE3" w:rsidP="00C52EE3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 xml:space="preserve">(404) 687-2730 </w:t>
                          </w:r>
                          <w:r w:rsidR="00A16EE0">
                            <w:rPr>
                              <w:color w:val="000000"/>
                              <w:sz w:val="18"/>
                            </w:rPr>
                            <w:t>Phone •</w:t>
                          </w:r>
                          <w:r w:rsidR="00A16EE0">
                            <w:rPr>
                              <w:rFonts w:ascii="Agency FB" w:hAnsi="Agency FB"/>
                              <w:b/>
                              <w:color w:val="000000"/>
                              <w:sz w:val="18"/>
                            </w:rPr>
                            <w:t xml:space="preserve"> (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 xml:space="preserve">404) 687-2733 </w:t>
                          </w:r>
                          <w:r w:rsidR="00A16EE0">
                            <w:rPr>
                              <w:color w:val="000000"/>
                              <w:sz w:val="18"/>
                            </w:rPr>
                            <w:t>Fax • www.decidedekalb.com</w:t>
                          </w:r>
                        </w:p>
                        <w:p w14:paraId="463F29E8" w14:textId="77777777" w:rsidR="00C52EE3" w:rsidRDefault="00C52EE3" w:rsidP="00C52EE3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B4A5BE9" id="_x0000_t202" coordsize="21600,21600" o:spt="202" path="m,l,21600r21600,l21600,xe">
              <v:stroke joinstyle="miter"/>
              <v:path gradientshapeok="t" o:connecttype="rect"/>
            </v:shapetype>
            <v:shape id="Text Box 276" o:spid="_x0000_s1029" type="#_x0000_t202" style="position:absolute;margin-left:49.5pt;margin-top:-.6pt;width:369pt;height:30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" stroked="f">
              <v:textbox>
                <w:txbxContent>
                  <w:p w14:paraId="0A0F4A3B" w14:textId="01B345BE" w:rsidR="00C52EE3" w:rsidRDefault="00680638" w:rsidP="00C52EE3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One West Court Square</w:t>
                    </w:r>
                    <w:r w:rsidR="00C52EE3">
                      <w:rPr>
                        <w:color w:val="000000"/>
                        <w:sz w:val="18"/>
                      </w:rPr>
                      <w:t xml:space="preserve">, Suite </w:t>
                    </w:r>
                    <w:r>
                      <w:rPr>
                        <w:color w:val="000000"/>
                        <w:sz w:val="18"/>
                      </w:rPr>
                      <w:t>46</w:t>
                    </w:r>
                    <w:r w:rsidR="00C52EE3">
                      <w:rPr>
                        <w:color w:val="000000"/>
                        <w:sz w:val="18"/>
                      </w:rPr>
                      <w:t>0, Decatur, Georgia 30030</w:t>
                    </w:r>
                  </w:p>
                  <w:p w14:paraId="23D524DF" w14:textId="77777777" w:rsidR="00C52EE3" w:rsidRDefault="00C52EE3" w:rsidP="00C52EE3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 xml:space="preserve">(404) 687-2730 </w:t>
                    </w:r>
                    <w:r w:rsidR="00A16EE0">
                      <w:rPr>
                        <w:color w:val="000000"/>
                        <w:sz w:val="18"/>
                      </w:rPr>
                      <w:t>Phone •</w:t>
                    </w:r>
                    <w:r w:rsidR="00A16EE0">
                      <w:rPr>
                        <w:rFonts w:ascii="Agency FB" w:hAnsi="Agency FB"/>
                        <w:b/>
                        <w:color w:val="000000"/>
                        <w:sz w:val="18"/>
                      </w:rPr>
                      <w:t xml:space="preserve"> (</w:t>
                    </w:r>
                    <w:r>
                      <w:rPr>
                        <w:color w:val="000000"/>
                        <w:sz w:val="18"/>
                      </w:rPr>
                      <w:t xml:space="preserve">404) 687-2733 </w:t>
                    </w:r>
                    <w:r w:rsidR="00A16EE0">
                      <w:rPr>
                        <w:color w:val="000000"/>
                        <w:sz w:val="18"/>
                      </w:rPr>
                      <w:t>Fax • www.decidedekalb.com</w:t>
                    </w:r>
                  </w:p>
                  <w:p w14:paraId="463F29E8" w14:textId="77777777" w:rsidR="00C52EE3" w:rsidRDefault="00C52EE3" w:rsidP="00C52EE3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0D25CD" w14:textId="77777777" w:rsidR="004D3655" w:rsidRDefault="004D3655">
      <w:r>
        <w:separator/>
      </w:r>
    </w:p>
  </w:footnote>
  <w:footnote w:type="continuationSeparator" w:id="0">
    <w:p w14:paraId="7856F523" w14:textId="77777777" w:rsidR="004D3655" w:rsidRDefault="004D3655">
      <w:r>
        <w:continuationSeparator/>
      </w:r>
    </w:p>
  </w:footnote>
  <w:footnote w:type="continuationNotice" w:id="1">
    <w:p w14:paraId="1FDB6FBE" w14:textId="77777777" w:rsidR="004D3655" w:rsidRDefault="004D365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D6929" w14:textId="52586DD7" w:rsidR="00684426" w:rsidRDefault="00790E9D">
    <w:pPr>
      <w:pStyle w:val="Header"/>
    </w:pPr>
    <w:r>
      <w:t xml:space="preserve">Approved </w:t>
    </w:r>
    <w:r w:rsidR="007B0C64">
      <w:t>on April 2</w:t>
    </w:r>
    <w:r w:rsidR="005348B6">
      <w:t>, 2021</w:t>
    </w:r>
    <w:r w:rsidR="007B0C64">
      <w:t xml:space="preserve"> by PIR Committee.</w:t>
    </w:r>
    <w:r w:rsidR="00BF1790">
      <w:t xml:space="preserve"> Amended by unanimous vote at May </w:t>
    </w:r>
    <w:r w:rsidR="00727D51">
      <w:t>7, 2021 PIR Committee to include that Ed Allen and Tom Harrold spoke on behalf of the applicant.</w:t>
    </w:r>
    <w:r w:rsidR="00FC20A0">
      <w:rPr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D557B08" wp14:editId="07777777">
              <wp:simplePos x="0" y="0"/>
              <wp:positionH relativeFrom="column">
                <wp:posOffset>3086100</wp:posOffset>
              </wp:positionH>
              <wp:positionV relativeFrom="paragraph">
                <wp:posOffset>-342900</wp:posOffset>
              </wp:positionV>
              <wp:extent cx="2971800" cy="342900"/>
              <wp:effectExtent l="0" t="0" r="0" b="0"/>
              <wp:wrapNone/>
              <wp:docPr id="6" name="Text Box 26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8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7F28F" w14:textId="77777777" w:rsidR="00684426" w:rsidRPr="00AA6E81" w:rsidRDefault="00684426" w:rsidP="00AA6E81">
                          <w:pPr>
                            <w:rPr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557B08" id="_x0000_t202" coordsize="21600,21600" o:spt="202" path="m,l,21600r21600,l21600,xe">
              <v:stroke joinstyle="miter"/>
              <v:path gradientshapeok="t" o:connecttype="rect"/>
            </v:shapetype>
            <v:shape id="Text Box 267" o:spid="_x0000_s1026" type="#_x0000_t202" style="position:absolute;margin-left:243pt;margin-top:-27pt;width:234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" filled="f" stroked="f">
              <v:textbox>
                <w:txbxContent>
                  <w:p w14:paraId="6537F28F" w14:textId="77777777" w:rsidR="00684426" w:rsidRPr="00AA6E81" w:rsidRDefault="00684426" w:rsidP="00AA6E81">
                    <w:pPr>
                      <w:rPr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70DF9E56" w14:textId="77777777" w:rsidR="00684426" w:rsidRDefault="00684426">
    <w:pPr>
      <w:pStyle w:val="Header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982D4" w14:textId="3A535992" w:rsidR="00684426" w:rsidRPr="00337C7B" w:rsidRDefault="00FC20A0" w:rsidP="001776B6">
    <w:pPr>
      <w:pStyle w:val="Header"/>
      <w:ind w:left="-990"/>
      <w:rPr>
        <w:rFonts w:ascii="Arial" w:hAnsi="Arial" w:cs="Arial"/>
      </w:rPr>
    </w:pPr>
    <w:r w:rsidRPr="00337C7B">
      <w:rPr>
        <w:rFonts w:ascii="Arial" w:hAnsi="Arial" w:cs="Arial"/>
        <w:noProof/>
      </w:rPr>
      <w:drawing>
        <wp:inline distT="0" distB="0" distL="0" distR="0" wp14:anchorId="4DBBB471" wp14:editId="204A7970">
          <wp:extent cx="1095375" cy="742028"/>
          <wp:effectExtent l="0" t="0" r="0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3550" cy="7543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337C7B">
      <w:rPr>
        <w:rFonts w:ascii="Arial" w:hAnsi="Arial" w:cs="Arial"/>
        <w:noProof/>
      </w:rPr>
      <w:drawing>
        <wp:anchor distT="0" distB="0" distL="114300" distR="114300" simplePos="0" relativeHeight="251658244" behindDoc="0" locked="0" layoutInCell="1" allowOverlap="1" wp14:anchorId="255F9672" wp14:editId="07777777">
          <wp:simplePos x="0" y="0"/>
          <wp:positionH relativeFrom="column">
            <wp:posOffset>938530</wp:posOffset>
          </wp:positionH>
          <wp:positionV relativeFrom="page">
            <wp:posOffset>1341120</wp:posOffset>
          </wp:positionV>
          <wp:extent cx="60960" cy="7376160"/>
          <wp:effectExtent l="0" t="0" r="0" b="0"/>
          <wp:wrapNone/>
          <wp:docPr id="275" name="Picture 2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" cy="7376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37C7B">
      <w:rPr>
        <w:rFonts w:ascii="Arial" w:hAnsi="Arial" w:cs="Arial"/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3210F8E" wp14:editId="07777777">
              <wp:simplePos x="0" y="0"/>
              <wp:positionH relativeFrom="column">
                <wp:posOffset>-857250</wp:posOffset>
              </wp:positionH>
              <wp:positionV relativeFrom="paragraph">
                <wp:posOffset>828040</wp:posOffset>
              </wp:positionV>
              <wp:extent cx="1856740" cy="7639050"/>
              <wp:effectExtent l="0" t="0" r="635" b="635"/>
              <wp:wrapNone/>
              <wp:docPr id="5" name="Text Box 27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6740" cy="7639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A3D3EC" w14:textId="77777777" w:rsidR="00D30EE5" w:rsidRDefault="00D30EE5" w:rsidP="00D30EE5">
                          <w:pPr>
                            <w:pStyle w:val="Heading1"/>
                          </w:pPr>
                        </w:p>
                        <w:p w14:paraId="6CA87F18" w14:textId="77777777" w:rsidR="00D30EE5" w:rsidRPr="00254063" w:rsidRDefault="00D30EE5" w:rsidP="00D30EE5">
                          <w:pPr>
                            <w:pStyle w:val="Heading1"/>
                            <w:rPr>
                              <w:color w:val="000000"/>
                            </w:rPr>
                          </w:pPr>
                          <w:r w:rsidRPr="00254063">
                            <w:rPr>
                              <w:color w:val="000000"/>
                            </w:rPr>
                            <w:t>Board Members</w:t>
                          </w:r>
                        </w:p>
                        <w:p w14:paraId="699459DD" w14:textId="77777777" w:rsidR="00D30EE5" w:rsidRPr="00254063" w:rsidRDefault="00D30EE5" w:rsidP="00D30EE5">
                          <w:pPr>
                            <w:jc w:val="center"/>
                            <w:rPr>
                              <w:b/>
                              <w:color w:val="000000"/>
                            </w:rPr>
                          </w:pPr>
                          <w:r w:rsidRPr="00254063">
                            <w:rPr>
                              <w:b/>
                              <w:color w:val="000000"/>
                            </w:rPr>
                            <w:t>Officers</w:t>
                          </w:r>
                        </w:p>
                        <w:p w14:paraId="0D0B940D" w14:textId="77777777" w:rsidR="00D30EE5" w:rsidRPr="00C61F90" w:rsidRDefault="00D30EE5" w:rsidP="00D30EE5">
                          <w:pPr>
                            <w:jc w:val="center"/>
                            <w:rPr>
                              <w:b/>
                              <w:u w:val="single"/>
                            </w:rPr>
                          </w:pPr>
                        </w:p>
                        <w:p w14:paraId="78D3BFF7" w14:textId="77777777" w:rsidR="00C61F90" w:rsidRPr="00C61F90" w:rsidRDefault="00C61F90" w:rsidP="00C61F90">
                          <w:pPr>
                            <w:pStyle w:val="Heading2"/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>Mr. Don Bolia</w:t>
                          </w:r>
                        </w:p>
                        <w:p w14:paraId="0A9F8044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Chair of the Authority</w:t>
                          </w:r>
                        </w:p>
                        <w:p w14:paraId="22EE4082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32F16843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eachtree Government Relations</w:t>
                          </w:r>
                        </w:p>
                        <w:p w14:paraId="0E27B00A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60061E4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4941CD78" w14:textId="77777777" w:rsidR="00C61F90" w:rsidRPr="00C61F90" w:rsidRDefault="00C61F90" w:rsidP="00C61F90">
                          <w:pPr>
                            <w:pStyle w:val="Heading2"/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sz w:val="18"/>
                              <w:szCs w:val="18"/>
                            </w:rPr>
                            <w:t>Mr. Kevin Gooch, Esq.</w:t>
                          </w: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4C624379" w14:textId="77777777" w:rsidR="00C61F90" w:rsidRPr="00C61F90" w:rsidRDefault="00C61F90" w:rsidP="00C61F90">
                          <w:pPr>
                            <w:pStyle w:val="Heading2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>Vice-Chair of the Authority</w:t>
                          </w:r>
                        </w:p>
                        <w:p w14:paraId="074AC36E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759BEBB2" w14:textId="59AEA252" w:rsidR="00C61F90" w:rsidRPr="00C61F90" w:rsidRDefault="00E04C6F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Holland &amp; Knight</w:t>
                          </w:r>
                          <w:r w:rsidR="003939E5">
                            <w:rPr>
                              <w:sz w:val="18"/>
                              <w:szCs w:val="18"/>
                            </w:rPr>
                            <w:t>,</w:t>
                          </w:r>
                          <w:r w:rsidR="00C61F90" w:rsidRPr="00C61F90">
                            <w:rPr>
                              <w:sz w:val="18"/>
                              <w:szCs w:val="18"/>
                            </w:rPr>
                            <w:t xml:space="preserve"> LLP</w:t>
                          </w:r>
                        </w:p>
                        <w:p w14:paraId="44EAFD9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4B94D5A5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74A9AE2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Ms. Miranda Mack McKenzie</w:t>
                          </w:r>
                        </w:p>
                        <w:p w14:paraId="5E627011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Secretary of the Authority</w:t>
                          </w:r>
                        </w:p>
                        <w:p w14:paraId="3DEEC669" w14:textId="77777777" w:rsidR="00C61F90" w:rsidRPr="00C61F90" w:rsidRDefault="00C61F90" w:rsidP="00B956F2">
                          <w:pPr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3656B9AB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06115998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Mr. Andrew Greenberg</w:t>
                          </w:r>
                        </w:p>
                        <w:p w14:paraId="58E6309E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736C5C5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Executive Director</w:t>
                          </w:r>
                        </w:p>
                        <w:p w14:paraId="1431D35F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Georgia Game Developers Association</w:t>
                          </w:r>
                        </w:p>
                        <w:p w14:paraId="45FB0818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049F31CB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0185095F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Ms. Kimberly Adams </w:t>
                          </w:r>
                        </w:p>
                        <w:p w14:paraId="21B9C9CE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Board Member of the Authority </w:t>
                          </w:r>
                        </w:p>
                        <w:p w14:paraId="22F6F475" w14:textId="77777777" w:rsidR="00C61F90" w:rsidRPr="001776B6" w:rsidRDefault="001776B6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1776B6">
                            <w:rPr>
                              <w:sz w:val="18"/>
                              <w:szCs w:val="18"/>
                            </w:rPr>
                            <w:t xml:space="preserve">VP, Engagement, Inclusion &amp; Diversity at </w:t>
                          </w:r>
                          <w:r w:rsidR="00D22A9C">
                            <w:rPr>
                              <w:sz w:val="18"/>
                              <w:szCs w:val="18"/>
                            </w:rPr>
                            <w:t>Papa Johns</w:t>
                          </w:r>
                        </w:p>
                        <w:p w14:paraId="53128261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355A2A00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Sai Reddy </w:t>
                          </w:r>
                        </w:p>
                        <w:p w14:paraId="2EB41F96" w14:textId="77777777" w:rsidR="00C61F90" w:rsidRPr="00C61F90" w:rsidRDefault="00FA6BC7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Treasurer</w:t>
                          </w:r>
                          <w:r w:rsidR="00C61F90" w:rsidRPr="00C61F90">
                            <w:rPr>
                              <w:sz w:val="18"/>
                              <w:szCs w:val="18"/>
                            </w:rPr>
                            <w:t xml:space="preserve"> of the Authority</w:t>
                          </w:r>
                        </w:p>
                        <w:p w14:paraId="62486C05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4101652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4FD5B3A2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Rebekah Coblentz</w:t>
                          </w:r>
                        </w:p>
                        <w:p w14:paraId="49F977E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Board Member of the </w:t>
                          </w:r>
                          <w:r w:rsidR="00863C5C" w:rsidRPr="00C61F90">
                            <w:rPr>
                              <w:sz w:val="18"/>
                              <w:szCs w:val="18"/>
                            </w:rPr>
                            <w:t>Authority</w:t>
                          </w:r>
                        </w:p>
                        <w:p w14:paraId="2443F631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Senior Property Manager </w:t>
                          </w:r>
                        </w:p>
                        <w:p w14:paraId="56D613A6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NAI Brannen Goddard</w:t>
                          </w:r>
                        </w:p>
                        <w:p w14:paraId="29D6B04F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4B99056E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18DEF004" w14:textId="77777777" w:rsidR="00C61F90" w:rsidRPr="00C61F90" w:rsidRDefault="00C61F90" w:rsidP="00C61F90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Mr. James P. Monacell, Esq.</w:t>
                          </w:r>
                        </w:p>
                        <w:p w14:paraId="0FAAE0D1" w14:textId="77777777" w:rsidR="00C61F90" w:rsidRPr="00C61F90" w:rsidRDefault="00C61F90" w:rsidP="00C61F90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Counsel to the Authority</w:t>
                          </w:r>
                        </w:p>
                        <w:p w14:paraId="29B9E936" w14:textId="77777777" w:rsidR="00C61F90" w:rsidRPr="00C61F90" w:rsidRDefault="00C61F90" w:rsidP="00C61F90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Smith, Gambrell &amp; Russell, LLP</w:t>
                          </w:r>
                        </w:p>
                        <w:p w14:paraId="1299C43A" w14:textId="77777777" w:rsidR="00D30EE5" w:rsidRPr="00725A94" w:rsidRDefault="00D30EE5" w:rsidP="00D30EE5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4DDBEF00" w14:textId="77777777" w:rsidR="00D30EE5" w:rsidRDefault="00D30EE5" w:rsidP="00D30EE5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3461D779" w14:textId="77777777" w:rsidR="00D30EE5" w:rsidRPr="00EE3714" w:rsidRDefault="00D30EE5" w:rsidP="00D30EE5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3210F8E" id="_x0000_t202" coordsize="21600,21600" o:spt="202" path="m,l,21600r21600,l21600,xe">
              <v:stroke joinstyle="miter"/>
              <v:path gradientshapeok="t" o:connecttype="rect"/>
            </v:shapetype>
            <v:shape id="Text Box 274" o:spid="_x0000_s1027" type="#_x0000_t202" style="position:absolute;left:0;text-align:left;margin-left:-67.5pt;margin-top:65.2pt;width:146.2pt;height:601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" stroked="f">
              <v:textbox>
                <w:txbxContent>
                  <w:p w14:paraId="72A3D3EC" w14:textId="77777777" w:rsidR="00D30EE5" w:rsidRDefault="00D30EE5" w:rsidP="00D30EE5">
                    <w:pPr>
                      <w:pStyle w:val="Heading1"/>
                    </w:pPr>
                  </w:p>
                  <w:p w14:paraId="6CA87F18" w14:textId="77777777" w:rsidR="00D30EE5" w:rsidRPr="00254063" w:rsidRDefault="00D30EE5" w:rsidP="00D30EE5">
                    <w:pPr>
                      <w:pStyle w:val="Heading1"/>
                      <w:rPr>
                        <w:color w:val="000000"/>
                      </w:rPr>
                    </w:pPr>
                    <w:r w:rsidRPr="00254063">
                      <w:rPr>
                        <w:color w:val="000000"/>
                      </w:rPr>
                      <w:t>Board Members</w:t>
                    </w:r>
                  </w:p>
                  <w:p w14:paraId="699459DD" w14:textId="77777777" w:rsidR="00D30EE5" w:rsidRPr="00254063" w:rsidRDefault="00D30EE5" w:rsidP="00D30EE5">
                    <w:pPr>
                      <w:jc w:val="center"/>
                      <w:rPr>
                        <w:b/>
                        <w:color w:val="000000"/>
                      </w:rPr>
                    </w:pPr>
                    <w:r w:rsidRPr="00254063">
                      <w:rPr>
                        <w:b/>
                        <w:color w:val="000000"/>
                      </w:rPr>
                      <w:t>Officers</w:t>
                    </w:r>
                  </w:p>
                  <w:p w14:paraId="0D0B940D" w14:textId="77777777" w:rsidR="00D30EE5" w:rsidRPr="00C61F90" w:rsidRDefault="00D30EE5" w:rsidP="00D30EE5">
                    <w:pPr>
                      <w:jc w:val="center"/>
                      <w:rPr>
                        <w:b/>
                        <w:u w:val="single"/>
                      </w:rPr>
                    </w:pPr>
                  </w:p>
                  <w:p w14:paraId="78D3BFF7" w14:textId="77777777" w:rsidR="00C61F90" w:rsidRPr="00C61F90" w:rsidRDefault="00C61F90" w:rsidP="00C61F90">
                    <w:pPr>
                      <w:pStyle w:val="Heading2"/>
                      <w:rPr>
                        <w:b w:val="0"/>
                        <w:bCs w:val="0"/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>Mr. Don Bolia</w:t>
                    </w:r>
                  </w:p>
                  <w:p w14:paraId="0A9F8044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Chair of the Authority</w:t>
                    </w:r>
                  </w:p>
                  <w:p w14:paraId="22EE4082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artner</w:t>
                    </w:r>
                  </w:p>
                  <w:p w14:paraId="32F16843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eachtree Government Relations</w:t>
                    </w:r>
                  </w:p>
                  <w:p w14:paraId="0E27B00A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60061E4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4941CD78" w14:textId="77777777" w:rsidR="00C61F90" w:rsidRPr="00C61F90" w:rsidRDefault="00C61F90" w:rsidP="00C61F90">
                    <w:pPr>
                      <w:pStyle w:val="Heading2"/>
                      <w:rPr>
                        <w:b w:val="0"/>
                        <w:bCs w:val="0"/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sz w:val="18"/>
                        <w:szCs w:val="18"/>
                      </w:rPr>
                      <w:t>Mr. Kevin Gooch, Esq.</w:t>
                    </w: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 xml:space="preserve"> </w:t>
                    </w:r>
                  </w:p>
                  <w:p w14:paraId="4C624379" w14:textId="77777777" w:rsidR="00C61F90" w:rsidRPr="00C61F90" w:rsidRDefault="00C61F90" w:rsidP="00C61F90">
                    <w:pPr>
                      <w:pStyle w:val="Heading2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>Vice-Chair of the Authority</w:t>
                    </w:r>
                  </w:p>
                  <w:p w14:paraId="074AC36E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artner</w:t>
                    </w:r>
                  </w:p>
                  <w:p w14:paraId="759BEBB2" w14:textId="59AEA252" w:rsidR="00C61F90" w:rsidRPr="00C61F90" w:rsidRDefault="00E04C6F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Holland &amp; Knight</w:t>
                    </w:r>
                    <w:r w:rsidR="003939E5">
                      <w:rPr>
                        <w:sz w:val="18"/>
                        <w:szCs w:val="18"/>
                      </w:rPr>
                      <w:t>,</w:t>
                    </w:r>
                    <w:r w:rsidR="00C61F90" w:rsidRPr="00C61F90">
                      <w:rPr>
                        <w:sz w:val="18"/>
                        <w:szCs w:val="18"/>
                      </w:rPr>
                      <w:t xml:space="preserve"> LLP</w:t>
                    </w:r>
                  </w:p>
                  <w:p w14:paraId="44EAFD9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4B94D5A5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74A9AE2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Ms. Miranda Mack McKenzie</w:t>
                    </w:r>
                  </w:p>
                  <w:p w14:paraId="5E627011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Secretary of the Authority</w:t>
                    </w:r>
                  </w:p>
                  <w:p w14:paraId="3DEEC669" w14:textId="77777777" w:rsidR="00C61F90" w:rsidRPr="00C61F90" w:rsidRDefault="00C61F90" w:rsidP="00B956F2">
                    <w:pPr>
                      <w:rPr>
                        <w:sz w:val="18"/>
                        <w:szCs w:val="18"/>
                      </w:rPr>
                    </w:pPr>
                  </w:p>
                  <w:p w14:paraId="3656B9AB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06115998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Mr. Andrew Greenberg</w:t>
                    </w:r>
                  </w:p>
                  <w:p w14:paraId="58E6309E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Board Member of the Authority</w:t>
                    </w:r>
                  </w:p>
                  <w:p w14:paraId="736C5C5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Executive Director</w:t>
                    </w:r>
                  </w:p>
                  <w:p w14:paraId="1431D35F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Georgia Game Developers Association</w:t>
                    </w:r>
                  </w:p>
                  <w:p w14:paraId="45FB0818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049F31CB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0185095F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Ms. Kimberly Adams </w:t>
                    </w:r>
                  </w:p>
                  <w:p w14:paraId="21B9C9CE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Board Member of the Authority </w:t>
                    </w:r>
                  </w:p>
                  <w:p w14:paraId="22F6F475" w14:textId="77777777" w:rsidR="00C61F90" w:rsidRPr="001776B6" w:rsidRDefault="001776B6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1776B6">
                      <w:rPr>
                        <w:sz w:val="18"/>
                        <w:szCs w:val="18"/>
                      </w:rPr>
                      <w:t xml:space="preserve">VP, Engagement, Inclusion &amp; Diversity at </w:t>
                    </w:r>
                    <w:r w:rsidR="00D22A9C">
                      <w:rPr>
                        <w:sz w:val="18"/>
                        <w:szCs w:val="18"/>
                      </w:rPr>
                      <w:t>Papa Johns</w:t>
                    </w:r>
                  </w:p>
                  <w:p w14:paraId="53128261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355A2A00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Sai Reddy </w:t>
                    </w:r>
                  </w:p>
                  <w:p w14:paraId="2EB41F96" w14:textId="77777777" w:rsidR="00C61F90" w:rsidRPr="00C61F90" w:rsidRDefault="00FA6BC7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Treasurer</w:t>
                    </w:r>
                    <w:r w:rsidR="00C61F90" w:rsidRPr="00C61F90">
                      <w:rPr>
                        <w:sz w:val="18"/>
                        <w:szCs w:val="18"/>
                      </w:rPr>
                      <w:t xml:space="preserve"> of the Authority</w:t>
                    </w:r>
                  </w:p>
                  <w:p w14:paraId="62486C05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4101652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4FD5B3A2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Rebekah Coblentz</w:t>
                    </w:r>
                  </w:p>
                  <w:p w14:paraId="49F977E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Board Member of the </w:t>
                    </w:r>
                    <w:r w:rsidR="00863C5C" w:rsidRPr="00C61F90">
                      <w:rPr>
                        <w:sz w:val="18"/>
                        <w:szCs w:val="18"/>
                      </w:rPr>
                      <w:t>Authority</w:t>
                    </w:r>
                  </w:p>
                  <w:p w14:paraId="2443F631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Senior Property Manager </w:t>
                    </w:r>
                  </w:p>
                  <w:p w14:paraId="56D613A6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NAI Brannen Goddard</w:t>
                    </w:r>
                  </w:p>
                  <w:p w14:paraId="29D6B04F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 </w:t>
                    </w:r>
                  </w:p>
                  <w:p w14:paraId="4B99056E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18DEF004" w14:textId="77777777" w:rsidR="00C61F90" w:rsidRPr="00C61F90" w:rsidRDefault="00C61F90" w:rsidP="00C61F90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Mr. James P. Monacell, Esq.</w:t>
                    </w:r>
                  </w:p>
                  <w:p w14:paraId="0FAAE0D1" w14:textId="77777777" w:rsidR="00C61F90" w:rsidRPr="00C61F90" w:rsidRDefault="00C61F90" w:rsidP="00C61F90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Counsel to the Authority</w:t>
                    </w:r>
                  </w:p>
                  <w:p w14:paraId="29B9E936" w14:textId="77777777" w:rsidR="00C61F90" w:rsidRPr="00C61F90" w:rsidRDefault="00C61F90" w:rsidP="00C61F90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Smith, Gambrell &amp; Russell, LLP</w:t>
                    </w:r>
                  </w:p>
                  <w:p w14:paraId="1299C43A" w14:textId="77777777" w:rsidR="00D30EE5" w:rsidRPr="00725A94" w:rsidRDefault="00D30EE5" w:rsidP="00D30EE5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4DDBEF00" w14:textId="77777777" w:rsidR="00D30EE5" w:rsidRDefault="00D30EE5" w:rsidP="00D30EE5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3461D779" w14:textId="77777777" w:rsidR="00D30EE5" w:rsidRPr="00EE3714" w:rsidRDefault="00D30EE5" w:rsidP="00D30EE5"/>
                </w:txbxContent>
              </v:textbox>
            </v:shape>
          </w:pict>
        </mc:Fallback>
      </mc:AlternateContent>
    </w:r>
    <w:r w:rsidRPr="00337C7B">
      <w:rPr>
        <w:rFonts w:ascii="Arial" w:hAnsi="Arial" w:cs="Arial"/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CAD44B9" wp14:editId="73CB153C">
              <wp:simplePos x="0" y="0"/>
              <wp:positionH relativeFrom="column">
                <wp:posOffset>1085850</wp:posOffset>
              </wp:positionH>
              <wp:positionV relativeFrom="paragraph">
                <wp:posOffset>-213360</wp:posOffset>
              </wp:positionV>
              <wp:extent cx="4686300" cy="914400"/>
              <wp:effectExtent l="0" t="0" r="0" b="3810"/>
              <wp:wrapNone/>
              <wp:docPr id="3" name="Text Box 2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D382CE" w14:textId="77777777" w:rsidR="00D30EE5" w:rsidRPr="00D76B22" w:rsidRDefault="00D30EE5" w:rsidP="00D30EE5">
                          <w:pPr>
                            <w:pStyle w:val="Heading3"/>
                            <w:rPr>
                              <w:color w:val="000000"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color w:val="000000"/>
                              <w:sz w:val="32"/>
                              <w:szCs w:val="32"/>
                            </w:rPr>
                            <w:t>Development Authority of DeKalb County, Georgia</w:t>
                          </w:r>
                        </w:p>
                        <w:p w14:paraId="6A2BDBDC" w14:textId="77777777" w:rsidR="00D30EE5" w:rsidRPr="00D76B22" w:rsidRDefault="00D30EE5" w:rsidP="00D30EE5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b/>
                              <w:sz w:val="32"/>
                              <w:szCs w:val="32"/>
                            </w:rPr>
                            <w:t>d.b.a</w:t>
                          </w:r>
                          <w:r>
                            <w:rPr>
                              <w:b/>
                              <w:sz w:val="32"/>
                              <w:szCs w:val="32"/>
                            </w:rPr>
                            <w:t>.</w:t>
                          </w:r>
                        </w:p>
                        <w:p w14:paraId="1C7822AC" w14:textId="77777777" w:rsidR="00D30EE5" w:rsidRPr="00D76B22" w:rsidRDefault="00D30EE5" w:rsidP="00D30EE5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b/>
                              <w:sz w:val="32"/>
                              <w:szCs w:val="32"/>
                            </w:rPr>
                            <w:t>Decide DeKalb Development Authorit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AD44B9" id="Text Box 272" o:spid="_x0000_s1028" type="#_x0000_t202" style="position:absolute;left:0;text-align:left;margin-left:85.5pt;margin-top:-16.8pt;width:369pt;height:1in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" filled="f" stroked="f">
              <v:textbox>
                <w:txbxContent>
                  <w:p w14:paraId="6CD382CE" w14:textId="77777777" w:rsidR="00D30EE5" w:rsidRPr="00D76B22" w:rsidRDefault="00D30EE5" w:rsidP="00D30EE5">
                    <w:pPr>
                      <w:pStyle w:val="Heading3"/>
                      <w:rPr>
                        <w:color w:val="000000"/>
                        <w:sz w:val="32"/>
                        <w:szCs w:val="32"/>
                      </w:rPr>
                    </w:pPr>
                    <w:r w:rsidRPr="00D76B22">
                      <w:rPr>
                        <w:color w:val="000000"/>
                        <w:sz w:val="32"/>
                        <w:szCs w:val="32"/>
                      </w:rPr>
                      <w:t>Development Authority of DeKalb County, Georgia</w:t>
                    </w:r>
                  </w:p>
                  <w:p w14:paraId="6A2BDBDC" w14:textId="77777777" w:rsidR="00D30EE5" w:rsidRPr="00D76B22" w:rsidRDefault="00D30EE5" w:rsidP="00D30EE5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D76B22">
                      <w:rPr>
                        <w:b/>
                        <w:sz w:val="32"/>
                        <w:szCs w:val="32"/>
                      </w:rPr>
                      <w:t>d.b.a</w:t>
                    </w:r>
                    <w:r>
                      <w:rPr>
                        <w:b/>
                        <w:sz w:val="32"/>
                        <w:szCs w:val="32"/>
                      </w:rPr>
                      <w:t>.</w:t>
                    </w:r>
                  </w:p>
                  <w:p w14:paraId="1C7822AC" w14:textId="77777777" w:rsidR="00D30EE5" w:rsidRPr="00D76B22" w:rsidRDefault="00D30EE5" w:rsidP="00D30EE5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D76B22">
                      <w:rPr>
                        <w:b/>
                        <w:sz w:val="32"/>
                        <w:szCs w:val="32"/>
                      </w:rPr>
                      <w:t>Decide DeKalb Development Authority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85E51"/>
    <w:multiLevelType w:val="hybridMultilevel"/>
    <w:tmpl w:val="FF32C9EA"/>
    <w:lvl w:ilvl="0" w:tplc="6C6CCC12">
      <w:start w:val="1"/>
      <w:numFmt w:val="lowerLetter"/>
      <w:lvlText w:val="%1."/>
      <w:lvlJc w:val="left"/>
      <w:pPr>
        <w:ind w:left="278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" w15:restartNumberingAfterBreak="0">
    <w:nsid w:val="04DE7A9E"/>
    <w:multiLevelType w:val="hybridMultilevel"/>
    <w:tmpl w:val="93CEB65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09E9736C"/>
    <w:multiLevelType w:val="hybridMultilevel"/>
    <w:tmpl w:val="718EBD62"/>
    <w:lvl w:ilvl="0" w:tplc="EC1A47F8">
      <w:start w:val="1"/>
      <w:numFmt w:val="upperLetter"/>
      <w:lvlText w:val="%1."/>
      <w:lvlJc w:val="left"/>
      <w:pPr>
        <w:ind w:left="144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0A53E57"/>
    <w:multiLevelType w:val="hybridMultilevel"/>
    <w:tmpl w:val="AC70CAE6"/>
    <w:lvl w:ilvl="0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4" w15:restartNumberingAfterBreak="0">
    <w:nsid w:val="131C4ED2"/>
    <w:multiLevelType w:val="hybridMultilevel"/>
    <w:tmpl w:val="9D204966"/>
    <w:lvl w:ilvl="0" w:tplc="3A3EC938">
      <w:start w:val="1"/>
      <w:numFmt w:val="lowerLetter"/>
      <w:lvlText w:val="%1."/>
      <w:lvlJc w:val="left"/>
      <w:pPr>
        <w:ind w:left="2784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5" w15:restartNumberingAfterBreak="0">
    <w:nsid w:val="160A4379"/>
    <w:multiLevelType w:val="hybridMultilevel"/>
    <w:tmpl w:val="332CAA6A"/>
    <w:lvl w:ilvl="0" w:tplc="04090001">
      <w:start w:val="1"/>
      <w:numFmt w:val="bullet"/>
      <w:lvlText w:val=""/>
      <w:lvlJc w:val="left"/>
      <w:pPr>
        <w:tabs>
          <w:tab w:val="num" w:pos="3525"/>
        </w:tabs>
        <w:ind w:left="35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245"/>
        </w:tabs>
        <w:ind w:left="42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965"/>
        </w:tabs>
        <w:ind w:left="496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5685"/>
        </w:tabs>
        <w:ind w:left="56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05"/>
        </w:tabs>
        <w:ind w:left="64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125"/>
        </w:tabs>
        <w:ind w:left="71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845"/>
        </w:tabs>
        <w:ind w:left="78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565"/>
        </w:tabs>
        <w:ind w:left="85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285"/>
        </w:tabs>
        <w:ind w:left="9285" w:hanging="360"/>
      </w:pPr>
      <w:rPr>
        <w:rFonts w:ascii="Wingdings" w:hAnsi="Wingdings" w:hint="default"/>
      </w:rPr>
    </w:lvl>
  </w:abstractNum>
  <w:abstractNum w:abstractNumId="6" w15:restartNumberingAfterBreak="0">
    <w:nsid w:val="256C63BB"/>
    <w:multiLevelType w:val="hybridMultilevel"/>
    <w:tmpl w:val="E446092E"/>
    <w:lvl w:ilvl="0" w:tplc="CEBC8828">
      <w:start w:val="1"/>
      <w:numFmt w:val="upperRoman"/>
      <w:lvlText w:val="%1."/>
      <w:lvlJc w:val="left"/>
      <w:pPr>
        <w:ind w:left="2424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784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7" w15:restartNumberingAfterBreak="0">
    <w:nsid w:val="259B6320"/>
    <w:multiLevelType w:val="hybridMultilevel"/>
    <w:tmpl w:val="FC7CB402"/>
    <w:lvl w:ilvl="0" w:tplc="E7BE09DE">
      <w:numFmt w:val="bullet"/>
      <w:lvlText w:val="–"/>
      <w:lvlJc w:val="left"/>
      <w:pPr>
        <w:tabs>
          <w:tab w:val="num" w:pos="4695"/>
        </w:tabs>
        <w:ind w:left="469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15"/>
        </w:tabs>
        <w:ind w:left="5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135"/>
        </w:tabs>
        <w:ind w:left="6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855"/>
        </w:tabs>
        <w:ind w:left="6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7575"/>
        </w:tabs>
        <w:ind w:left="7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8295"/>
        </w:tabs>
        <w:ind w:left="8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9015"/>
        </w:tabs>
        <w:ind w:left="9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735"/>
        </w:tabs>
        <w:ind w:left="9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455"/>
        </w:tabs>
        <w:ind w:left="10455" w:hanging="360"/>
      </w:pPr>
      <w:rPr>
        <w:rFonts w:ascii="Wingdings" w:hAnsi="Wingdings" w:hint="default"/>
      </w:rPr>
    </w:lvl>
  </w:abstractNum>
  <w:abstractNum w:abstractNumId="8" w15:restartNumberingAfterBreak="0">
    <w:nsid w:val="261E765B"/>
    <w:multiLevelType w:val="hybridMultilevel"/>
    <w:tmpl w:val="E474E2FE"/>
    <w:lvl w:ilvl="0" w:tplc="2CB45088">
      <w:numFmt w:val="bullet"/>
      <w:lvlText w:val="-"/>
      <w:lvlJc w:val="left"/>
      <w:pPr>
        <w:tabs>
          <w:tab w:val="num" w:pos="4695"/>
        </w:tabs>
        <w:ind w:left="469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15"/>
        </w:tabs>
        <w:ind w:left="5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135"/>
        </w:tabs>
        <w:ind w:left="6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855"/>
        </w:tabs>
        <w:ind w:left="6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7575"/>
        </w:tabs>
        <w:ind w:left="7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8295"/>
        </w:tabs>
        <w:ind w:left="8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9015"/>
        </w:tabs>
        <w:ind w:left="9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735"/>
        </w:tabs>
        <w:ind w:left="9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455"/>
        </w:tabs>
        <w:ind w:left="10455" w:hanging="360"/>
      </w:pPr>
      <w:rPr>
        <w:rFonts w:ascii="Wingdings" w:hAnsi="Wingdings" w:hint="default"/>
      </w:rPr>
    </w:lvl>
  </w:abstractNum>
  <w:abstractNum w:abstractNumId="9" w15:restartNumberingAfterBreak="0">
    <w:nsid w:val="26AB2E36"/>
    <w:multiLevelType w:val="hybridMultilevel"/>
    <w:tmpl w:val="5302D358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10" w15:restartNumberingAfterBreak="0">
    <w:nsid w:val="285F7570"/>
    <w:multiLevelType w:val="hybridMultilevel"/>
    <w:tmpl w:val="42369204"/>
    <w:lvl w:ilvl="0" w:tplc="2850FE56">
      <w:start w:val="1"/>
      <w:numFmt w:val="upperRoman"/>
      <w:lvlText w:val="%1."/>
      <w:lvlJc w:val="left"/>
      <w:pPr>
        <w:ind w:left="1080" w:hanging="720"/>
      </w:pPr>
      <w:rPr>
        <w:rFonts w:ascii="Times New Roman" w:eastAsia="Times New Roman" w:hAnsi="Times New Roman" w:cs="Times New Roman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D52F76"/>
    <w:multiLevelType w:val="hybridMultilevel"/>
    <w:tmpl w:val="C1DE0206"/>
    <w:lvl w:ilvl="0" w:tplc="E22A1F86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1" w:tplc="CEBA711A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2" w:tplc="81B442D2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3" w:tplc="E8386734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4" w:tplc="91F01756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5" w:tplc="C73607AC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  <w:lvl w:ilvl="6" w:tplc="99944566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ascii="Symbol" w:hAnsi="Symbol" w:hint="default"/>
      </w:rPr>
    </w:lvl>
    <w:lvl w:ilvl="7" w:tplc="B0AE91FE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ascii="Courier New" w:hAnsi="Courier New" w:cs="Courier New" w:hint="default"/>
      </w:rPr>
    </w:lvl>
    <w:lvl w:ilvl="8" w:tplc="6A3C05C6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ascii="Wingdings" w:hAnsi="Wingdings" w:hint="default"/>
      </w:rPr>
    </w:lvl>
  </w:abstractNum>
  <w:abstractNum w:abstractNumId="12" w15:restartNumberingAfterBreak="0">
    <w:nsid w:val="2C4E6B9F"/>
    <w:multiLevelType w:val="hybridMultilevel"/>
    <w:tmpl w:val="B69E42F6"/>
    <w:lvl w:ilvl="0" w:tplc="58AAC7B4">
      <w:start w:val="1"/>
      <w:numFmt w:val="upperRoman"/>
      <w:lvlText w:val="%1."/>
      <w:lvlJc w:val="left"/>
      <w:pPr>
        <w:ind w:left="2364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724" w:hanging="360"/>
      </w:pPr>
    </w:lvl>
    <w:lvl w:ilvl="2" w:tplc="0409001B" w:tentative="1">
      <w:start w:val="1"/>
      <w:numFmt w:val="lowerRoman"/>
      <w:lvlText w:val="%3."/>
      <w:lvlJc w:val="right"/>
      <w:pPr>
        <w:ind w:left="3444" w:hanging="180"/>
      </w:pPr>
    </w:lvl>
    <w:lvl w:ilvl="3" w:tplc="0409000F" w:tentative="1">
      <w:start w:val="1"/>
      <w:numFmt w:val="decimal"/>
      <w:lvlText w:val="%4."/>
      <w:lvlJc w:val="left"/>
      <w:pPr>
        <w:ind w:left="4164" w:hanging="360"/>
      </w:pPr>
    </w:lvl>
    <w:lvl w:ilvl="4" w:tplc="04090019" w:tentative="1">
      <w:start w:val="1"/>
      <w:numFmt w:val="lowerLetter"/>
      <w:lvlText w:val="%5."/>
      <w:lvlJc w:val="left"/>
      <w:pPr>
        <w:ind w:left="4884" w:hanging="360"/>
      </w:pPr>
    </w:lvl>
    <w:lvl w:ilvl="5" w:tplc="0409001B" w:tentative="1">
      <w:start w:val="1"/>
      <w:numFmt w:val="lowerRoman"/>
      <w:lvlText w:val="%6."/>
      <w:lvlJc w:val="right"/>
      <w:pPr>
        <w:ind w:left="5604" w:hanging="180"/>
      </w:pPr>
    </w:lvl>
    <w:lvl w:ilvl="6" w:tplc="0409000F" w:tentative="1">
      <w:start w:val="1"/>
      <w:numFmt w:val="decimal"/>
      <w:lvlText w:val="%7."/>
      <w:lvlJc w:val="left"/>
      <w:pPr>
        <w:ind w:left="6324" w:hanging="360"/>
      </w:pPr>
    </w:lvl>
    <w:lvl w:ilvl="7" w:tplc="04090019" w:tentative="1">
      <w:start w:val="1"/>
      <w:numFmt w:val="lowerLetter"/>
      <w:lvlText w:val="%8."/>
      <w:lvlJc w:val="left"/>
      <w:pPr>
        <w:ind w:left="7044" w:hanging="360"/>
      </w:pPr>
    </w:lvl>
    <w:lvl w:ilvl="8" w:tplc="0409001B" w:tentative="1">
      <w:start w:val="1"/>
      <w:numFmt w:val="lowerRoman"/>
      <w:lvlText w:val="%9."/>
      <w:lvlJc w:val="right"/>
      <w:pPr>
        <w:ind w:left="7764" w:hanging="180"/>
      </w:pPr>
    </w:lvl>
  </w:abstractNum>
  <w:abstractNum w:abstractNumId="13" w15:restartNumberingAfterBreak="0">
    <w:nsid w:val="2CBD0DB1"/>
    <w:multiLevelType w:val="hybridMultilevel"/>
    <w:tmpl w:val="2BE8E86E"/>
    <w:lvl w:ilvl="0" w:tplc="04090001">
      <w:start w:val="1"/>
      <w:numFmt w:val="bullet"/>
      <w:lvlText w:val=""/>
      <w:lvlJc w:val="left"/>
      <w:pPr>
        <w:tabs>
          <w:tab w:val="num" w:pos="3525"/>
        </w:tabs>
        <w:ind w:left="35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245"/>
        </w:tabs>
        <w:ind w:left="42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965"/>
        </w:tabs>
        <w:ind w:left="496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5685"/>
        </w:tabs>
        <w:ind w:left="56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05"/>
        </w:tabs>
        <w:ind w:left="64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125"/>
        </w:tabs>
        <w:ind w:left="71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845"/>
        </w:tabs>
        <w:ind w:left="78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565"/>
        </w:tabs>
        <w:ind w:left="85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285"/>
        </w:tabs>
        <w:ind w:left="9285" w:hanging="360"/>
      </w:pPr>
      <w:rPr>
        <w:rFonts w:ascii="Wingdings" w:hAnsi="Wingdings" w:hint="default"/>
      </w:rPr>
    </w:lvl>
  </w:abstractNum>
  <w:abstractNum w:abstractNumId="14" w15:restartNumberingAfterBreak="0">
    <w:nsid w:val="2D6D749A"/>
    <w:multiLevelType w:val="hybridMultilevel"/>
    <w:tmpl w:val="221E4542"/>
    <w:lvl w:ilvl="0" w:tplc="D506D52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D803E54"/>
    <w:multiLevelType w:val="hybridMultilevel"/>
    <w:tmpl w:val="9A08B24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2FF91CA4"/>
    <w:multiLevelType w:val="hybridMultilevel"/>
    <w:tmpl w:val="9D204966"/>
    <w:lvl w:ilvl="0" w:tplc="3A3EC938">
      <w:start w:val="1"/>
      <w:numFmt w:val="lowerLetter"/>
      <w:lvlText w:val="%1."/>
      <w:lvlJc w:val="left"/>
      <w:pPr>
        <w:ind w:left="2784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7" w15:restartNumberingAfterBreak="0">
    <w:nsid w:val="321056AD"/>
    <w:multiLevelType w:val="hybridMultilevel"/>
    <w:tmpl w:val="ED649A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3736459F"/>
    <w:multiLevelType w:val="hybridMultilevel"/>
    <w:tmpl w:val="E1DEA624"/>
    <w:lvl w:ilvl="0" w:tplc="89DE6CBC">
      <w:start w:val="2003"/>
      <w:numFmt w:val="decimal"/>
      <w:lvlText w:val="%1"/>
      <w:lvlJc w:val="left"/>
      <w:pPr>
        <w:tabs>
          <w:tab w:val="num" w:pos="2760"/>
        </w:tabs>
        <w:ind w:left="27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19" w15:restartNumberingAfterBreak="0">
    <w:nsid w:val="493F37D8"/>
    <w:multiLevelType w:val="hybridMultilevel"/>
    <w:tmpl w:val="72D276E8"/>
    <w:lvl w:ilvl="0" w:tplc="BD8AF264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20" w15:restartNumberingAfterBreak="0">
    <w:nsid w:val="4A085DA7"/>
    <w:multiLevelType w:val="hybridMultilevel"/>
    <w:tmpl w:val="46BE731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4BF6647E"/>
    <w:multiLevelType w:val="hybridMultilevel"/>
    <w:tmpl w:val="81EEE60E"/>
    <w:lvl w:ilvl="0" w:tplc="FFFFFFFF">
      <w:start w:val="1"/>
      <w:numFmt w:val="bullet"/>
      <w:lvlText w:val=""/>
      <w:legacy w:legacy="1" w:legacySpace="0" w:legacyIndent="360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22" w15:restartNumberingAfterBreak="0">
    <w:nsid w:val="4CD95CC1"/>
    <w:multiLevelType w:val="hybridMultilevel"/>
    <w:tmpl w:val="30904E66"/>
    <w:lvl w:ilvl="0" w:tplc="28AC9EEA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EEB42E46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B2BA1ED8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83E800D6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848A2A92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7FBA90E2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DC124420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DEAC01A0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B62432C6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23" w15:restartNumberingAfterBreak="0">
    <w:nsid w:val="50087C15"/>
    <w:multiLevelType w:val="hybridMultilevel"/>
    <w:tmpl w:val="79C4D5EE"/>
    <w:lvl w:ilvl="0" w:tplc="DD64F656">
      <w:start w:val="6"/>
      <w:numFmt w:val="bullet"/>
      <w:lvlText w:val="–"/>
      <w:lvlJc w:val="left"/>
      <w:pPr>
        <w:ind w:left="25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590C97"/>
    <w:multiLevelType w:val="hybridMultilevel"/>
    <w:tmpl w:val="095A423C"/>
    <w:lvl w:ilvl="0" w:tplc="DD64F656">
      <w:start w:val="6"/>
      <w:numFmt w:val="bullet"/>
      <w:lvlText w:val="–"/>
      <w:lvlJc w:val="left"/>
      <w:pPr>
        <w:ind w:left="25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5" w15:restartNumberingAfterBreak="0">
    <w:nsid w:val="5AAB13B4"/>
    <w:multiLevelType w:val="hybridMultilevel"/>
    <w:tmpl w:val="AAF88EE8"/>
    <w:lvl w:ilvl="0" w:tplc="9BACC6DE">
      <w:start w:val="6"/>
      <w:numFmt w:val="bullet"/>
      <w:lvlText w:val="–"/>
      <w:lvlJc w:val="left"/>
      <w:pPr>
        <w:ind w:left="27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ascii="Wingdings" w:hAnsi="Wingdings" w:hint="default"/>
      </w:rPr>
    </w:lvl>
  </w:abstractNum>
  <w:abstractNum w:abstractNumId="26" w15:restartNumberingAfterBreak="0">
    <w:nsid w:val="5AFF415E"/>
    <w:multiLevelType w:val="hybridMultilevel"/>
    <w:tmpl w:val="FB1A9F26"/>
    <w:lvl w:ilvl="0" w:tplc="001A55AE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5028882A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4D229CFA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9C42F632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9C7CB83A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1C5C5000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A59E2470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46408D84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9796D086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27" w15:restartNumberingAfterBreak="0">
    <w:nsid w:val="63A277C0"/>
    <w:multiLevelType w:val="hybridMultilevel"/>
    <w:tmpl w:val="C1347106"/>
    <w:lvl w:ilvl="0" w:tplc="04090001">
      <w:start w:val="1"/>
      <w:numFmt w:val="bullet"/>
      <w:lvlText w:val=""/>
      <w:lvlJc w:val="left"/>
      <w:pPr>
        <w:tabs>
          <w:tab w:val="num" w:pos="2805"/>
        </w:tabs>
        <w:ind w:left="28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525"/>
        </w:tabs>
        <w:ind w:left="35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5"/>
        </w:tabs>
        <w:ind w:left="42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5"/>
        </w:tabs>
        <w:ind w:left="49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685"/>
        </w:tabs>
        <w:ind w:left="56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5"/>
        </w:tabs>
        <w:ind w:left="64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5"/>
        </w:tabs>
        <w:ind w:left="71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845"/>
        </w:tabs>
        <w:ind w:left="78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5"/>
        </w:tabs>
        <w:ind w:left="8565" w:hanging="360"/>
      </w:pPr>
      <w:rPr>
        <w:rFonts w:ascii="Wingdings" w:hAnsi="Wingdings" w:hint="default"/>
      </w:rPr>
    </w:lvl>
  </w:abstractNum>
  <w:abstractNum w:abstractNumId="28" w15:restartNumberingAfterBreak="0">
    <w:nsid w:val="653030A2"/>
    <w:multiLevelType w:val="hybridMultilevel"/>
    <w:tmpl w:val="C05E5740"/>
    <w:lvl w:ilvl="0" w:tplc="49FA7632">
      <w:start w:val="6"/>
      <w:numFmt w:val="bullet"/>
      <w:lvlText w:val="–"/>
      <w:lvlJc w:val="left"/>
      <w:pPr>
        <w:ind w:left="27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ascii="Wingdings" w:hAnsi="Wingdings" w:hint="default"/>
      </w:rPr>
    </w:lvl>
  </w:abstractNum>
  <w:abstractNum w:abstractNumId="29" w15:restartNumberingAfterBreak="0">
    <w:nsid w:val="68E9033A"/>
    <w:multiLevelType w:val="hybridMultilevel"/>
    <w:tmpl w:val="069621C4"/>
    <w:lvl w:ilvl="0" w:tplc="DD64F656">
      <w:start w:val="6"/>
      <w:numFmt w:val="bullet"/>
      <w:lvlText w:val="–"/>
      <w:lvlJc w:val="left"/>
      <w:pPr>
        <w:ind w:left="468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0" w15:restartNumberingAfterBreak="0">
    <w:nsid w:val="6AB326E1"/>
    <w:multiLevelType w:val="hybridMultilevel"/>
    <w:tmpl w:val="E9DE9294"/>
    <w:lvl w:ilvl="0" w:tplc="0409000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ascii="Wingdings" w:hAnsi="Wingdings" w:hint="default"/>
      </w:rPr>
    </w:lvl>
  </w:abstractNum>
  <w:abstractNum w:abstractNumId="31" w15:restartNumberingAfterBreak="0">
    <w:nsid w:val="6C83383C"/>
    <w:multiLevelType w:val="hybridMultilevel"/>
    <w:tmpl w:val="30904E66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32" w15:restartNumberingAfterBreak="0">
    <w:nsid w:val="73B65115"/>
    <w:multiLevelType w:val="hybridMultilevel"/>
    <w:tmpl w:val="C8D2A8E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3" w15:restartNumberingAfterBreak="0">
    <w:nsid w:val="75FD4F10"/>
    <w:multiLevelType w:val="hybridMultilevel"/>
    <w:tmpl w:val="312A9F2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4" w15:restartNumberingAfterBreak="0">
    <w:nsid w:val="761E2DAC"/>
    <w:multiLevelType w:val="hybridMultilevel"/>
    <w:tmpl w:val="03621F08"/>
    <w:lvl w:ilvl="0" w:tplc="1E54BCA2">
      <w:start w:val="6"/>
      <w:numFmt w:val="bullet"/>
      <w:lvlText w:val="–"/>
      <w:lvlJc w:val="left"/>
      <w:pPr>
        <w:ind w:left="27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ascii="Wingdings" w:hAnsi="Wingdings" w:hint="default"/>
      </w:rPr>
    </w:lvl>
  </w:abstractNum>
  <w:abstractNum w:abstractNumId="35" w15:restartNumberingAfterBreak="0">
    <w:nsid w:val="7917462F"/>
    <w:multiLevelType w:val="hybridMultilevel"/>
    <w:tmpl w:val="7E70F8FA"/>
    <w:lvl w:ilvl="0" w:tplc="3C6C743C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36" w15:restartNumberingAfterBreak="0">
    <w:nsid w:val="7C203307"/>
    <w:multiLevelType w:val="hybridMultilevel"/>
    <w:tmpl w:val="80CEFC54"/>
    <w:lvl w:ilvl="0" w:tplc="23DC1204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37" w15:restartNumberingAfterBreak="0">
    <w:nsid w:val="7C326601"/>
    <w:multiLevelType w:val="hybridMultilevel"/>
    <w:tmpl w:val="27426682"/>
    <w:lvl w:ilvl="0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9"/>
  </w:num>
  <w:num w:numId="3">
    <w:abstractNumId w:val="26"/>
  </w:num>
  <w:num w:numId="4">
    <w:abstractNumId w:val="31"/>
  </w:num>
  <w:num w:numId="5">
    <w:abstractNumId w:val="22"/>
  </w:num>
  <w:num w:numId="6">
    <w:abstractNumId w:val="3"/>
  </w:num>
  <w:num w:numId="7">
    <w:abstractNumId w:val="21"/>
  </w:num>
  <w:num w:numId="8">
    <w:abstractNumId w:val="27"/>
  </w:num>
  <w:num w:numId="9">
    <w:abstractNumId w:val="5"/>
  </w:num>
  <w:num w:numId="10">
    <w:abstractNumId w:val="13"/>
  </w:num>
  <w:num w:numId="11">
    <w:abstractNumId w:val="30"/>
  </w:num>
  <w:num w:numId="12">
    <w:abstractNumId w:val="11"/>
  </w:num>
  <w:num w:numId="13">
    <w:abstractNumId w:val="37"/>
  </w:num>
  <w:num w:numId="14">
    <w:abstractNumId w:val="7"/>
  </w:num>
  <w:num w:numId="15">
    <w:abstractNumId w:val="8"/>
  </w:num>
  <w:num w:numId="16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4"/>
  </w:num>
  <w:num w:numId="18">
    <w:abstractNumId w:val="29"/>
  </w:num>
  <w:num w:numId="19">
    <w:abstractNumId w:val="23"/>
  </w:num>
  <w:num w:numId="20">
    <w:abstractNumId w:val="33"/>
  </w:num>
  <w:num w:numId="21">
    <w:abstractNumId w:val="4"/>
  </w:num>
  <w:num w:numId="22">
    <w:abstractNumId w:val="6"/>
  </w:num>
  <w:num w:numId="23">
    <w:abstractNumId w:val="19"/>
  </w:num>
  <w:num w:numId="24">
    <w:abstractNumId w:val="35"/>
  </w:num>
  <w:num w:numId="25">
    <w:abstractNumId w:val="34"/>
  </w:num>
  <w:num w:numId="26">
    <w:abstractNumId w:val="25"/>
  </w:num>
  <w:num w:numId="27">
    <w:abstractNumId w:val="28"/>
  </w:num>
  <w:num w:numId="28">
    <w:abstractNumId w:val="36"/>
  </w:num>
  <w:num w:numId="29">
    <w:abstractNumId w:val="0"/>
  </w:num>
  <w:num w:numId="30">
    <w:abstractNumId w:val="16"/>
  </w:num>
  <w:num w:numId="31">
    <w:abstractNumId w:val="12"/>
  </w:num>
  <w:num w:numId="32">
    <w:abstractNumId w:val="1"/>
  </w:num>
  <w:num w:numId="3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5"/>
  </w:num>
  <w:num w:numId="36">
    <w:abstractNumId w:val="20"/>
  </w:num>
  <w:num w:numId="37">
    <w:abstractNumId w:val="32"/>
  </w:num>
  <w:num w:numId="3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2tDSwMDYyMLY0MjJX0lEKTi0uzszPAykwMq4FAB3QMXMtAAAA"/>
  </w:docVars>
  <w:rsids>
    <w:rsidRoot w:val="006E1866"/>
    <w:rsid w:val="00000BC0"/>
    <w:rsid w:val="0000151A"/>
    <w:rsid w:val="00002178"/>
    <w:rsid w:val="00002E0B"/>
    <w:rsid w:val="00002FEA"/>
    <w:rsid w:val="00003600"/>
    <w:rsid w:val="000036B6"/>
    <w:rsid w:val="00004D41"/>
    <w:rsid w:val="00005505"/>
    <w:rsid w:val="00005C8F"/>
    <w:rsid w:val="00006584"/>
    <w:rsid w:val="00007266"/>
    <w:rsid w:val="000104E1"/>
    <w:rsid w:val="00011849"/>
    <w:rsid w:val="00011EC7"/>
    <w:rsid w:val="000122A7"/>
    <w:rsid w:val="00012AAD"/>
    <w:rsid w:val="00012B1D"/>
    <w:rsid w:val="00012DAD"/>
    <w:rsid w:val="0001435A"/>
    <w:rsid w:val="00014B9C"/>
    <w:rsid w:val="00014F2F"/>
    <w:rsid w:val="000165D9"/>
    <w:rsid w:val="00017D34"/>
    <w:rsid w:val="0002037C"/>
    <w:rsid w:val="00021195"/>
    <w:rsid w:val="00021CD1"/>
    <w:rsid w:val="00021FC0"/>
    <w:rsid w:val="00022141"/>
    <w:rsid w:val="00023E45"/>
    <w:rsid w:val="000242C1"/>
    <w:rsid w:val="000244E7"/>
    <w:rsid w:val="0002543A"/>
    <w:rsid w:val="00025641"/>
    <w:rsid w:val="000269AE"/>
    <w:rsid w:val="000270E8"/>
    <w:rsid w:val="0003051F"/>
    <w:rsid w:val="00030F46"/>
    <w:rsid w:val="00031DD3"/>
    <w:rsid w:val="000326A0"/>
    <w:rsid w:val="00033AB1"/>
    <w:rsid w:val="00034113"/>
    <w:rsid w:val="000347D9"/>
    <w:rsid w:val="00034EF1"/>
    <w:rsid w:val="000358ED"/>
    <w:rsid w:val="00035FAD"/>
    <w:rsid w:val="0003794F"/>
    <w:rsid w:val="00037C28"/>
    <w:rsid w:val="00037F5D"/>
    <w:rsid w:val="00040551"/>
    <w:rsid w:val="000410C4"/>
    <w:rsid w:val="000410E0"/>
    <w:rsid w:val="000451B3"/>
    <w:rsid w:val="0005038F"/>
    <w:rsid w:val="00050753"/>
    <w:rsid w:val="00051285"/>
    <w:rsid w:val="00051C7D"/>
    <w:rsid w:val="000522D0"/>
    <w:rsid w:val="000533E7"/>
    <w:rsid w:val="00054EA1"/>
    <w:rsid w:val="0005557A"/>
    <w:rsid w:val="00057966"/>
    <w:rsid w:val="00060F92"/>
    <w:rsid w:val="0006101A"/>
    <w:rsid w:val="000638FF"/>
    <w:rsid w:val="00064943"/>
    <w:rsid w:val="00067932"/>
    <w:rsid w:val="00070CB2"/>
    <w:rsid w:val="00070DDA"/>
    <w:rsid w:val="00071610"/>
    <w:rsid w:val="00071F61"/>
    <w:rsid w:val="0007201E"/>
    <w:rsid w:val="00073179"/>
    <w:rsid w:val="00073EAF"/>
    <w:rsid w:val="00075E18"/>
    <w:rsid w:val="000803E6"/>
    <w:rsid w:val="0008101A"/>
    <w:rsid w:val="0008110C"/>
    <w:rsid w:val="00082330"/>
    <w:rsid w:val="000837B7"/>
    <w:rsid w:val="00084068"/>
    <w:rsid w:val="0008454C"/>
    <w:rsid w:val="0008531D"/>
    <w:rsid w:val="00085564"/>
    <w:rsid w:val="000864DD"/>
    <w:rsid w:val="000907B6"/>
    <w:rsid w:val="0009131C"/>
    <w:rsid w:val="000916F3"/>
    <w:rsid w:val="00091D1A"/>
    <w:rsid w:val="00091D26"/>
    <w:rsid w:val="00092D3B"/>
    <w:rsid w:val="000935F3"/>
    <w:rsid w:val="00093855"/>
    <w:rsid w:val="0009437B"/>
    <w:rsid w:val="0009483B"/>
    <w:rsid w:val="00095379"/>
    <w:rsid w:val="00095513"/>
    <w:rsid w:val="0009631F"/>
    <w:rsid w:val="00096F82"/>
    <w:rsid w:val="000975F1"/>
    <w:rsid w:val="000A2ABB"/>
    <w:rsid w:val="000A2FC0"/>
    <w:rsid w:val="000A3C32"/>
    <w:rsid w:val="000A4221"/>
    <w:rsid w:val="000A45BC"/>
    <w:rsid w:val="000A5AAD"/>
    <w:rsid w:val="000A64AE"/>
    <w:rsid w:val="000A7643"/>
    <w:rsid w:val="000A7B01"/>
    <w:rsid w:val="000B0AC0"/>
    <w:rsid w:val="000B3358"/>
    <w:rsid w:val="000B38D6"/>
    <w:rsid w:val="000B469D"/>
    <w:rsid w:val="000B6AAE"/>
    <w:rsid w:val="000B6E0D"/>
    <w:rsid w:val="000B7868"/>
    <w:rsid w:val="000C1503"/>
    <w:rsid w:val="000C271B"/>
    <w:rsid w:val="000C3031"/>
    <w:rsid w:val="000C3F9E"/>
    <w:rsid w:val="000C5CFD"/>
    <w:rsid w:val="000C62A1"/>
    <w:rsid w:val="000C680C"/>
    <w:rsid w:val="000C7A4D"/>
    <w:rsid w:val="000C7AAF"/>
    <w:rsid w:val="000C7D08"/>
    <w:rsid w:val="000D17AD"/>
    <w:rsid w:val="000D1858"/>
    <w:rsid w:val="000D3B80"/>
    <w:rsid w:val="000D7595"/>
    <w:rsid w:val="000D7737"/>
    <w:rsid w:val="000E00A8"/>
    <w:rsid w:val="000E0C1D"/>
    <w:rsid w:val="000E11ED"/>
    <w:rsid w:val="000E1410"/>
    <w:rsid w:val="000E17EC"/>
    <w:rsid w:val="000E1A62"/>
    <w:rsid w:val="000E3002"/>
    <w:rsid w:val="000E428A"/>
    <w:rsid w:val="000E4696"/>
    <w:rsid w:val="000E5D50"/>
    <w:rsid w:val="000E7875"/>
    <w:rsid w:val="000F0075"/>
    <w:rsid w:val="000F0175"/>
    <w:rsid w:val="000F1F65"/>
    <w:rsid w:val="000F2E97"/>
    <w:rsid w:val="000F416F"/>
    <w:rsid w:val="000F428E"/>
    <w:rsid w:val="000F44CD"/>
    <w:rsid w:val="000F6266"/>
    <w:rsid w:val="000F754C"/>
    <w:rsid w:val="001001A5"/>
    <w:rsid w:val="001001BA"/>
    <w:rsid w:val="001015EE"/>
    <w:rsid w:val="00101BDB"/>
    <w:rsid w:val="00101FC9"/>
    <w:rsid w:val="00103567"/>
    <w:rsid w:val="001045D0"/>
    <w:rsid w:val="0010487D"/>
    <w:rsid w:val="00107C61"/>
    <w:rsid w:val="001104D7"/>
    <w:rsid w:val="001124B5"/>
    <w:rsid w:val="00113E7E"/>
    <w:rsid w:val="00115593"/>
    <w:rsid w:val="00116850"/>
    <w:rsid w:val="00116E81"/>
    <w:rsid w:val="00117968"/>
    <w:rsid w:val="00117B49"/>
    <w:rsid w:val="001201D3"/>
    <w:rsid w:val="00120A3A"/>
    <w:rsid w:val="001233D6"/>
    <w:rsid w:val="00124F29"/>
    <w:rsid w:val="00131CEE"/>
    <w:rsid w:val="0013273D"/>
    <w:rsid w:val="00134DE2"/>
    <w:rsid w:val="00134E6A"/>
    <w:rsid w:val="00136918"/>
    <w:rsid w:val="00137252"/>
    <w:rsid w:val="00137B86"/>
    <w:rsid w:val="001401CD"/>
    <w:rsid w:val="00140495"/>
    <w:rsid w:val="0014099D"/>
    <w:rsid w:val="00141415"/>
    <w:rsid w:val="001429D4"/>
    <w:rsid w:val="00146512"/>
    <w:rsid w:val="00146D30"/>
    <w:rsid w:val="00147057"/>
    <w:rsid w:val="001513EA"/>
    <w:rsid w:val="001531BF"/>
    <w:rsid w:val="001532A6"/>
    <w:rsid w:val="001537BC"/>
    <w:rsid w:val="001545E9"/>
    <w:rsid w:val="00155799"/>
    <w:rsid w:val="00155DB1"/>
    <w:rsid w:val="00156F58"/>
    <w:rsid w:val="00157645"/>
    <w:rsid w:val="00160127"/>
    <w:rsid w:val="00160938"/>
    <w:rsid w:val="0016093D"/>
    <w:rsid w:val="001610ED"/>
    <w:rsid w:val="00161BEC"/>
    <w:rsid w:val="00162605"/>
    <w:rsid w:val="001633DC"/>
    <w:rsid w:val="0016419A"/>
    <w:rsid w:val="00164AEE"/>
    <w:rsid w:val="00165E4F"/>
    <w:rsid w:val="00166206"/>
    <w:rsid w:val="001666B7"/>
    <w:rsid w:val="001668FD"/>
    <w:rsid w:val="00166B67"/>
    <w:rsid w:val="0016756E"/>
    <w:rsid w:val="00170338"/>
    <w:rsid w:val="00171D3E"/>
    <w:rsid w:val="00172ACE"/>
    <w:rsid w:val="00173D8D"/>
    <w:rsid w:val="00173E40"/>
    <w:rsid w:val="001743D3"/>
    <w:rsid w:val="00174492"/>
    <w:rsid w:val="00175057"/>
    <w:rsid w:val="00176D9D"/>
    <w:rsid w:val="00177674"/>
    <w:rsid w:val="001776B6"/>
    <w:rsid w:val="00180D14"/>
    <w:rsid w:val="0018104B"/>
    <w:rsid w:val="00182136"/>
    <w:rsid w:val="00183776"/>
    <w:rsid w:val="001837BA"/>
    <w:rsid w:val="00184108"/>
    <w:rsid w:val="001842B7"/>
    <w:rsid w:val="001849A1"/>
    <w:rsid w:val="00185392"/>
    <w:rsid w:val="00185509"/>
    <w:rsid w:val="0018584C"/>
    <w:rsid w:val="0018688E"/>
    <w:rsid w:val="001919FC"/>
    <w:rsid w:val="00192B12"/>
    <w:rsid w:val="0019635A"/>
    <w:rsid w:val="0019646F"/>
    <w:rsid w:val="00196527"/>
    <w:rsid w:val="001969F2"/>
    <w:rsid w:val="001A071E"/>
    <w:rsid w:val="001A0EE8"/>
    <w:rsid w:val="001A26D0"/>
    <w:rsid w:val="001A28A1"/>
    <w:rsid w:val="001A40C0"/>
    <w:rsid w:val="001A4633"/>
    <w:rsid w:val="001A4B7C"/>
    <w:rsid w:val="001A54ED"/>
    <w:rsid w:val="001B004C"/>
    <w:rsid w:val="001B3FA8"/>
    <w:rsid w:val="001B5C6E"/>
    <w:rsid w:val="001B5DF9"/>
    <w:rsid w:val="001B62B7"/>
    <w:rsid w:val="001C0EA4"/>
    <w:rsid w:val="001C1D4E"/>
    <w:rsid w:val="001C252C"/>
    <w:rsid w:val="001C5ABD"/>
    <w:rsid w:val="001C7397"/>
    <w:rsid w:val="001D43A5"/>
    <w:rsid w:val="001D4E38"/>
    <w:rsid w:val="001D52DB"/>
    <w:rsid w:val="001D5345"/>
    <w:rsid w:val="001D6D9F"/>
    <w:rsid w:val="001D7744"/>
    <w:rsid w:val="001D7CE8"/>
    <w:rsid w:val="001E1185"/>
    <w:rsid w:val="001E1CB4"/>
    <w:rsid w:val="001E3EF8"/>
    <w:rsid w:val="001E4487"/>
    <w:rsid w:val="001E4A50"/>
    <w:rsid w:val="001E51AA"/>
    <w:rsid w:val="001E57D7"/>
    <w:rsid w:val="001E58C0"/>
    <w:rsid w:val="001E6E94"/>
    <w:rsid w:val="001E7275"/>
    <w:rsid w:val="001F082E"/>
    <w:rsid w:val="001F186B"/>
    <w:rsid w:val="001F1D84"/>
    <w:rsid w:val="001F23C0"/>
    <w:rsid w:val="001F600F"/>
    <w:rsid w:val="001F6699"/>
    <w:rsid w:val="001F6B45"/>
    <w:rsid w:val="001F7500"/>
    <w:rsid w:val="00200A7C"/>
    <w:rsid w:val="00201238"/>
    <w:rsid w:val="002016F2"/>
    <w:rsid w:val="00201BE1"/>
    <w:rsid w:val="00201CBA"/>
    <w:rsid w:val="00201DF8"/>
    <w:rsid w:val="00203840"/>
    <w:rsid w:val="00204385"/>
    <w:rsid w:val="00204BF5"/>
    <w:rsid w:val="002054B5"/>
    <w:rsid w:val="00205A54"/>
    <w:rsid w:val="00207564"/>
    <w:rsid w:val="00207987"/>
    <w:rsid w:val="002106EC"/>
    <w:rsid w:val="00210D6B"/>
    <w:rsid w:val="00210E52"/>
    <w:rsid w:val="002119B9"/>
    <w:rsid w:val="002133F3"/>
    <w:rsid w:val="002134C5"/>
    <w:rsid w:val="00213E40"/>
    <w:rsid w:val="00213E90"/>
    <w:rsid w:val="00213F05"/>
    <w:rsid w:val="002144EF"/>
    <w:rsid w:val="00214B94"/>
    <w:rsid w:val="002150C9"/>
    <w:rsid w:val="00215B71"/>
    <w:rsid w:val="00216D54"/>
    <w:rsid w:val="00216E17"/>
    <w:rsid w:val="00217F1D"/>
    <w:rsid w:val="00221E62"/>
    <w:rsid w:val="00221E82"/>
    <w:rsid w:val="002220DB"/>
    <w:rsid w:val="002225D7"/>
    <w:rsid w:val="0022307A"/>
    <w:rsid w:val="0022380E"/>
    <w:rsid w:val="00224229"/>
    <w:rsid w:val="00225EA9"/>
    <w:rsid w:val="002260BD"/>
    <w:rsid w:val="00226478"/>
    <w:rsid w:val="00227C59"/>
    <w:rsid w:val="00227D14"/>
    <w:rsid w:val="0023186F"/>
    <w:rsid w:val="00232653"/>
    <w:rsid w:val="00232BFD"/>
    <w:rsid w:val="00233152"/>
    <w:rsid w:val="00233316"/>
    <w:rsid w:val="002343DB"/>
    <w:rsid w:val="002355EA"/>
    <w:rsid w:val="00235F85"/>
    <w:rsid w:val="00236DC9"/>
    <w:rsid w:val="002405B8"/>
    <w:rsid w:val="00240D5E"/>
    <w:rsid w:val="00240ECD"/>
    <w:rsid w:val="00242A64"/>
    <w:rsid w:val="00246A6C"/>
    <w:rsid w:val="00247043"/>
    <w:rsid w:val="00247E1A"/>
    <w:rsid w:val="0025082C"/>
    <w:rsid w:val="00251677"/>
    <w:rsid w:val="00252647"/>
    <w:rsid w:val="00253CF1"/>
    <w:rsid w:val="00254063"/>
    <w:rsid w:val="00254315"/>
    <w:rsid w:val="00255BEE"/>
    <w:rsid w:val="00255E40"/>
    <w:rsid w:val="002560D2"/>
    <w:rsid w:val="00257515"/>
    <w:rsid w:val="002605B4"/>
    <w:rsid w:val="002609AD"/>
    <w:rsid w:val="002625AA"/>
    <w:rsid w:val="00262D51"/>
    <w:rsid w:val="0026357A"/>
    <w:rsid w:val="00264781"/>
    <w:rsid w:val="002665B1"/>
    <w:rsid w:val="00267C48"/>
    <w:rsid w:val="002709FF"/>
    <w:rsid w:val="00270F8C"/>
    <w:rsid w:val="00271673"/>
    <w:rsid w:val="002721B7"/>
    <w:rsid w:val="00273659"/>
    <w:rsid w:val="00273A01"/>
    <w:rsid w:val="00273D43"/>
    <w:rsid w:val="00274564"/>
    <w:rsid w:val="00274705"/>
    <w:rsid w:val="002757AE"/>
    <w:rsid w:val="00275CB8"/>
    <w:rsid w:val="00275FBE"/>
    <w:rsid w:val="00277551"/>
    <w:rsid w:val="00280678"/>
    <w:rsid w:val="002811CC"/>
    <w:rsid w:val="0028157C"/>
    <w:rsid w:val="00281769"/>
    <w:rsid w:val="0028330D"/>
    <w:rsid w:val="0028373A"/>
    <w:rsid w:val="002841D6"/>
    <w:rsid w:val="00285396"/>
    <w:rsid w:val="002853ED"/>
    <w:rsid w:val="0028745E"/>
    <w:rsid w:val="0028796E"/>
    <w:rsid w:val="00287B76"/>
    <w:rsid w:val="00287F68"/>
    <w:rsid w:val="00290925"/>
    <w:rsid w:val="0029096C"/>
    <w:rsid w:val="00291366"/>
    <w:rsid w:val="00293431"/>
    <w:rsid w:val="00294800"/>
    <w:rsid w:val="0029483E"/>
    <w:rsid w:val="0029623F"/>
    <w:rsid w:val="0029660A"/>
    <w:rsid w:val="00296EDF"/>
    <w:rsid w:val="002A0686"/>
    <w:rsid w:val="002A0F6C"/>
    <w:rsid w:val="002A1AE1"/>
    <w:rsid w:val="002A23AF"/>
    <w:rsid w:val="002A4314"/>
    <w:rsid w:val="002A4CB5"/>
    <w:rsid w:val="002A5B68"/>
    <w:rsid w:val="002A70C3"/>
    <w:rsid w:val="002A749E"/>
    <w:rsid w:val="002B0B04"/>
    <w:rsid w:val="002B103D"/>
    <w:rsid w:val="002B1D98"/>
    <w:rsid w:val="002B27DA"/>
    <w:rsid w:val="002B2EF5"/>
    <w:rsid w:val="002B5CA6"/>
    <w:rsid w:val="002B6A13"/>
    <w:rsid w:val="002B76F5"/>
    <w:rsid w:val="002C0787"/>
    <w:rsid w:val="002C0BDD"/>
    <w:rsid w:val="002C134D"/>
    <w:rsid w:val="002C2732"/>
    <w:rsid w:val="002C279A"/>
    <w:rsid w:val="002C2BD2"/>
    <w:rsid w:val="002C34AE"/>
    <w:rsid w:val="002C4461"/>
    <w:rsid w:val="002C4F49"/>
    <w:rsid w:val="002C5060"/>
    <w:rsid w:val="002C5B03"/>
    <w:rsid w:val="002C6294"/>
    <w:rsid w:val="002C6846"/>
    <w:rsid w:val="002C6CEB"/>
    <w:rsid w:val="002C6E76"/>
    <w:rsid w:val="002C7FC3"/>
    <w:rsid w:val="002D1772"/>
    <w:rsid w:val="002D239E"/>
    <w:rsid w:val="002D29DD"/>
    <w:rsid w:val="002D38E9"/>
    <w:rsid w:val="002D3C20"/>
    <w:rsid w:val="002D4DE0"/>
    <w:rsid w:val="002D5197"/>
    <w:rsid w:val="002D54AD"/>
    <w:rsid w:val="002D6A27"/>
    <w:rsid w:val="002D6D23"/>
    <w:rsid w:val="002E008E"/>
    <w:rsid w:val="002E05C3"/>
    <w:rsid w:val="002E14E2"/>
    <w:rsid w:val="002E196D"/>
    <w:rsid w:val="002E1C26"/>
    <w:rsid w:val="002E24F3"/>
    <w:rsid w:val="002E3D3A"/>
    <w:rsid w:val="002E4799"/>
    <w:rsid w:val="002E50ED"/>
    <w:rsid w:val="002E5B55"/>
    <w:rsid w:val="002E67B1"/>
    <w:rsid w:val="002E7C84"/>
    <w:rsid w:val="002F0459"/>
    <w:rsid w:val="002F072A"/>
    <w:rsid w:val="002F094A"/>
    <w:rsid w:val="002F38C9"/>
    <w:rsid w:val="002F3C42"/>
    <w:rsid w:val="002F3E2E"/>
    <w:rsid w:val="002F410E"/>
    <w:rsid w:val="002F5772"/>
    <w:rsid w:val="002F5865"/>
    <w:rsid w:val="002F5BB1"/>
    <w:rsid w:val="002F5FF7"/>
    <w:rsid w:val="002F679B"/>
    <w:rsid w:val="002F74CE"/>
    <w:rsid w:val="003001B3"/>
    <w:rsid w:val="003013C3"/>
    <w:rsid w:val="003013E9"/>
    <w:rsid w:val="00302A99"/>
    <w:rsid w:val="003057DE"/>
    <w:rsid w:val="003075BD"/>
    <w:rsid w:val="00311069"/>
    <w:rsid w:val="003118FC"/>
    <w:rsid w:val="00313459"/>
    <w:rsid w:val="00313F62"/>
    <w:rsid w:val="00314EC5"/>
    <w:rsid w:val="003172AB"/>
    <w:rsid w:val="00320227"/>
    <w:rsid w:val="003202C8"/>
    <w:rsid w:val="00320678"/>
    <w:rsid w:val="003206DA"/>
    <w:rsid w:val="00321500"/>
    <w:rsid w:val="00322DB6"/>
    <w:rsid w:val="00324346"/>
    <w:rsid w:val="003249AA"/>
    <w:rsid w:val="00326295"/>
    <w:rsid w:val="003272E5"/>
    <w:rsid w:val="00330899"/>
    <w:rsid w:val="00332C94"/>
    <w:rsid w:val="00335A53"/>
    <w:rsid w:val="00336721"/>
    <w:rsid w:val="00336F00"/>
    <w:rsid w:val="00337C7B"/>
    <w:rsid w:val="00341416"/>
    <w:rsid w:val="0034172E"/>
    <w:rsid w:val="00341818"/>
    <w:rsid w:val="00341A81"/>
    <w:rsid w:val="00341A9B"/>
    <w:rsid w:val="00341CEB"/>
    <w:rsid w:val="00341DEE"/>
    <w:rsid w:val="003459EF"/>
    <w:rsid w:val="003523D6"/>
    <w:rsid w:val="0035242F"/>
    <w:rsid w:val="00352915"/>
    <w:rsid w:val="00353CC8"/>
    <w:rsid w:val="0035436D"/>
    <w:rsid w:val="0035505A"/>
    <w:rsid w:val="00355490"/>
    <w:rsid w:val="003559EA"/>
    <w:rsid w:val="0035607C"/>
    <w:rsid w:val="003561C1"/>
    <w:rsid w:val="00357392"/>
    <w:rsid w:val="00357799"/>
    <w:rsid w:val="0035795E"/>
    <w:rsid w:val="00357D41"/>
    <w:rsid w:val="00361810"/>
    <w:rsid w:val="00361E67"/>
    <w:rsid w:val="00361E88"/>
    <w:rsid w:val="0036202E"/>
    <w:rsid w:val="003628DD"/>
    <w:rsid w:val="00364C79"/>
    <w:rsid w:val="00365500"/>
    <w:rsid w:val="00365B0D"/>
    <w:rsid w:val="00366C0C"/>
    <w:rsid w:val="00366C2A"/>
    <w:rsid w:val="00367A71"/>
    <w:rsid w:val="00370465"/>
    <w:rsid w:val="003713E7"/>
    <w:rsid w:val="00371466"/>
    <w:rsid w:val="00371679"/>
    <w:rsid w:val="00372D9F"/>
    <w:rsid w:val="00373607"/>
    <w:rsid w:val="00373C7B"/>
    <w:rsid w:val="00374B96"/>
    <w:rsid w:val="003752FA"/>
    <w:rsid w:val="00375710"/>
    <w:rsid w:val="00375DCC"/>
    <w:rsid w:val="003762A8"/>
    <w:rsid w:val="00377DDB"/>
    <w:rsid w:val="003800A6"/>
    <w:rsid w:val="0038029B"/>
    <w:rsid w:val="00380735"/>
    <w:rsid w:val="00381B7F"/>
    <w:rsid w:val="00381C0C"/>
    <w:rsid w:val="003830EE"/>
    <w:rsid w:val="00383B99"/>
    <w:rsid w:val="00383D5C"/>
    <w:rsid w:val="00384E63"/>
    <w:rsid w:val="0038695C"/>
    <w:rsid w:val="00387918"/>
    <w:rsid w:val="0039059C"/>
    <w:rsid w:val="003934F1"/>
    <w:rsid w:val="003939E5"/>
    <w:rsid w:val="003953F7"/>
    <w:rsid w:val="00395582"/>
    <w:rsid w:val="003955F7"/>
    <w:rsid w:val="003A0918"/>
    <w:rsid w:val="003A0BC3"/>
    <w:rsid w:val="003A0F27"/>
    <w:rsid w:val="003A1041"/>
    <w:rsid w:val="003A220D"/>
    <w:rsid w:val="003A2D3D"/>
    <w:rsid w:val="003A4A0C"/>
    <w:rsid w:val="003A57B8"/>
    <w:rsid w:val="003A5A81"/>
    <w:rsid w:val="003A5C1D"/>
    <w:rsid w:val="003A62AC"/>
    <w:rsid w:val="003A67B7"/>
    <w:rsid w:val="003A6E54"/>
    <w:rsid w:val="003A7147"/>
    <w:rsid w:val="003A7696"/>
    <w:rsid w:val="003A7812"/>
    <w:rsid w:val="003A79D4"/>
    <w:rsid w:val="003A7B41"/>
    <w:rsid w:val="003A7E5D"/>
    <w:rsid w:val="003B0A00"/>
    <w:rsid w:val="003B236B"/>
    <w:rsid w:val="003B23E5"/>
    <w:rsid w:val="003B24C5"/>
    <w:rsid w:val="003B2CDC"/>
    <w:rsid w:val="003B2D4B"/>
    <w:rsid w:val="003B2D9B"/>
    <w:rsid w:val="003B3DBA"/>
    <w:rsid w:val="003B3EBD"/>
    <w:rsid w:val="003B3FA0"/>
    <w:rsid w:val="003B4520"/>
    <w:rsid w:val="003B45D1"/>
    <w:rsid w:val="003B556C"/>
    <w:rsid w:val="003B57A6"/>
    <w:rsid w:val="003B6F74"/>
    <w:rsid w:val="003B74E6"/>
    <w:rsid w:val="003C0218"/>
    <w:rsid w:val="003C0787"/>
    <w:rsid w:val="003C0B12"/>
    <w:rsid w:val="003C135B"/>
    <w:rsid w:val="003C18B6"/>
    <w:rsid w:val="003C251C"/>
    <w:rsid w:val="003C3169"/>
    <w:rsid w:val="003C3642"/>
    <w:rsid w:val="003C4CA5"/>
    <w:rsid w:val="003C5314"/>
    <w:rsid w:val="003C56E8"/>
    <w:rsid w:val="003C5ED6"/>
    <w:rsid w:val="003C7AC2"/>
    <w:rsid w:val="003D0268"/>
    <w:rsid w:val="003D08F6"/>
    <w:rsid w:val="003D1216"/>
    <w:rsid w:val="003D20E6"/>
    <w:rsid w:val="003D4348"/>
    <w:rsid w:val="003D60AB"/>
    <w:rsid w:val="003D63B2"/>
    <w:rsid w:val="003D6952"/>
    <w:rsid w:val="003D7D38"/>
    <w:rsid w:val="003E19C2"/>
    <w:rsid w:val="003E23C3"/>
    <w:rsid w:val="003E2651"/>
    <w:rsid w:val="003E2E9B"/>
    <w:rsid w:val="003E2FC9"/>
    <w:rsid w:val="003E4B6F"/>
    <w:rsid w:val="003E4C68"/>
    <w:rsid w:val="003E527C"/>
    <w:rsid w:val="003E5B3C"/>
    <w:rsid w:val="003E5DCE"/>
    <w:rsid w:val="003E7725"/>
    <w:rsid w:val="003F02A1"/>
    <w:rsid w:val="003F0865"/>
    <w:rsid w:val="003F101B"/>
    <w:rsid w:val="003F1629"/>
    <w:rsid w:val="003F1F2C"/>
    <w:rsid w:val="003F26B8"/>
    <w:rsid w:val="003F321A"/>
    <w:rsid w:val="003F3AE1"/>
    <w:rsid w:val="003F643B"/>
    <w:rsid w:val="003F6795"/>
    <w:rsid w:val="003F726C"/>
    <w:rsid w:val="003F7B5F"/>
    <w:rsid w:val="00400A91"/>
    <w:rsid w:val="00400DA2"/>
    <w:rsid w:val="00401703"/>
    <w:rsid w:val="00402987"/>
    <w:rsid w:val="00402DBF"/>
    <w:rsid w:val="004031FA"/>
    <w:rsid w:val="00404F3B"/>
    <w:rsid w:val="004058D5"/>
    <w:rsid w:val="00405995"/>
    <w:rsid w:val="004060AE"/>
    <w:rsid w:val="004075CE"/>
    <w:rsid w:val="00407D38"/>
    <w:rsid w:val="00407E38"/>
    <w:rsid w:val="00410603"/>
    <w:rsid w:val="00410690"/>
    <w:rsid w:val="00410E05"/>
    <w:rsid w:val="0041255D"/>
    <w:rsid w:val="004128D3"/>
    <w:rsid w:val="004128DD"/>
    <w:rsid w:val="004131DB"/>
    <w:rsid w:val="0041395F"/>
    <w:rsid w:val="00413B71"/>
    <w:rsid w:val="0041401C"/>
    <w:rsid w:val="00414DA5"/>
    <w:rsid w:val="00415640"/>
    <w:rsid w:val="00415A44"/>
    <w:rsid w:val="00415A47"/>
    <w:rsid w:val="00415E9E"/>
    <w:rsid w:val="0041628C"/>
    <w:rsid w:val="00416A5B"/>
    <w:rsid w:val="00417734"/>
    <w:rsid w:val="00420F18"/>
    <w:rsid w:val="004215ED"/>
    <w:rsid w:val="00421766"/>
    <w:rsid w:val="004218CE"/>
    <w:rsid w:val="00421C2B"/>
    <w:rsid w:val="004223E2"/>
    <w:rsid w:val="00423408"/>
    <w:rsid w:val="0042357C"/>
    <w:rsid w:val="00423C7A"/>
    <w:rsid w:val="0042480A"/>
    <w:rsid w:val="0042509B"/>
    <w:rsid w:val="00425A1B"/>
    <w:rsid w:val="00427DB4"/>
    <w:rsid w:val="00432870"/>
    <w:rsid w:val="00433D08"/>
    <w:rsid w:val="0043440E"/>
    <w:rsid w:val="00434602"/>
    <w:rsid w:val="0043571D"/>
    <w:rsid w:val="00435F1E"/>
    <w:rsid w:val="0043614B"/>
    <w:rsid w:val="00440818"/>
    <w:rsid w:val="00443050"/>
    <w:rsid w:val="00443BD2"/>
    <w:rsid w:val="00445566"/>
    <w:rsid w:val="004456DD"/>
    <w:rsid w:val="00445A98"/>
    <w:rsid w:val="004468DA"/>
    <w:rsid w:val="00446CAA"/>
    <w:rsid w:val="00446F1A"/>
    <w:rsid w:val="004470EB"/>
    <w:rsid w:val="00447662"/>
    <w:rsid w:val="00447A50"/>
    <w:rsid w:val="004500BC"/>
    <w:rsid w:val="004508C7"/>
    <w:rsid w:val="00450BC3"/>
    <w:rsid w:val="004512AB"/>
    <w:rsid w:val="0045171C"/>
    <w:rsid w:val="00452ADF"/>
    <w:rsid w:val="004563F1"/>
    <w:rsid w:val="00457A0F"/>
    <w:rsid w:val="004603C1"/>
    <w:rsid w:val="00460661"/>
    <w:rsid w:val="004615CD"/>
    <w:rsid w:val="00461E51"/>
    <w:rsid w:val="004637A7"/>
    <w:rsid w:val="00463B7A"/>
    <w:rsid w:val="00464A37"/>
    <w:rsid w:val="004657D3"/>
    <w:rsid w:val="004674B9"/>
    <w:rsid w:val="00467E6E"/>
    <w:rsid w:val="00467F52"/>
    <w:rsid w:val="0047137A"/>
    <w:rsid w:val="00471EB8"/>
    <w:rsid w:val="00471F8B"/>
    <w:rsid w:val="00472C53"/>
    <w:rsid w:val="00474153"/>
    <w:rsid w:val="004741FF"/>
    <w:rsid w:val="004742C9"/>
    <w:rsid w:val="004749BD"/>
    <w:rsid w:val="0047500B"/>
    <w:rsid w:val="00475C5C"/>
    <w:rsid w:val="0047761C"/>
    <w:rsid w:val="004776F7"/>
    <w:rsid w:val="00477ADC"/>
    <w:rsid w:val="00477E47"/>
    <w:rsid w:val="00477F4A"/>
    <w:rsid w:val="00480F8A"/>
    <w:rsid w:val="00481BF4"/>
    <w:rsid w:val="00482D6B"/>
    <w:rsid w:val="0048340A"/>
    <w:rsid w:val="00484D8B"/>
    <w:rsid w:val="00485297"/>
    <w:rsid w:val="00485934"/>
    <w:rsid w:val="00486EE7"/>
    <w:rsid w:val="00490211"/>
    <w:rsid w:val="004914C9"/>
    <w:rsid w:val="004920BC"/>
    <w:rsid w:val="00493528"/>
    <w:rsid w:val="004950AD"/>
    <w:rsid w:val="00495151"/>
    <w:rsid w:val="004A0613"/>
    <w:rsid w:val="004A0D00"/>
    <w:rsid w:val="004A16DA"/>
    <w:rsid w:val="004A1A54"/>
    <w:rsid w:val="004A1D60"/>
    <w:rsid w:val="004A1E7C"/>
    <w:rsid w:val="004A3F6D"/>
    <w:rsid w:val="004A4342"/>
    <w:rsid w:val="004A502F"/>
    <w:rsid w:val="004A5505"/>
    <w:rsid w:val="004A5EA4"/>
    <w:rsid w:val="004A676E"/>
    <w:rsid w:val="004A77B3"/>
    <w:rsid w:val="004B115F"/>
    <w:rsid w:val="004B1C64"/>
    <w:rsid w:val="004B1EDC"/>
    <w:rsid w:val="004B24C4"/>
    <w:rsid w:val="004B3588"/>
    <w:rsid w:val="004B38FE"/>
    <w:rsid w:val="004B4902"/>
    <w:rsid w:val="004B5244"/>
    <w:rsid w:val="004B594C"/>
    <w:rsid w:val="004B6E3D"/>
    <w:rsid w:val="004B7257"/>
    <w:rsid w:val="004C0229"/>
    <w:rsid w:val="004C02E5"/>
    <w:rsid w:val="004C03FD"/>
    <w:rsid w:val="004C13E6"/>
    <w:rsid w:val="004C275C"/>
    <w:rsid w:val="004C28D3"/>
    <w:rsid w:val="004C2B4E"/>
    <w:rsid w:val="004C46B6"/>
    <w:rsid w:val="004C4C5D"/>
    <w:rsid w:val="004C6CB3"/>
    <w:rsid w:val="004C763C"/>
    <w:rsid w:val="004C7732"/>
    <w:rsid w:val="004C7842"/>
    <w:rsid w:val="004D0621"/>
    <w:rsid w:val="004D1606"/>
    <w:rsid w:val="004D16F1"/>
    <w:rsid w:val="004D2DB2"/>
    <w:rsid w:val="004D314B"/>
    <w:rsid w:val="004D3655"/>
    <w:rsid w:val="004D450A"/>
    <w:rsid w:val="004D62F6"/>
    <w:rsid w:val="004E1761"/>
    <w:rsid w:val="004E1A3F"/>
    <w:rsid w:val="004E1FF8"/>
    <w:rsid w:val="004E3127"/>
    <w:rsid w:val="004E369B"/>
    <w:rsid w:val="004E3B68"/>
    <w:rsid w:val="004E3EA3"/>
    <w:rsid w:val="004E4181"/>
    <w:rsid w:val="004E4A49"/>
    <w:rsid w:val="004E4B1B"/>
    <w:rsid w:val="004E4EC1"/>
    <w:rsid w:val="004E5A7C"/>
    <w:rsid w:val="004E62C2"/>
    <w:rsid w:val="004E64B2"/>
    <w:rsid w:val="004E6567"/>
    <w:rsid w:val="004E6ACF"/>
    <w:rsid w:val="004E7853"/>
    <w:rsid w:val="004E78E3"/>
    <w:rsid w:val="004F1A44"/>
    <w:rsid w:val="004F1B52"/>
    <w:rsid w:val="004F1E38"/>
    <w:rsid w:val="004F2104"/>
    <w:rsid w:val="004F224A"/>
    <w:rsid w:val="004F303A"/>
    <w:rsid w:val="004F3F83"/>
    <w:rsid w:val="004F4E43"/>
    <w:rsid w:val="004F4EED"/>
    <w:rsid w:val="004F5203"/>
    <w:rsid w:val="004F58A1"/>
    <w:rsid w:val="004F598A"/>
    <w:rsid w:val="004F5DFC"/>
    <w:rsid w:val="004F6ADF"/>
    <w:rsid w:val="004F7643"/>
    <w:rsid w:val="004F7CBC"/>
    <w:rsid w:val="00502E44"/>
    <w:rsid w:val="0050430F"/>
    <w:rsid w:val="005058CC"/>
    <w:rsid w:val="00505C91"/>
    <w:rsid w:val="00506B27"/>
    <w:rsid w:val="005079E1"/>
    <w:rsid w:val="00507D2C"/>
    <w:rsid w:val="005105BB"/>
    <w:rsid w:val="00511199"/>
    <w:rsid w:val="00511473"/>
    <w:rsid w:val="005117B1"/>
    <w:rsid w:val="00511892"/>
    <w:rsid w:val="005118C8"/>
    <w:rsid w:val="00511F75"/>
    <w:rsid w:val="005124B8"/>
    <w:rsid w:val="005127F6"/>
    <w:rsid w:val="00512D70"/>
    <w:rsid w:val="00512FCF"/>
    <w:rsid w:val="00516085"/>
    <w:rsid w:val="0051633C"/>
    <w:rsid w:val="0051650E"/>
    <w:rsid w:val="0051679B"/>
    <w:rsid w:val="00517CF7"/>
    <w:rsid w:val="00517F40"/>
    <w:rsid w:val="00521ECE"/>
    <w:rsid w:val="005237DB"/>
    <w:rsid w:val="0052392A"/>
    <w:rsid w:val="00523B17"/>
    <w:rsid w:val="00524860"/>
    <w:rsid w:val="00524D1E"/>
    <w:rsid w:val="0052508D"/>
    <w:rsid w:val="0052546F"/>
    <w:rsid w:val="00525BD8"/>
    <w:rsid w:val="00526878"/>
    <w:rsid w:val="0053211D"/>
    <w:rsid w:val="00532C8B"/>
    <w:rsid w:val="00534463"/>
    <w:rsid w:val="005348B6"/>
    <w:rsid w:val="0053592D"/>
    <w:rsid w:val="00535C79"/>
    <w:rsid w:val="00536449"/>
    <w:rsid w:val="00536711"/>
    <w:rsid w:val="0053729A"/>
    <w:rsid w:val="005373C0"/>
    <w:rsid w:val="005379D8"/>
    <w:rsid w:val="005401D3"/>
    <w:rsid w:val="00540DD5"/>
    <w:rsid w:val="00541B41"/>
    <w:rsid w:val="00542D0B"/>
    <w:rsid w:val="0054306D"/>
    <w:rsid w:val="005434F3"/>
    <w:rsid w:val="00545C0D"/>
    <w:rsid w:val="0054786B"/>
    <w:rsid w:val="00550305"/>
    <w:rsid w:val="00551562"/>
    <w:rsid w:val="00553827"/>
    <w:rsid w:val="00553A71"/>
    <w:rsid w:val="00553EB0"/>
    <w:rsid w:val="005544F3"/>
    <w:rsid w:val="0055599D"/>
    <w:rsid w:val="00556EB7"/>
    <w:rsid w:val="00560363"/>
    <w:rsid w:val="005615DE"/>
    <w:rsid w:val="005632A3"/>
    <w:rsid w:val="005638CD"/>
    <w:rsid w:val="00566127"/>
    <w:rsid w:val="005677AC"/>
    <w:rsid w:val="0057004A"/>
    <w:rsid w:val="005705AE"/>
    <w:rsid w:val="00570C56"/>
    <w:rsid w:val="00570F2E"/>
    <w:rsid w:val="0057135F"/>
    <w:rsid w:val="00571659"/>
    <w:rsid w:val="00571DD7"/>
    <w:rsid w:val="00572E43"/>
    <w:rsid w:val="00573155"/>
    <w:rsid w:val="00573611"/>
    <w:rsid w:val="00574460"/>
    <w:rsid w:val="005744E8"/>
    <w:rsid w:val="00575634"/>
    <w:rsid w:val="00576B58"/>
    <w:rsid w:val="00576FC6"/>
    <w:rsid w:val="0057744E"/>
    <w:rsid w:val="00577542"/>
    <w:rsid w:val="00577550"/>
    <w:rsid w:val="005800D5"/>
    <w:rsid w:val="00580A32"/>
    <w:rsid w:val="00580F42"/>
    <w:rsid w:val="0058111F"/>
    <w:rsid w:val="005817B7"/>
    <w:rsid w:val="00582001"/>
    <w:rsid w:val="0058243F"/>
    <w:rsid w:val="00582599"/>
    <w:rsid w:val="0058280E"/>
    <w:rsid w:val="0058358C"/>
    <w:rsid w:val="00584541"/>
    <w:rsid w:val="005848BA"/>
    <w:rsid w:val="005849AB"/>
    <w:rsid w:val="0058562F"/>
    <w:rsid w:val="00585C19"/>
    <w:rsid w:val="005879B4"/>
    <w:rsid w:val="005906C8"/>
    <w:rsid w:val="00592063"/>
    <w:rsid w:val="00592212"/>
    <w:rsid w:val="00592924"/>
    <w:rsid w:val="0059294F"/>
    <w:rsid w:val="00592EF8"/>
    <w:rsid w:val="00593B39"/>
    <w:rsid w:val="00593C5D"/>
    <w:rsid w:val="0059570F"/>
    <w:rsid w:val="005958E5"/>
    <w:rsid w:val="00595C19"/>
    <w:rsid w:val="00596776"/>
    <w:rsid w:val="00596ECB"/>
    <w:rsid w:val="00597F4F"/>
    <w:rsid w:val="005A0697"/>
    <w:rsid w:val="005A0942"/>
    <w:rsid w:val="005A0CC0"/>
    <w:rsid w:val="005A1191"/>
    <w:rsid w:val="005A13E8"/>
    <w:rsid w:val="005A43D2"/>
    <w:rsid w:val="005A43E6"/>
    <w:rsid w:val="005A5955"/>
    <w:rsid w:val="005A5B3F"/>
    <w:rsid w:val="005A60BD"/>
    <w:rsid w:val="005A6528"/>
    <w:rsid w:val="005A73C9"/>
    <w:rsid w:val="005A76BD"/>
    <w:rsid w:val="005A77F9"/>
    <w:rsid w:val="005B0962"/>
    <w:rsid w:val="005B1819"/>
    <w:rsid w:val="005B20C7"/>
    <w:rsid w:val="005B5608"/>
    <w:rsid w:val="005C027B"/>
    <w:rsid w:val="005C0D2D"/>
    <w:rsid w:val="005C20C6"/>
    <w:rsid w:val="005C3874"/>
    <w:rsid w:val="005C4505"/>
    <w:rsid w:val="005C6072"/>
    <w:rsid w:val="005C6AF3"/>
    <w:rsid w:val="005C6D25"/>
    <w:rsid w:val="005C6DA9"/>
    <w:rsid w:val="005D026D"/>
    <w:rsid w:val="005D1990"/>
    <w:rsid w:val="005D1DB1"/>
    <w:rsid w:val="005D2113"/>
    <w:rsid w:val="005D2CA5"/>
    <w:rsid w:val="005D35E1"/>
    <w:rsid w:val="005D3A29"/>
    <w:rsid w:val="005D51C4"/>
    <w:rsid w:val="005D6580"/>
    <w:rsid w:val="005D6F58"/>
    <w:rsid w:val="005E0281"/>
    <w:rsid w:val="005E1102"/>
    <w:rsid w:val="005E1DC1"/>
    <w:rsid w:val="005E1E95"/>
    <w:rsid w:val="005E30D1"/>
    <w:rsid w:val="005E3A27"/>
    <w:rsid w:val="005E471B"/>
    <w:rsid w:val="005E5939"/>
    <w:rsid w:val="005E6FA8"/>
    <w:rsid w:val="005E727E"/>
    <w:rsid w:val="005E7E81"/>
    <w:rsid w:val="005F16A9"/>
    <w:rsid w:val="005F1F3F"/>
    <w:rsid w:val="005F3B86"/>
    <w:rsid w:val="005F48ED"/>
    <w:rsid w:val="005F4B6C"/>
    <w:rsid w:val="005F4FEB"/>
    <w:rsid w:val="005F5391"/>
    <w:rsid w:val="005F5B5A"/>
    <w:rsid w:val="005F5D05"/>
    <w:rsid w:val="005F5F6E"/>
    <w:rsid w:val="005F7F16"/>
    <w:rsid w:val="006011AF"/>
    <w:rsid w:val="0060189C"/>
    <w:rsid w:val="00601AE6"/>
    <w:rsid w:val="00601F7F"/>
    <w:rsid w:val="006031CD"/>
    <w:rsid w:val="00603DD9"/>
    <w:rsid w:val="0060448C"/>
    <w:rsid w:val="00604B57"/>
    <w:rsid w:val="006054E9"/>
    <w:rsid w:val="006072EA"/>
    <w:rsid w:val="00607504"/>
    <w:rsid w:val="00607E28"/>
    <w:rsid w:val="006131AD"/>
    <w:rsid w:val="00615C63"/>
    <w:rsid w:val="00616548"/>
    <w:rsid w:val="00616794"/>
    <w:rsid w:val="00616B37"/>
    <w:rsid w:val="006208B6"/>
    <w:rsid w:val="00621E1A"/>
    <w:rsid w:val="00623E51"/>
    <w:rsid w:val="0062422C"/>
    <w:rsid w:val="00624C51"/>
    <w:rsid w:val="00626EA2"/>
    <w:rsid w:val="006272D1"/>
    <w:rsid w:val="00627700"/>
    <w:rsid w:val="00627BBA"/>
    <w:rsid w:val="0063001B"/>
    <w:rsid w:val="006304B8"/>
    <w:rsid w:val="006305D7"/>
    <w:rsid w:val="006315D7"/>
    <w:rsid w:val="00632F06"/>
    <w:rsid w:val="00633C33"/>
    <w:rsid w:val="0063443B"/>
    <w:rsid w:val="00634CED"/>
    <w:rsid w:val="0063592F"/>
    <w:rsid w:val="00635F49"/>
    <w:rsid w:val="0063661F"/>
    <w:rsid w:val="00637C7B"/>
    <w:rsid w:val="006415FC"/>
    <w:rsid w:val="0064236D"/>
    <w:rsid w:val="006435F1"/>
    <w:rsid w:val="00643931"/>
    <w:rsid w:val="00643F45"/>
    <w:rsid w:val="00644734"/>
    <w:rsid w:val="00646D5F"/>
    <w:rsid w:val="00647B47"/>
    <w:rsid w:val="00651078"/>
    <w:rsid w:val="00651128"/>
    <w:rsid w:val="0065134A"/>
    <w:rsid w:val="00651498"/>
    <w:rsid w:val="006535CF"/>
    <w:rsid w:val="00654105"/>
    <w:rsid w:val="006548B0"/>
    <w:rsid w:val="00654C3A"/>
    <w:rsid w:val="00656F51"/>
    <w:rsid w:val="006578EC"/>
    <w:rsid w:val="00657A88"/>
    <w:rsid w:val="00660482"/>
    <w:rsid w:val="0066104A"/>
    <w:rsid w:val="006611C9"/>
    <w:rsid w:val="006621E4"/>
    <w:rsid w:val="006622FC"/>
    <w:rsid w:val="00662A32"/>
    <w:rsid w:val="0066389B"/>
    <w:rsid w:val="00663F4A"/>
    <w:rsid w:val="00664325"/>
    <w:rsid w:val="00666992"/>
    <w:rsid w:val="00670D37"/>
    <w:rsid w:val="00670D45"/>
    <w:rsid w:val="0067165C"/>
    <w:rsid w:val="006716F6"/>
    <w:rsid w:val="0067178D"/>
    <w:rsid w:val="0067196E"/>
    <w:rsid w:val="006721F7"/>
    <w:rsid w:val="006722C4"/>
    <w:rsid w:val="00672BD6"/>
    <w:rsid w:val="00673088"/>
    <w:rsid w:val="006743F1"/>
    <w:rsid w:val="00680638"/>
    <w:rsid w:val="00680BE9"/>
    <w:rsid w:val="0068183F"/>
    <w:rsid w:val="006818A5"/>
    <w:rsid w:val="0068336C"/>
    <w:rsid w:val="00684426"/>
    <w:rsid w:val="00684B6B"/>
    <w:rsid w:val="00684D22"/>
    <w:rsid w:val="006857D4"/>
    <w:rsid w:val="00685AB4"/>
    <w:rsid w:val="006908F0"/>
    <w:rsid w:val="0069215A"/>
    <w:rsid w:val="006924D1"/>
    <w:rsid w:val="00693612"/>
    <w:rsid w:val="00694AD4"/>
    <w:rsid w:val="00694F9D"/>
    <w:rsid w:val="00697340"/>
    <w:rsid w:val="006A108B"/>
    <w:rsid w:val="006A1E28"/>
    <w:rsid w:val="006A2707"/>
    <w:rsid w:val="006A49B1"/>
    <w:rsid w:val="006A4CAB"/>
    <w:rsid w:val="006A4F48"/>
    <w:rsid w:val="006A5CC5"/>
    <w:rsid w:val="006A64DA"/>
    <w:rsid w:val="006A7374"/>
    <w:rsid w:val="006A7E48"/>
    <w:rsid w:val="006B09A9"/>
    <w:rsid w:val="006B0A78"/>
    <w:rsid w:val="006B1C7E"/>
    <w:rsid w:val="006B1EF2"/>
    <w:rsid w:val="006B2D91"/>
    <w:rsid w:val="006B4534"/>
    <w:rsid w:val="006B4850"/>
    <w:rsid w:val="006B48A9"/>
    <w:rsid w:val="006B4E70"/>
    <w:rsid w:val="006B74A7"/>
    <w:rsid w:val="006B76AB"/>
    <w:rsid w:val="006B7F1B"/>
    <w:rsid w:val="006C1D02"/>
    <w:rsid w:val="006C249B"/>
    <w:rsid w:val="006C2ADD"/>
    <w:rsid w:val="006C2EE0"/>
    <w:rsid w:val="006C3717"/>
    <w:rsid w:val="006C3F92"/>
    <w:rsid w:val="006C463C"/>
    <w:rsid w:val="006C510A"/>
    <w:rsid w:val="006C6124"/>
    <w:rsid w:val="006C6C57"/>
    <w:rsid w:val="006D1203"/>
    <w:rsid w:val="006D1A5E"/>
    <w:rsid w:val="006D1DD7"/>
    <w:rsid w:val="006D2894"/>
    <w:rsid w:val="006D3B93"/>
    <w:rsid w:val="006D446C"/>
    <w:rsid w:val="006D5224"/>
    <w:rsid w:val="006D61F8"/>
    <w:rsid w:val="006D69A8"/>
    <w:rsid w:val="006D6BC8"/>
    <w:rsid w:val="006D71DC"/>
    <w:rsid w:val="006D7D7E"/>
    <w:rsid w:val="006E0B97"/>
    <w:rsid w:val="006E1866"/>
    <w:rsid w:val="006E1A1D"/>
    <w:rsid w:val="006E1A2F"/>
    <w:rsid w:val="006E299D"/>
    <w:rsid w:val="006E2EC1"/>
    <w:rsid w:val="006E2F62"/>
    <w:rsid w:val="006E3F00"/>
    <w:rsid w:val="006E40CA"/>
    <w:rsid w:val="006E540A"/>
    <w:rsid w:val="006E5A3C"/>
    <w:rsid w:val="006E5AA4"/>
    <w:rsid w:val="006E5DC8"/>
    <w:rsid w:val="006E5DF0"/>
    <w:rsid w:val="006E61AA"/>
    <w:rsid w:val="006E6DF2"/>
    <w:rsid w:val="006E7FCE"/>
    <w:rsid w:val="006F06E5"/>
    <w:rsid w:val="006F0933"/>
    <w:rsid w:val="006F0A60"/>
    <w:rsid w:val="006F0CA4"/>
    <w:rsid w:val="006F1283"/>
    <w:rsid w:val="006F20DA"/>
    <w:rsid w:val="006F20F3"/>
    <w:rsid w:val="006F2CDD"/>
    <w:rsid w:val="006F3AB7"/>
    <w:rsid w:val="006F40E3"/>
    <w:rsid w:val="006F7518"/>
    <w:rsid w:val="0070239A"/>
    <w:rsid w:val="007037F3"/>
    <w:rsid w:val="00706133"/>
    <w:rsid w:val="0070796D"/>
    <w:rsid w:val="00711A73"/>
    <w:rsid w:val="00712DB8"/>
    <w:rsid w:val="00714DA9"/>
    <w:rsid w:val="007150B1"/>
    <w:rsid w:val="0071632A"/>
    <w:rsid w:val="007163F1"/>
    <w:rsid w:val="00720838"/>
    <w:rsid w:val="007208BA"/>
    <w:rsid w:val="007216DE"/>
    <w:rsid w:val="007218A7"/>
    <w:rsid w:val="00722888"/>
    <w:rsid w:val="00722AAA"/>
    <w:rsid w:val="00723F10"/>
    <w:rsid w:val="0072539F"/>
    <w:rsid w:val="00725529"/>
    <w:rsid w:val="007257E4"/>
    <w:rsid w:val="00726126"/>
    <w:rsid w:val="007266ED"/>
    <w:rsid w:val="00726950"/>
    <w:rsid w:val="007277A8"/>
    <w:rsid w:val="007279BE"/>
    <w:rsid w:val="00727D51"/>
    <w:rsid w:val="00727FBC"/>
    <w:rsid w:val="00734950"/>
    <w:rsid w:val="007369AF"/>
    <w:rsid w:val="007373A0"/>
    <w:rsid w:val="00737FC0"/>
    <w:rsid w:val="007405C1"/>
    <w:rsid w:val="00740C0B"/>
    <w:rsid w:val="00742246"/>
    <w:rsid w:val="00742570"/>
    <w:rsid w:val="00744ACB"/>
    <w:rsid w:val="00744BBE"/>
    <w:rsid w:val="00744D67"/>
    <w:rsid w:val="0074660A"/>
    <w:rsid w:val="00750445"/>
    <w:rsid w:val="007504DF"/>
    <w:rsid w:val="00750FB4"/>
    <w:rsid w:val="00755B20"/>
    <w:rsid w:val="00756525"/>
    <w:rsid w:val="007575AF"/>
    <w:rsid w:val="00757B2E"/>
    <w:rsid w:val="00760313"/>
    <w:rsid w:val="007613E0"/>
    <w:rsid w:val="007615A1"/>
    <w:rsid w:val="00761CF0"/>
    <w:rsid w:val="00761E2E"/>
    <w:rsid w:val="007645A2"/>
    <w:rsid w:val="00765BDC"/>
    <w:rsid w:val="00765E64"/>
    <w:rsid w:val="00767059"/>
    <w:rsid w:val="00767B8A"/>
    <w:rsid w:val="00770157"/>
    <w:rsid w:val="0077300C"/>
    <w:rsid w:val="00773149"/>
    <w:rsid w:val="007735C4"/>
    <w:rsid w:val="00775D4C"/>
    <w:rsid w:val="00776BD1"/>
    <w:rsid w:val="00777709"/>
    <w:rsid w:val="0077792D"/>
    <w:rsid w:val="00782277"/>
    <w:rsid w:val="00783372"/>
    <w:rsid w:val="007851A0"/>
    <w:rsid w:val="00785319"/>
    <w:rsid w:val="00785AFF"/>
    <w:rsid w:val="007861D0"/>
    <w:rsid w:val="00786490"/>
    <w:rsid w:val="00787009"/>
    <w:rsid w:val="00790A64"/>
    <w:rsid w:val="00790E9D"/>
    <w:rsid w:val="0079147D"/>
    <w:rsid w:val="00791F07"/>
    <w:rsid w:val="00794A96"/>
    <w:rsid w:val="0079575D"/>
    <w:rsid w:val="0079615D"/>
    <w:rsid w:val="00796C38"/>
    <w:rsid w:val="007A079A"/>
    <w:rsid w:val="007A3163"/>
    <w:rsid w:val="007A35C8"/>
    <w:rsid w:val="007A482F"/>
    <w:rsid w:val="007A5F0C"/>
    <w:rsid w:val="007A6564"/>
    <w:rsid w:val="007A7965"/>
    <w:rsid w:val="007A7AB2"/>
    <w:rsid w:val="007B0C64"/>
    <w:rsid w:val="007B29FB"/>
    <w:rsid w:val="007B33E0"/>
    <w:rsid w:val="007B38E2"/>
    <w:rsid w:val="007B394C"/>
    <w:rsid w:val="007B3A23"/>
    <w:rsid w:val="007B3B85"/>
    <w:rsid w:val="007B3D26"/>
    <w:rsid w:val="007B46F8"/>
    <w:rsid w:val="007B4EF6"/>
    <w:rsid w:val="007B4F28"/>
    <w:rsid w:val="007B70E0"/>
    <w:rsid w:val="007B7ABF"/>
    <w:rsid w:val="007C00ED"/>
    <w:rsid w:val="007C0F2A"/>
    <w:rsid w:val="007C0F36"/>
    <w:rsid w:val="007C3EA9"/>
    <w:rsid w:val="007C3EDE"/>
    <w:rsid w:val="007C5305"/>
    <w:rsid w:val="007C5342"/>
    <w:rsid w:val="007C572B"/>
    <w:rsid w:val="007C587F"/>
    <w:rsid w:val="007C5958"/>
    <w:rsid w:val="007C63C8"/>
    <w:rsid w:val="007C70E9"/>
    <w:rsid w:val="007C7395"/>
    <w:rsid w:val="007D033D"/>
    <w:rsid w:val="007D2BC1"/>
    <w:rsid w:val="007D389E"/>
    <w:rsid w:val="007D45E7"/>
    <w:rsid w:val="007D56DD"/>
    <w:rsid w:val="007D5E61"/>
    <w:rsid w:val="007D6C6A"/>
    <w:rsid w:val="007E137D"/>
    <w:rsid w:val="007E552A"/>
    <w:rsid w:val="007E5F0E"/>
    <w:rsid w:val="007E6F4B"/>
    <w:rsid w:val="007F03E3"/>
    <w:rsid w:val="007F0B10"/>
    <w:rsid w:val="007F2631"/>
    <w:rsid w:val="007F2B44"/>
    <w:rsid w:val="007F3239"/>
    <w:rsid w:val="007F3499"/>
    <w:rsid w:val="007F44B4"/>
    <w:rsid w:val="007F5E58"/>
    <w:rsid w:val="007F6783"/>
    <w:rsid w:val="007F680D"/>
    <w:rsid w:val="00801610"/>
    <w:rsid w:val="008047BE"/>
    <w:rsid w:val="00804BD6"/>
    <w:rsid w:val="00804FBD"/>
    <w:rsid w:val="00804FEC"/>
    <w:rsid w:val="008054AC"/>
    <w:rsid w:val="00805CDA"/>
    <w:rsid w:val="00807CC5"/>
    <w:rsid w:val="00807D21"/>
    <w:rsid w:val="00807F38"/>
    <w:rsid w:val="00810BB5"/>
    <w:rsid w:val="0081244C"/>
    <w:rsid w:val="00812A92"/>
    <w:rsid w:val="00813C06"/>
    <w:rsid w:val="008140FF"/>
    <w:rsid w:val="008150B9"/>
    <w:rsid w:val="008215F4"/>
    <w:rsid w:val="00821BF7"/>
    <w:rsid w:val="00822E26"/>
    <w:rsid w:val="00823C0E"/>
    <w:rsid w:val="0082439C"/>
    <w:rsid w:val="00824783"/>
    <w:rsid w:val="00824C93"/>
    <w:rsid w:val="00824F75"/>
    <w:rsid w:val="00826DB2"/>
    <w:rsid w:val="00827743"/>
    <w:rsid w:val="00827954"/>
    <w:rsid w:val="00827A4B"/>
    <w:rsid w:val="00827D08"/>
    <w:rsid w:val="00830005"/>
    <w:rsid w:val="00830667"/>
    <w:rsid w:val="008306A4"/>
    <w:rsid w:val="00830C9D"/>
    <w:rsid w:val="008325D2"/>
    <w:rsid w:val="00832648"/>
    <w:rsid w:val="00832EC5"/>
    <w:rsid w:val="00833F39"/>
    <w:rsid w:val="00835DEC"/>
    <w:rsid w:val="00836018"/>
    <w:rsid w:val="0083662D"/>
    <w:rsid w:val="00840F54"/>
    <w:rsid w:val="00840F95"/>
    <w:rsid w:val="0084231F"/>
    <w:rsid w:val="00842610"/>
    <w:rsid w:val="008427E5"/>
    <w:rsid w:val="00842DE5"/>
    <w:rsid w:val="00845016"/>
    <w:rsid w:val="00845961"/>
    <w:rsid w:val="00846898"/>
    <w:rsid w:val="00847FEC"/>
    <w:rsid w:val="00850B1B"/>
    <w:rsid w:val="008510A4"/>
    <w:rsid w:val="0085131C"/>
    <w:rsid w:val="00851759"/>
    <w:rsid w:val="008522B2"/>
    <w:rsid w:val="00856A06"/>
    <w:rsid w:val="00856A32"/>
    <w:rsid w:val="008577C5"/>
    <w:rsid w:val="008577FF"/>
    <w:rsid w:val="008604FE"/>
    <w:rsid w:val="00861779"/>
    <w:rsid w:val="00862AD5"/>
    <w:rsid w:val="0086389F"/>
    <w:rsid w:val="008638F6"/>
    <w:rsid w:val="00863C5C"/>
    <w:rsid w:val="00870DB1"/>
    <w:rsid w:val="00871EA4"/>
    <w:rsid w:val="008720C2"/>
    <w:rsid w:val="00872A87"/>
    <w:rsid w:val="00873C3D"/>
    <w:rsid w:val="0087502E"/>
    <w:rsid w:val="00875DBA"/>
    <w:rsid w:val="0087707D"/>
    <w:rsid w:val="0087723C"/>
    <w:rsid w:val="00880574"/>
    <w:rsid w:val="00881BD1"/>
    <w:rsid w:val="00882200"/>
    <w:rsid w:val="00882521"/>
    <w:rsid w:val="008835CA"/>
    <w:rsid w:val="00883B39"/>
    <w:rsid w:val="0088441B"/>
    <w:rsid w:val="008854BD"/>
    <w:rsid w:val="008858DD"/>
    <w:rsid w:val="0088592F"/>
    <w:rsid w:val="008863B5"/>
    <w:rsid w:val="008869DA"/>
    <w:rsid w:val="008877F7"/>
    <w:rsid w:val="00887FB8"/>
    <w:rsid w:val="0089104A"/>
    <w:rsid w:val="008918A5"/>
    <w:rsid w:val="00892107"/>
    <w:rsid w:val="008922C5"/>
    <w:rsid w:val="008937B8"/>
    <w:rsid w:val="00895052"/>
    <w:rsid w:val="00896D21"/>
    <w:rsid w:val="00897594"/>
    <w:rsid w:val="0089797A"/>
    <w:rsid w:val="008A1192"/>
    <w:rsid w:val="008A132F"/>
    <w:rsid w:val="008A202E"/>
    <w:rsid w:val="008A250C"/>
    <w:rsid w:val="008A3A1C"/>
    <w:rsid w:val="008A3F29"/>
    <w:rsid w:val="008A4B13"/>
    <w:rsid w:val="008A506F"/>
    <w:rsid w:val="008A54AC"/>
    <w:rsid w:val="008A585E"/>
    <w:rsid w:val="008A5BDA"/>
    <w:rsid w:val="008A6ED4"/>
    <w:rsid w:val="008A716F"/>
    <w:rsid w:val="008A71E2"/>
    <w:rsid w:val="008A7775"/>
    <w:rsid w:val="008A7D3E"/>
    <w:rsid w:val="008B2409"/>
    <w:rsid w:val="008B259D"/>
    <w:rsid w:val="008B35C5"/>
    <w:rsid w:val="008B4945"/>
    <w:rsid w:val="008B69A1"/>
    <w:rsid w:val="008B771B"/>
    <w:rsid w:val="008B7BBC"/>
    <w:rsid w:val="008C0A0D"/>
    <w:rsid w:val="008C0ACA"/>
    <w:rsid w:val="008C0D5C"/>
    <w:rsid w:val="008C2B16"/>
    <w:rsid w:val="008C4299"/>
    <w:rsid w:val="008C5121"/>
    <w:rsid w:val="008C5513"/>
    <w:rsid w:val="008C5BFB"/>
    <w:rsid w:val="008C5C0E"/>
    <w:rsid w:val="008C6BAC"/>
    <w:rsid w:val="008C711B"/>
    <w:rsid w:val="008C7D8C"/>
    <w:rsid w:val="008CE0E4"/>
    <w:rsid w:val="008D0835"/>
    <w:rsid w:val="008D197C"/>
    <w:rsid w:val="008D2897"/>
    <w:rsid w:val="008D2F29"/>
    <w:rsid w:val="008D43F5"/>
    <w:rsid w:val="008D6F98"/>
    <w:rsid w:val="008D73EA"/>
    <w:rsid w:val="008E3749"/>
    <w:rsid w:val="008E3B12"/>
    <w:rsid w:val="008E4090"/>
    <w:rsid w:val="008E55A5"/>
    <w:rsid w:val="008E5B23"/>
    <w:rsid w:val="008E5B95"/>
    <w:rsid w:val="008E625B"/>
    <w:rsid w:val="008E63F1"/>
    <w:rsid w:val="008E70B4"/>
    <w:rsid w:val="008F0377"/>
    <w:rsid w:val="008F05B8"/>
    <w:rsid w:val="008F06B1"/>
    <w:rsid w:val="008F0D02"/>
    <w:rsid w:val="008F0D03"/>
    <w:rsid w:val="008F0E9D"/>
    <w:rsid w:val="008F106A"/>
    <w:rsid w:val="008F17F4"/>
    <w:rsid w:val="008F216E"/>
    <w:rsid w:val="008F24F0"/>
    <w:rsid w:val="008F38F1"/>
    <w:rsid w:val="008F3A87"/>
    <w:rsid w:val="008F45AF"/>
    <w:rsid w:val="008F6224"/>
    <w:rsid w:val="008F72AE"/>
    <w:rsid w:val="0090016F"/>
    <w:rsid w:val="0090180F"/>
    <w:rsid w:val="009019BC"/>
    <w:rsid w:val="00902434"/>
    <w:rsid w:val="00911422"/>
    <w:rsid w:val="0091160C"/>
    <w:rsid w:val="009118F9"/>
    <w:rsid w:val="009121C0"/>
    <w:rsid w:val="009127F5"/>
    <w:rsid w:val="009134C3"/>
    <w:rsid w:val="009134EB"/>
    <w:rsid w:val="00913549"/>
    <w:rsid w:val="009140F4"/>
    <w:rsid w:val="00915444"/>
    <w:rsid w:val="00916B18"/>
    <w:rsid w:val="00917267"/>
    <w:rsid w:val="009174D9"/>
    <w:rsid w:val="0091A90D"/>
    <w:rsid w:val="009206CA"/>
    <w:rsid w:val="009207C7"/>
    <w:rsid w:val="00922C1F"/>
    <w:rsid w:val="0092324C"/>
    <w:rsid w:val="0092561E"/>
    <w:rsid w:val="00925D16"/>
    <w:rsid w:val="00925DD5"/>
    <w:rsid w:val="00926439"/>
    <w:rsid w:val="009301A4"/>
    <w:rsid w:val="00931DD8"/>
    <w:rsid w:val="009329FA"/>
    <w:rsid w:val="009331F7"/>
    <w:rsid w:val="00933DB1"/>
    <w:rsid w:val="009359B8"/>
    <w:rsid w:val="009368CC"/>
    <w:rsid w:val="0094101A"/>
    <w:rsid w:val="009425A3"/>
    <w:rsid w:val="00943B14"/>
    <w:rsid w:val="0094422D"/>
    <w:rsid w:val="00944C59"/>
    <w:rsid w:val="00946D0A"/>
    <w:rsid w:val="00947810"/>
    <w:rsid w:val="009503AF"/>
    <w:rsid w:val="00950CA4"/>
    <w:rsid w:val="00952221"/>
    <w:rsid w:val="009550A4"/>
    <w:rsid w:val="00955F23"/>
    <w:rsid w:val="00956ADD"/>
    <w:rsid w:val="00962FF1"/>
    <w:rsid w:val="00963BFF"/>
    <w:rsid w:val="0096459D"/>
    <w:rsid w:val="00965C45"/>
    <w:rsid w:val="00966B95"/>
    <w:rsid w:val="0096782A"/>
    <w:rsid w:val="00970ADE"/>
    <w:rsid w:val="009717FC"/>
    <w:rsid w:val="00972070"/>
    <w:rsid w:val="009724E3"/>
    <w:rsid w:val="0097382A"/>
    <w:rsid w:val="00976169"/>
    <w:rsid w:val="00977268"/>
    <w:rsid w:val="00980872"/>
    <w:rsid w:val="0098136C"/>
    <w:rsid w:val="009826D4"/>
    <w:rsid w:val="00982977"/>
    <w:rsid w:val="00982F3C"/>
    <w:rsid w:val="00983286"/>
    <w:rsid w:val="0098432C"/>
    <w:rsid w:val="00984AC8"/>
    <w:rsid w:val="00984B8B"/>
    <w:rsid w:val="00984FB9"/>
    <w:rsid w:val="009868E0"/>
    <w:rsid w:val="00986DA0"/>
    <w:rsid w:val="0098756B"/>
    <w:rsid w:val="0099086B"/>
    <w:rsid w:val="00990BCA"/>
    <w:rsid w:val="00990F4A"/>
    <w:rsid w:val="009921B9"/>
    <w:rsid w:val="00992924"/>
    <w:rsid w:val="00992D74"/>
    <w:rsid w:val="0099400E"/>
    <w:rsid w:val="0099420C"/>
    <w:rsid w:val="00994A53"/>
    <w:rsid w:val="00994E91"/>
    <w:rsid w:val="00995EC0"/>
    <w:rsid w:val="009964BC"/>
    <w:rsid w:val="0099698A"/>
    <w:rsid w:val="009974F7"/>
    <w:rsid w:val="009977A3"/>
    <w:rsid w:val="009A0767"/>
    <w:rsid w:val="009A1726"/>
    <w:rsid w:val="009A3BB8"/>
    <w:rsid w:val="009A4151"/>
    <w:rsid w:val="009A54D3"/>
    <w:rsid w:val="009A64CE"/>
    <w:rsid w:val="009A669A"/>
    <w:rsid w:val="009A6892"/>
    <w:rsid w:val="009A7A85"/>
    <w:rsid w:val="009A7E9A"/>
    <w:rsid w:val="009B1483"/>
    <w:rsid w:val="009B24B4"/>
    <w:rsid w:val="009B2A11"/>
    <w:rsid w:val="009B3538"/>
    <w:rsid w:val="009B355B"/>
    <w:rsid w:val="009B4F6E"/>
    <w:rsid w:val="009B559B"/>
    <w:rsid w:val="009B5D22"/>
    <w:rsid w:val="009B6CB5"/>
    <w:rsid w:val="009B70CA"/>
    <w:rsid w:val="009B75AA"/>
    <w:rsid w:val="009B7B32"/>
    <w:rsid w:val="009B7E6D"/>
    <w:rsid w:val="009C043C"/>
    <w:rsid w:val="009C420B"/>
    <w:rsid w:val="009C4404"/>
    <w:rsid w:val="009C4AFF"/>
    <w:rsid w:val="009C503A"/>
    <w:rsid w:val="009C5D7C"/>
    <w:rsid w:val="009C6309"/>
    <w:rsid w:val="009C6394"/>
    <w:rsid w:val="009C7080"/>
    <w:rsid w:val="009C72E8"/>
    <w:rsid w:val="009C75B1"/>
    <w:rsid w:val="009C7CF7"/>
    <w:rsid w:val="009D1100"/>
    <w:rsid w:val="009D1268"/>
    <w:rsid w:val="009D20AA"/>
    <w:rsid w:val="009D29FE"/>
    <w:rsid w:val="009D2EE9"/>
    <w:rsid w:val="009D3C8A"/>
    <w:rsid w:val="009D4489"/>
    <w:rsid w:val="009D598D"/>
    <w:rsid w:val="009D5D75"/>
    <w:rsid w:val="009D5F12"/>
    <w:rsid w:val="009D7BF2"/>
    <w:rsid w:val="009D7F0B"/>
    <w:rsid w:val="009D7FC4"/>
    <w:rsid w:val="009E0234"/>
    <w:rsid w:val="009E0255"/>
    <w:rsid w:val="009E05CA"/>
    <w:rsid w:val="009E0882"/>
    <w:rsid w:val="009E1070"/>
    <w:rsid w:val="009E1829"/>
    <w:rsid w:val="009E1B81"/>
    <w:rsid w:val="009E249C"/>
    <w:rsid w:val="009E469D"/>
    <w:rsid w:val="009E4A7E"/>
    <w:rsid w:val="009E4EA4"/>
    <w:rsid w:val="009E5481"/>
    <w:rsid w:val="009E6C8A"/>
    <w:rsid w:val="009E74EF"/>
    <w:rsid w:val="009F068D"/>
    <w:rsid w:val="009F0BD1"/>
    <w:rsid w:val="009F2054"/>
    <w:rsid w:val="009F283D"/>
    <w:rsid w:val="009F3A5C"/>
    <w:rsid w:val="009F516C"/>
    <w:rsid w:val="009F55AF"/>
    <w:rsid w:val="00A00FDC"/>
    <w:rsid w:val="00A0115A"/>
    <w:rsid w:val="00A021DE"/>
    <w:rsid w:val="00A029FD"/>
    <w:rsid w:val="00A03320"/>
    <w:rsid w:val="00A03346"/>
    <w:rsid w:val="00A04823"/>
    <w:rsid w:val="00A048BB"/>
    <w:rsid w:val="00A04E61"/>
    <w:rsid w:val="00A04E8C"/>
    <w:rsid w:val="00A058E5"/>
    <w:rsid w:val="00A06CDD"/>
    <w:rsid w:val="00A06E75"/>
    <w:rsid w:val="00A10679"/>
    <w:rsid w:val="00A10A35"/>
    <w:rsid w:val="00A10CB0"/>
    <w:rsid w:val="00A115A6"/>
    <w:rsid w:val="00A11721"/>
    <w:rsid w:val="00A140DD"/>
    <w:rsid w:val="00A148A6"/>
    <w:rsid w:val="00A14C87"/>
    <w:rsid w:val="00A15064"/>
    <w:rsid w:val="00A150B6"/>
    <w:rsid w:val="00A16143"/>
    <w:rsid w:val="00A16D49"/>
    <w:rsid w:val="00A16EE0"/>
    <w:rsid w:val="00A1787F"/>
    <w:rsid w:val="00A21CB0"/>
    <w:rsid w:val="00A23C0C"/>
    <w:rsid w:val="00A2473B"/>
    <w:rsid w:val="00A266AC"/>
    <w:rsid w:val="00A266C1"/>
    <w:rsid w:val="00A276B3"/>
    <w:rsid w:val="00A2784C"/>
    <w:rsid w:val="00A31659"/>
    <w:rsid w:val="00A31980"/>
    <w:rsid w:val="00A32FDB"/>
    <w:rsid w:val="00A34000"/>
    <w:rsid w:val="00A362E3"/>
    <w:rsid w:val="00A37D8D"/>
    <w:rsid w:val="00A40373"/>
    <w:rsid w:val="00A40C7B"/>
    <w:rsid w:val="00A430EA"/>
    <w:rsid w:val="00A43FA8"/>
    <w:rsid w:val="00A44BB6"/>
    <w:rsid w:val="00A44E91"/>
    <w:rsid w:val="00A47024"/>
    <w:rsid w:val="00A47523"/>
    <w:rsid w:val="00A5049D"/>
    <w:rsid w:val="00A50849"/>
    <w:rsid w:val="00A509D1"/>
    <w:rsid w:val="00A50E0E"/>
    <w:rsid w:val="00A512F9"/>
    <w:rsid w:val="00A5177F"/>
    <w:rsid w:val="00A5196C"/>
    <w:rsid w:val="00A51D0A"/>
    <w:rsid w:val="00A52789"/>
    <w:rsid w:val="00A5299D"/>
    <w:rsid w:val="00A52E21"/>
    <w:rsid w:val="00A52F06"/>
    <w:rsid w:val="00A531CA"/>
    <w:rsid w:val="00A53258"/>
    <w:rsid w:val="00A53647"/>
    <w:rsid w:val="00A54742"/>
    <w:rsid w:val="00A563C9"/>
    <w:rsid w:val="00A56FAA"/>
    <w:rsid w:val="00A57828"/>
    <w:rsid w:val="00A57AB9"/>
    <w:rsid w:val="00A57B9C"/>
    <w:rsid w:val="00A60DDF"/>
    <w:rsid w:val="00A60DE7"/>
    <w:rsid w:val="00A626B1"/>
    <w:rsid w:val="00A638A2"/>
    <w:rsid w:val="00A63E00"/>
    <w:rsid w:val="00A64517"/>
    <w:rsid w:val="00A64BB5"/>
    <w:rsid w:val="00A64DA2"/>
    <w:rsid w:val="00A65848"/>
    <w:rsid w:val="00A66786"/>
    <w:rsid w:val="00A66A0E"/>
    <w:rsid w:val="00A67693"/>
    <w:rsid w:val="00A71065"/>
    <w:rsid w:val="00A71C66"/>
    <w:rsid w:val="00A71EF1"/>
    <w:rsid w:val="00A764D6"/>
    <w:rsid w:val="00A80CD0"/>
    <w:rsid w:val="00A811E9"/>
    <w:rsid w:val="00A81706"/>
    <w:rsid w:val="00A81F9E"/>
    <w:rsid w:val="00A85B10"/>
    <w:rsid w:val="00A86169"/>
    <w:rsid w:val="00A92A62"/>
    <w:rsid w:val="00A93A92"/>
    <w:rsid w:val="00A9556A"/>
    <w:rsid w:val="00A96CFF"/>
    <w:rsid w:val="00A97C70"/>
    <w:rsid w:val="00AA049B"/>
    <w:rsid w:val="00AA0A45"/>
    <w:rsid w:val="00AA0D83"/>
    <w:rsid w:val="00AA0E18"/>
    <w:rsid w:val="00AA0F12"/>
    <w:rsid w:val="00AA1278"/>
    <w:rsid w:val="00AA389A"/>
    <w:rsid w:val="00AA5342"/>
    <w:rsid w:val="00AA590B"/>
    <w:rsid w:val="00AA604D"/>
    <w:rsid w:val="00AA6E81"/>
    <w:rsid w:val="00AA6EB4"/>
    <w:rsid w:val="00AA76B9"/>
    <w:rsid w:val="00AB0D62"/>
    <w:rsid w:val="00AB16C0"/>
    <w:rsid w:val="00AB177E"/>
    <w:rsid w:val="00AB1939"/>
    <w:rsid w:val="00AB22ED"/>
    <w:rsid w:val="00AB4656"/>
    <w:rsid w:val="00AB46CC"/>
    <w:rsid w:val="00AB4EAF"/>
    <w:rsid w:val="00AB63F2"/>
    <w:rsid w:val="00AB64EB"/>
    <w:rsid w:val="00AB6692"/>
    <w:rsid w:val="00AB72B9"/>
    <w:rsid w:val="00AB7345"/>
    <w:rsid w:val="00AC1D2E"/>
    <w:rsid w:val="00AC1E0B"/>
    <w:rsid w:val="00AC2835"/>
    <w:rsid w:val="00AC2C75"/>
    <w:rsid w:val="00AC543F"/>
    <w:rsid w:val="00AC568C"/>
    <w:rsid w:val="00AC61D5"/>
    <w:rsid w:val="00AC627C"/>
    <w:rsid w:val="00AC6305"/>
    <w:rsid w:val="00AC6C1C"/>
    <w:rsid w:val="00AC73E9"/>
    <w:rsid w:val="00AC7EA1"/>
    <w:rsid w:val="00AC7F33"/>
    <w:rsid w:val="00AD148E"/>
    <w:rsid w:val="00AD1595"/>
    <w:rsid w:val="00AD2488"/>
    <w:rsid w:val="00AD2EF1"/>
    <w:rsid w:val="00AD3467"/>
    <w:rsid w:val="00AD3CB5"/>
    <w:rsid w:val="00AD4A0C"/>
    <w:rsid w:val="00AD4FBE"/>
    <w:rsid w:val="00AD72E1"/>
    <w:rsid w:val="00AE245C"/>
    <w:rsid w:val="00AE35A0"/>
    <w:rsid w:val="00AE427D"/>
    <w:rsid w:val="00AE4292"/>
    <w:rsid w:val="00AE44BC"/>
    <w:rsid w:val="00AE481D"/>
    <w:rsid w:val="00AE5138"/>
    <w:rsid w:val="00AE6F00"/>
    <w:rsid w:val="00AF0D87"/>
    <w:rsid w:val="00AF2687"/>
    <w:rsid w:val="00AF37F2"/>
    <w:rsid w:val="00AF3E06"/>
    <w:rsid w:val="00AF50F1"/>
    <w:rsid w:val="00AF553C"/>
    <w:rsid w:val="00AF6531"/>
    <w:rsid w:val="00AF741F"/>
    <w:rsid w:val="00B00364"/>
    <w:rsid w:val="00B00CFB"/>
    <w:rsid w:val="00B02895"/>
    <w:rsid w:val="00B02BCC"/>
    <w:rsid w:val="00B04020"/>
    <w:rsid w:val="00B051D2"/>
    <w:rsid w:val="00B05DBC"/>
    <w:rsid w:val="00B06AA7"/>
    <w:rsid w:val="00B10B03"/>
    <w:rsid w:val="00B10E69"/>
    <w:rsid w:val="00B11383"/>
    <w:rsid w:val="00B12705"/>
    <w:rsid w:val="00B17B0A"/>
    <w:rsid w:val="00B20289"/>
    <w:rsid w:val="00B21F22"/>
    <w:rsid w:val="00B21F67"/>
    <w:rsid w:val="00B23C37"/>
    <w:rsid w:val="00B2652F"/>
    <w:rsid w:val="00B30594"/>
    <w:rsid w:val="00B306D9"/>
    <w:rsid w:val="00B312AB"/>
    <w:rsid w:val="00B3153E"/>
    <w:rsid w:val="00B31A40"/>
    <w:rsid w:val="00B31E76"/>
    <w:rsid w:val="00B32D1A"/>
    <w:rsid w:val="00B32EFB"/>
    <w:rsid w:val="00B36F82"/>
    <w:rsid w:val="00B375B7"/>
    <w:rsid w:val="00B40B20"/>
    <w:rsid w:val="00B40FDF"/>
    <w:rsid w:val="00B42502"/>
    <w:rsid w:val="00B44EAC"/>
    <w:rsid w:val="00B46744"/>
    <w:rsid w:val="00B46846"/>
    <w:rsid w:val="00B471DD"/>
    <w:rsid w:val="00B473A2"/>
    <w:rsid w:val="00B50F18"/>
    <w:rsid w:val="00B51338"/>
    <w:rsid w:val="00B51FFC"/>
    <w:rsid w:val="00B52069"/>
    <w:rsid w:val="00B52393"/>
    <w:rsid w:val="00B52B1E"/>
    <w:rsid w:val="00B54D22"/>
    <w:rsid w:val="00B5689E"/>
    <w:rsid w:val="00B56A65"/>
    <w:rsid w:val="00B56F2D"/>
    <w:rsid w:val="00B575D5"/>
    <w:rsid w:val="00B60747"/>
    <w:rsid w:val="00B60AD9"/>
    <w:rsid w:val="00B62203"/>
    <w:rsid w:val="00B632EB"/>
    <w:rsid w:val="00B644E4"/>
    <w:rsid w:val="00B64551"/>
    <w:rsid w:val="00B66E9A"/>
    <w:rsid w:val="00B674D9"/>
    <w:rsid w:val="00B67C4F"/>
    <w:rsid w:val="00B67E36"/>
    <w:rsid w:val="00B70BA8"/>
    <w:rsid w:val="00B70F56"/>
    <w:rsid w:val="00B723D5"/>
    <w:rsid w:val="00B729C7"/>
    <w:rsid w:val="00B72F5F"/>
    <w:rsid w:val="00B749F5"/>
    <w:rsid w:val="00B74E6E"/>
    <w:rsid w:val="00B76458"/>
    <w:rsid w:val="00B777EE"/>
    <w:rsid w:val="00B77D09"/>
    <w:rsid w:val="00B80A6C"/>
    <w:rsid w:val="00B80E36"/>
    <w:rsid w:val="00B813DF"/>
    <w:rsid w:val="00B81B27"/>
    <w:rsid w:val="00B81C24"/>
    <w:rsid w:val="00B8268A"/>
    <w:rsid w:val="00B831F0"/>
    <w:rsid w:val="00B84018"/>
    <w:rsid w:val="00B84D56"/>
    <w:rsid w:val="00B85FF7"/>
    <w:rsid w:val="00B86100"/>
    <w:rsid w:val="00B86382"/>
    <w:rsid w:val="00B86A55"/>
    <w:rsid w:val="00B86B8D"/>
    <w:rsid w:val="00B87545"/>
    <w:rsid w:val="00B87734"/>
    <w:rsid w:val="00B907D0"/>
    <w:rsid w:val="00B917E3"/>
    <w:rsid w:val="00B920D5"/>
    <w:rsid w:val="00B92AB6"/>
    <w:rsid w:val="00B92F5A"/>
    <w:rsid w:val="00B93772"/>
    <w:rsid w:val="00B938D2"/>
    <w:rsid w:val="00B956F2"/>
    <w:rsid w:val="00B95C2A"/>
    <w:rsid w:val="00B96007"/>
    <w:rsid w:val="00B9638D"/>
    <w:rsid w:val="00B9711B"/>
    <w:rsid w:val="00BA01B1"/>
    <w:rsid w:val="00BA27F5"/>
    <w:rsid w:val="00BA361E"/>
    <w:rsid w:val="00BA3C6A"/>
    <w:rsid w:val="00BA56C5"/>
    <w:rsid w:val="00BA6298"/>
    <w:rsid w:val="00BA689A"/>
    <w:rsid w:val="00BA6E61"/>
    <w:rsid w:val="00BA6EE6"/>
    <w:rsid w:val="00BB10AB"/>
    <w:rsid w:val="00BB193F"/>
    <w:rsid w:val="00BB1AA3"/>
    <w:rsid w:val="00BB22EB"/>
    <w:rsid w:val="00BB2DA4"/>
    <w:rsid w:val="00BB386E"/>
    <w:rsid w:val="00BB5511"/>
    <w:rsid w:val="00BB5E4F"/>
    <w:rsid w:val="00BB6F04"/>
    <w:rsid w:val="00BB7B93"/>
    <w:rsid w:val="00BB7F39"/>
    <w:rsid w:val="00BC13BC"/>
    <w:rsid w:val="00BC142F"/>
    <w:rsid w:val="00BC2F08"/>
    <w:rsid w:val="00BC7C8A"/>
    <w:rsid w:val="00BD0FFB"/>
    <w:rsid w:val="00BD0FFE"/>
    <w:rsid w:val="00BD1319"/>
    <w:rsid w:val="00BD1B24"/>
    <w:rsid w:val="00BD1D2E"/>
    <w:rsid w:val="00BD3953"/>
    <w:rsid w:val="00BD4283"/>
    <w:rsid w:val="00BD42E0"/>
    <w:rsid w:val="00BD437B"/>
    <w:rsid w:val="00BD4500"/>
    <w:rsid w:val="00BD50B8"/>
    <w:rsid w:val="00BD5141"/>
    <w:rsid w:val="00BD588B"/>
    <w:rsid w:val="00BD5A9F"/>
    <w:rsid w:val="00BE035F"/>
    <w:rsid w:val="00BE0447"/>
    <w:rsid w:val="00BE0D56"/>
    <w:rsid w:val="00BE1E85"/>
    <w:rsid w:val="00BE3C58"/>
    <w:rsid w:val="00BE3D0B"/>
    <w:rsid w:val="00BE5A90"/>
    <w:rsid w:val="00BE6215"/>
    <w:rsid w:val="00BE7403"/>
    <w:rsid w:val="00BF06A5"/>
    <w:rsid w:val="00BF0950"/>
    <w:rsid w:val="00BF0B76"/>
    <w:rsid w:val="00BF1790"/>
    <w:rsid w:val="00BF34C3"/>
    <w:rsid w:val="00BF6205"/>
    <w:rsid w:val="00BF6562"/>
    <w:rsid w:val="00C0086C"/>
    <w:rsid w:val="00C01607"/>
    <w:rsid w:val="00C04919"/>
    <w:rsid w:val="00C04CC7"/>
    <w:rsid w:val="00C067B6"/>
    <w:rsid w:val="00C06905"/>
    <w:rsid w:val="00C07C44"/>
    <w:rsid w:val="00C10A77"/>
    <w:rsid w:val="00C11590"/>
    <w:rsid w:val="00C115DB"/>
    <w:rsid w:val="00C118F2"/>
    <w:rsid w:val="00C1368C"/>
    <w:rsid w:val="00C14958"/>
    <w:rsid w:val="00C1553B"/>
    <w:rsid w:val="00C15BD3"/>
    <w:rsid w:val="00C16E23"/>
    <w:rsid w:val="00C17052"/>
    <w:rsid w:val="00C20BA3"/>
    <w:rsid w:val="00C22548"/>
    <w:rsid w:val="00C22577"/>
    <w:rsid w:val="00C233F6"/>
    <w:rsid w:val="00C23B16"/>
    <w:rsid w:val="00C24E03"/>
    <w:rsid w:val="00C25131"/>
    <w:rsid w:val="00C25D6D"/>
    <w:rsid w:val="00C25E27"/>
    <w:rsid w:val="00C266F2"/>
    <w:rsid w:val="00C2684C"/>
    <w:rsid w:val="00C26B01"/>
    <w:rsid w:val="00C27B18"/>
    <w:rsid w:val="00C27CC2"/>
    <w:rsid w:val="00C32DF4"/>
    <w:rsid w:val="00C32FE3"/>
    <w:rsid w:val="00C34019"/>
    <w:rsid w:val="00C343C4"/>
    <w:rsid w:val="00C35563"/>
    <w:rsid w:val="00C360AC"/>
    <w:rsid w:val="00C367D7"/>
    <w:rsid w:val="00C373BB"/>
    <w:rsid w:val="00C37F4F"/>
    <w:rsid w:val="00C40A17"/>
    <w:rsid w:val="00C41F0E"/>
    <w:rsid w:val="00C4299E"/>
    <w:rsid w:val="00C43380"/>
    <w:rsid w:val="00C43E45"/>
    <w:rsid w:val="00C4414D"/>
    <w:rsid w:val="00C45B72"/>
    <w:rsid w:val="00C47728"/>
    <w:rsid w:val="00C51D51"/>
    <w:rsid w:val="00C51D5B"/>
    <w:rsid w:val="00C52EE3"/>
    <w:rsid w:val="00C53CA9"/>
    <w:rsid w:val="00C53EB8"/>
    <w:rsid w:val="00C542D8"/>
    <w:rsid w:val="00C548D0"/>
    <w:rsid w:val="00C55537"/>
    <w:rsid w:val="00C56967"/>
    <w:rsid w:val="00C569FE"/>
    <w:rsid w:val="00C600F0"/>
    <w:rsid w:val="00C6088B"/>
    <w:rsid w:val="00C6132D"/>
    <w:rsid w:val="00C6135B"/>
    <w:rsid w:val="00C61C07"/>
    <w:rsid w:val="00C61C97"/>
    <w:rsid w:val="00C61F90"/>
    <w:rsid w:val="00C634B2"/>
    <w:rsid w:val="00C63575"/>
    <w:rsid w:val="00C642A4"/>
    <w:rsid w:val="00C64F1B"/>
    <w:rsid w:val="00C66FD5"/>
    <w:rsid w:val="00C67184"/>
    <w:rsid w:val="00C67605"/>
    <w:rsid w:val="00C70C4D"/>
    <w:rsid w:val="00C72FD9"/>
    <w:rsid w:val="00C7301C"/>
    <w:rsid w:val="00C73050"/>
    <w:rsid w:val="00C73189"/>
    <w:rsid w:val="00C73470"/>
    <w:rsid w:val="00C73DF5"/>
    <w:rsid w:val="00C74026"/>
    <w:rsid w:val="00C741EA"/>
    <w:rsid w:val="00C74D47"/>
    <w:rsid w:val="00C763AC"/>
    <w:rsid w:val="00C765B1"/>
    <w:rsid w:val="00C76744"/>
    <w:rsid w:val="00C8083D"/>
    <w:rsid w:val="00C8108D"/>
    <w:rsid w:val="00C82948"/>
    <w:rsid w:val="00C8328E"/>
    <w:rsid w:val="00C84362"/>
    <w:rsid w:val="00C846A8"/>
    <w:rsid w:val="00C85665"/>
    <w:rsid w:val="00C85917"/>
    <w:rsid w:val="00C862DA"/>
    <w:rsid w:val="00C863C7"/>
    <w:rsid w:val="00C87383"/>
    <w:rsid w:val="00C87DA1"/>
    <w:rsid w:val="00C87EB9"/>
    <w:rsid w:val="00C9080D"/>
    <w:rsid w:val="00C922F5"/>
    <w:rsid w:val="00C92CEF"/>
    <w:rsid w:val="00C93F03"/>
    <w:rsid w:val="00C942A8"/>
    <w:rsid w:val="00C946BD"/>
    <w:rsid w:val="00C94A5C"/>
    <w:rsid w:val="00C94DA0"/>
    <w:rsid w:val="00C96065"/>
    <w:rsid w:val="00C96E23"/>
    <w:rsid w:val="00C97CCF"/>
    <w:rsid w:val="00C97E1C"/>
    <w:rsid w:val="00CA1520"/>
    <w:rsid w:val="00CA16F4"/>
    <w:rsid w:val="00CA42ED"/>
    <w:rsid w:val="00CA59E3"/>
    <w:rsid w:val="00CA63B6"/>
    <w:rsid w:val="00CA6D9A"/>
    <w:rsid w:val="00CA710F"/>
    <w:rsid w:val="00CA74F6"/>
    <w:rsid w:val="00CB089E"/>
    <w:rsid w:val="00CB19C4"/>
    <w:rsid w:val="00CB1F6F"/>
    <w:rsid w:val="00CB3C8C"/>
    <w:rsid w:val="00CB4CB6"/>
    <w:rsid w:val="00CB57FE"/>
    <w:rsid w:val="00CB6052"/>
    <w:rsid w:val="00CB6CBB"/>
    <w:rsid w:val="00CB727A"/>
    <w:rsid w:val="00CB7FD8"/>
    <w:rsid w:val="00CC1D96"/>
    <w:rsid w:val="00CC2F8E"/>
    <w:rsid w:val="00CC36CE"/>
    <w:rsid w:val="00CC4D0A"/>
    <w:rsid w:val="00CC616B"/>
    <w:rsid w:val="00CC75A5"/>
    <w:rsid w:val="00CC7A36"/>
    <w:rsid w:val="00CC7F88"/>
    <w:rsid w:val="00CD0ADC"/>
    <w:rsid w:val="00CD0C2C"/>
    <w:rsid w:val="00CD0D64"/>
    <w:rsid w:val="00CD1043"/>
    <w:rsid w:val="00CD36F2"/>
    <w:rsid w:val="00CD3934"/>
    <w:rsid w:val="00CD61AE"/>
    <w:rsid w:val="00CD6B23"/>
    <w:rsid w:val="00CD7457"/>
    <w:rsid w:val="00CD7965"/>
    <w:rsid w:val="00CE1697"/>
    <w:rsid w:val="00CE239A"/>
    <w:rsid w:val="00CE2C3A"/>
    <w:rsid w:val="00CE2E4F"/>
    <w:rsid w:val="00CE3052"/>
    <w:rsid w:val="00CE31FF"/>
    <w:rsid w:val="00CE4D92"/>
    <w:rsid w:val="00CE6900"/>
    <w:rsid w:val="00CE6D5D"/>
    <w:rsid w:val="00CE7261"/>
    <w:rsid w:val="00CF0DA7"/>
    <w:rsid w:val="00CF0DEF"/>
    <w:rsid w:val="00CF1E69"/>
    <w:rsid w:val="00CF2FFE"/>
    <w:rsid w:val="00CF3992"/>
    <w:rsid w:val="00CF40B3"/>
    <w:rsid w:val="00CF4C7D"/>
    <w:rsid w:val="00CF4EDC"/>
    <w:rsid w:val="00CF757E"/>
    <w:rsid w:val="00D015F4"/>
    <w:rsid w:val="00D016F8"/>
    <w:rsid w:val="00D02AAE"/>
    <w:rsid w:val="00D05B77"/>
    <w:rsid w:val="00D05BA9"/>
    <w:rsid w:val="00D05F0A"/>
    <w:rsid w:val="00D0772F"/>
    <w:rsid w:val="00D10ACB"/>
    <w:rsid w:val="00D112F3"/>
    <w:rsid w:val="00D12FBE"/>
    <w:rsid w:val="00D13348"/>
    <w:rsid w:val="00D15152"/>
    <w:rsid w:val="00D15A46"/>
    <w:rsid w:val="00D2005A"/>
    <w:rsid w:val="00D202B9"/>
    <w:rsid w:val="00D20A2B"/>
    <w:rsid w:val="00D20CC7"/>
    <w:rsid w:val="00D210A0"/>
    <w:rsid w:val="00D21502"/>
    <w:rsid w:val="00D22A9C"/>
    <w:rsid w:val="00D22D90"/>
    <w:rsid w:val="00D22F3E"/>
    <w:rsid w:val="00D22FEB"/>
    <w:rsid w:val="00D233E1"/>
    <w:rsid w:val="00D2359D"/>
    <w:rsid w:val="00D23AF8"/>
    <w:rsid w:val="00D246BF"/>
    <w:rsid w:val="00D24993"/>
    <w:rsid w:val="00D250DD"/>
    <w:rsid w:val="00D253FC"/>
    <w:rsid w:val="00D25F7B"/>
    <w:rsid w:val="00D26316"/>
    <w:rsid w:val="00D268C3"/>
    <w:rsid w:val="00D277F0"/>
    <w:rsid w:val="00D30A27"/>
    <w:rsid w:val="00D30EE5"/>
    <w:rsid w:val="00D3214C"/>
    <w:rsid w:val="00D3275F"/>
    <w:rsid w:val="00D33984"/>
    <w:rsid w:val="00D3444F"/>
    <w:rsid w:val="00D36039"/>
    <w:rsid w:val="00D36CD3"/>
    <w:rsid w:val="00D37993"/>
    <w:rsid w:val="00D4046C"/>
    <w:rsid w:val="00D404A2"/>
    <w:rsid w:val="00D40B74"/>
    <w:rsid w:val="00D428BE"/>
    <w:rsid w:val="00D44DAC"/>
    <w:rsid w:val="00D45271"/>
    <w:rsid w:val="00D456A4"/>
    <w:rsid w:val="00D462AE"/>
    <w:rsid w:val="00D4745D"/>
    <w:rsid w:val="00D50BBB"/>
    <w:rsid w:val="00D51F5D"/>
    <w:rsid w:val="00D52A65"/>
    <w:rsid w:val="00D53C4E"/>
    <w:rsid w:val="00D5434D"/>
    <w:rsid w:val="00D552A8"/>
    <w:rsid w:val="00D5772A"/>
    <w:rsid w:val="00D57EF3"/>
    <w:rsid w:val="00D6146B"/>
    <w:rsid w:val="00D61679"/>
    <w:rsid w:val="00D6191E"/>
    <w:rsid w:val="00D6431A"/>
    <w:rsid w:val="00D64E4C"/>
    <w:rsid w:val="00D65BED"/>
    <w:rsid w:val="00D670E4"/>
    <w:rsid w:val="00D67C2D"/>
    <w:rsid w:val="00D70510"/>
    <w:rsid w:val="00D70EE5"/>
    <w:rsid w:val="00D71C5B"/>
    <w:rsid w:val="00D74864"/>
    <w:rsid w:val="00D75013"/>
    <w:rsid w:val="00D758E7"/>
    <w:rsid w:val="00D75BC7"/>
    <w:rsid w:val="00D76261"/>
    <w:rsid w:val="00D76B22"/>
    <w:rsid w:val="00D772CC"/>
    <w:rsid w:val="00D8197A"/>
    <w:rsid w:val="00D821AF"/>
    <w:rsid w:val="00D824D9"/>
    <w:rsid w:val="00D827D8"/>
    <w:rsid w:val="00D82EE0"/>
    <w:rsid w:val="00D82F78"/>
    <w:rsid w:val="00D8411E"/>
    <w:rsid w:val="00D84555"/>
    <w:rsid w:val="00D849B3"/>
    <w:rsid w:val="00D84C4F"/>
    <w:rsid w:val="00D85BB7"/>
    <w:rsid w:val="00D85C85"/>
    <w:rsid w:val="00D867D6"/>
    <w:rsid w:val="00D911F4"/>
    <w:rsid w:val="00D915EE"/>
    <w:rsid w:val="00D917BC"/>
    <w:rsid w:val="00D91D15"/>
    <w:rsid w:val="00D92363"/>
    <w:rsid w:val="00D92C35"/>
    <w:rsid w:val="00D92FE3"/>
    <w:rsid w:val="00D94F3B"/>
    <w:rsid w:val="00D95D8D"/>
    <w:rsid w:val="00DA13E6"/>
    <w:rsid w:val="00DA2616"/>
    <w:rsid w:val="00DA3E4F"/>
    <w:rsid w:val="00DA44A3"/>
    <w:rsid w:val="00DA56E2"/>
    <w:rsid w:val="00DA5CEA"/>
    <w:rsid w:val="00DB0243"/>
    <w:rsid w:val="00DB0256"/>
    <w:rsid w:val="00DB02C8"/>
    <w:rsid w:val="00DB10ED"/>
    <w:rsid w:val="00DB15E1"/>
    <w:rsid w:val="00DB240C"/>
    <w:rsid w:val="00DB24E4"/>
    <w:rsid w:val="00DB5762"/>
    <w:rsid w:val="00DB6BE1"/>
    <w:rsid w:val="00DC00D3"/>
    <w:rsid w:val="00DC00E7"/>
    <w:rsid w:val="00DC0F70"/>
    <w:rsid w:val="00DC1098"/>
    <w:rsid w:val="00DC11A1"/>
    <w:rsid w:val="00DC18F8"/>
    <w:rsid w:val="00DC1C7D"/>
    <w:rsid w:val="00DC3491"/>
    <w:rsid w:val="00DC36A6"/>
    <w:rsid w:val="00DC3B68"/>
    <w:rsid w:val="00DC4BC4"/>
    <w:rsid w:val="00DC5283"/>
    <w:rsid w:val="00DC5C91"/>
    <w:rsid w:val="00DC5DBA"/>
    <w:rsid w:val="00DC628D"/>
    <w:rsid w:val="00DC6BD7"/>
    <w:rsid w:val="00DC7434"/>
    <w:rsid w:val="00DD0A4C"/>
    <w:rsid w:val="00DD1D82"/>
    <w:rsid w:val="00DD253F"/>
    <w:rsid w:val="00DD2974"/>
    <w:rsid w:val="00DD3C12"/>
    <w:rsid w:val="00DD4B2C"/>
    <w:rsid w:val="00DD4D39"/>
    <w:rsid w:val="00DD5615"/>
    <w:rsid w:val="00DD6A92"/>
    <w:rsid w:val="00DD779D"/>
    <w:rsid w:val="00DE1755"/>
    <w:rsid w:val="00DE31CF"/>
    <w:rsid w:val="00DE45DF"/>
    <w:rsid w:val="00DE6CBF"/>
    <w:rsid w:val="00DF080D"/>
    <w:rsid w:val="00DF0994"/>
    <w:rsid w:val="00DF10DC"/>
    <w:rsid w:val="00DF1F54"/>
    <w:rsid w:val="00DF2130"/>
    <w:rsid w:val="00DF2471"/>
    <w:rsid w:val="00DF290C"/>
    <w:rsid w:val="00DF39B0"/>
    <w:rsid w:val="00DF3BE7"/>
    <w:rsid w:val="00DF3DB0"/>
    <w:rsid w:val="00DF40A4"/>
    <w:rsid w:val="00DF4E0E"/>
    <w:rsid w:val="00DF522B"/>
    <w:rsid w:val="00DF5BE4"/>
    <w:rsid w:val="00DF60C6"/>
    <w:rsid w:val="00DF67DC"/>
    <w:rsid w:val="00DF7387"/>
    <w:rsid w:val="00DF79CD"/>
    <w:rsid w:val="00E00EF9"/>
    <w:rsid w:val="00E01FDA"/>
    <w:rsid w:val="00E02EFA"/>
    <w:rsid w:val="00E0335D"/>
    <w:rsid w:val="00E0426C"/>
    <w:rsid w:val="00E04364"/>
    <w:rsid w:val="00E04C6F"/>
    <w:rsid w:val="00E05191"/>
    <w:rsid w:val="00E05B79"/>
    <w:rsid w:val="00E0726D"/>
    <w:rsid w:val="00E07CAF"/>
    <w:rsid w:val="00E10599"/>
    <w:rsid w:val="00E1145B"/>
    <w:rsid w:val="00E12AC9"/>
    <w:rsid w:val="00E131DE"/>
    <w:rsid w:val="00E13308"/>
    <w:rsid w:val="00E1467C"/>
    <w:rsid w:val="00E14C49"/>
    <w:rsid w:val="00E153F2"/>
    <w:rsid w:val="00E157B6"/>
    <w:rsid w:val="00E16D56"/>
    <w:rsid w:val="00E17F7C"/>
    <w:rsid w:val="00E2053C"/>
    <w:rsid w:val="00E20B2F"/>
    <w:rsid w:val="00E21066"/>
    <w:rsid w:val="00E225B6"/>
    <w:rsid w:val="00E22BC0"/>
    <w:rsid w:val="00E22EE4"/>
    <w:rsid w:val="00E230C2"/>
    <w:rsid w:val="00E2572F"/>
    <w:rsid w:val="00E262E5"/>
    <w:rsid w:val="00E26C1E"/>
    <w:rsid w:val="00E3051D"/>
    <w:rsid w:val="00E30DFC"/>
    <w:rsid w:val="00E33186"/>
    <w:rsid w:val="00E3341A"/>
    <w:rsid w:val="00E3386A"/>
    <w:rsid w:val="00E34A41"/>
    <w:rsid w:val="00E35154"/>
    <w:rsid w:val="00E35837"/>
    <w:rsid w:val="00E35A8C"/>
    <w:rsid w:val="00E3716D"/>
    <w:rsid w:val="00E40DDB"/>
    <w:rsid w:val="00E41BDE"/>
    <w:rsid w:val="00E427B2"/>
    <w:rsid w:val="00E42AEA"/>
    <w:rsid w:val="00E43C1C"/>
    <w:rsid w:val="00E44474"/>
    <w:rsid w:val="00E44C8B"/>
    <w:rsid w:val="00E4634D"/>
    <w:rsid w:val="00E470CF"/>
    <w:rsid w:val="00E506BB"/>
    <w:rsid w:val="00E51201"/>
    <w:rsid w:val="00E51D55"/>
    <w:rsid w:val="00E52331"/>
    <w:rsid w:val="00E52450"/>
    <w:rsid w:val="00E52D99"/>
    <w:rsid w:val="00E539CC"/>
    <w:rsid w:val="00E55AD0"/>
    <w:rsid w:val="00E55EBF"/>
    <w:rsid w:val="00E60B37"/>
    <w:rsid w:val="00E6184B"/>
    <w:rsid w:val="00E61C57"/>
    <w:rsid w:val="00E62A57"/>
    <w:rsid w:val="00E64066"/>
    <w:rsid w:val="00E64209"/>
    <w:rsid w:val="00E6531E"/>
    <w:rsid w:val="00E65926"/>
    <w:rsid w:val="00E673D9"/>
    <w:rsid w:val="00E6766D"/>
    <w:rsid w:val="00E718FF"/>
    <w:rsid w:val="00E71E42"/>
    <w:rsid w:val="00E72491"/>
    <w:rsid w:val="00E733B8"/>
    <w:rsid w:val="00E74443"/>
    <w:rsid w:val="00E76382"/>
    <w:rsid w:val="00E7669A"/>
    <w:rsid w:val="00E77D13"/>
    <w:rsid w:val="00E80962"/>
    <w:rsid w:val="00E81740"/>
    <w:rsid w:val="00E81CDD"/>
    <w:rsid w:val="00E82304"/>
    <w:rsid w:val="00E82938"/>
    <w:rsid w:val="00E83D13"/>
    <w:rsid w:val="00E8458E"/>
    <w:rsid w:val="00E852A4"/>
    <w:rsid w:val="00E869A7"/>
    <w:rsid w:val="00E869F3"/>
    <w:rsid w:val="00E8795D"/>
    <w:rsid w:val="00E911C6"/>
    <w:rsid w:val="00E91289"/>
    <w:rsid w:val="00E92E38"/>
    <w:rsid w:val="00E92FA4"/>
    <w:rsid w:val="00E9316B"/>
    <w:rsid w:val="00E935D5"/>
    <w:rsid w:val="00E95913"/>
    <w:rsid w:val="00E95F2F"/>
    <w:rsid w:val="00E96474"/>
    <w:rsid w:val="00E979F2"/>
    <w:rsid w:val="00EA05FA"/>
    <w:rsid w:val="00EA0603"/>
    <w:rsid w:val="00EA1FDA"/>
    <w:rsid w:val="00EA22AE"/>
    <w:rsid w:val="00EA2706"/>
    <w:rsid w:val="00EA286D"/>
    <w:rsid w:val="00EA2B2A"/>
    <w:rsid w:val="00EA304C"/>
    <w:rsid w:val="00EA33DA"/>
    <w:rsid w:val="00EA36A3"/>
    <w:rsid w:val="00EA3FB7"/>
    <w:rsid w:val="00EA46F1"/>
    <w:rsid w:val="00EA499F"/>
    <w:rsid w:val="00EA4BA0"/>
    <w:rsid w:val="00EA502D"/>
    <w:rsid w:val="00EA58BF"/>
    <w:rsid w:val="00EA5B38"/>
    <w:rsid w:val="00EA5FE7"/>
    <w:rsid w:val="00EA6C54"/>
    <w:rsid w:val="00EA6FAD"/>
    <w:rsid w:val="00EA78BE"/>
    <w:rsid w:val="00EA7F3C"/>
    <w:rsid w:val="00EB0520"/>
    <w:rsid w:val="00EB0695"/>
    <w:rsid w:val="00EB1727"/>
    <w:rsid w:val="00EB17A1"/>
    <w:rsid w:val="00EB3359"/>
    <w:rsid w:val="00EB3A7F"/>
    <w:rsid w:val="00EB3BC6"/>
    <w:rsid w:val="00EB3D90"/>
    <w:rsid w:val="00EB448F"/>
    <w:rsid w:val="00EB48E3"/>
    <w:rsid w:val="00EB4F7E"/>
    <w:rsid w:val="00EB749E"/>
    <w:rsid w:val="00EB74AD"/>
    <w:rsid w:val="00EB7FDC"/>
    <w:rsid w:val="00EC0359"/>
    <w:rsid w:val="00EC0BDB"/>
    <w:rsid w:val="00EC18FF"/>
    <w:rsid w:val="00EC1F57"/>
    <w:rsid w:val="00EC2410"/>
    <w:rsid w:val="00EC27D1"/>
    <w:rsid w:val="00EC2800"/>
    <w:rsid w:val="00EC2C26"/>
    <w:rsid w:val="00EC2FB8"/>
    <w:rsid w:val="00EC3374"/>
    <w:rsid w:val="00EC42AE"/>
    <w:rsid w:val="00EC5AA6"/>
    <w:rsid w:val="00EC64D5"/>
    <w:rsid w:val="00EC6C37"/>
    <w:rsid w:val="00EC7F9F"/>
    <w:rsid w:val="00ED1A39"/>
    <w:rsid w:val="00ED1AC4"/>
    <w:rsid w:val="00ED2C70"/>
    <w:rsid w:val="00ED2EE9"/>
    <w:rsid w:val="00ED3CC5"/>
    <w:rsid w:val="00ED534D"/>
    <w:rsid w:val="00ED6635"/>
    <w:rsid w:val="00ED69DC"/>
    <w:rsid w:val="00ED723B"/>
    <w:rsid w:val="00ED79A7"/>
    <w:rsid w:val="00EE21AE"/>
    <w:rsid w:val="00EE24B5"/>
    <w:rsid w:val="00EE27C4"/>
    <w:rsid w:val="00EE2A6D"/>
    <w:rsid w:val="00EE32EC"/>
    <w:rsid w:val="00EE3714"/>
    <w:rsid w:val="00EE59A0"/>
    <w:rsid w:val="00EE5C4B"/>
    <w:rsid w:val="00EE68C3"/>
    <w:rsid w:val="00EE7522"/>
    <w:rsid w:val="00EE7DC9"/>
    <w:rsid w:val="00EF05A7"/>
    <w:rsid w:val="00EF09F0"/>
    <w:rsid w:val="00EF246E"/>
    <w:rsid w:val="00EF2CEA"/>
    <w:rsid w:val="00EF2ECC"/>
    <w:rsid w:val="00EF4599"/>
    <w:rsid w:val="00EF49A8"/>
    <w:rsid w:val="00EF570B"/>
    <w:rsid w:val="00EF595F"/>
    <w:rsid w:val="00EF794E"/>
    <w:rsid w:val="00F01D9A"/>
    <w:rsid w:val="00F04219"/>
    <w:rsid w:val="00F04395"/>
    <w:rsid w:val="00F04882"/>
    <w:rsid w:val="00F04DDC"/>
    <w:rsid w:val="00F054BF"/>
    <w:rsid w:val="00F05CA1"/>
    <w:rsid w:val="00F06018"/>
    <w:rsid w:val="00F06187"/>
    <w:rsid w:val="00F0691F"/>
    <w:rsid w:val="00F07C7D"/>
    <w:rsid w:val="00F07F17"/>
    <w:rsid w:val="00F10155"/>
    <w:rsid w:val="00F11A0B"/>
    <w:rsid w:val="00F1336F"/>
    <w:rsid w:val="00F13814"/>
    <w:rsid w:val="00F13B5F"/>
    <w:rsid w:val="00F15C34"/>
    <w:rsid w:val="00F15F27"/>
    <w:rsid w:val="00F16384"/>
    <w:rsid w:val="00F17A0D"/>
    <w:rsid w:val="00F20148"/>
    <w:rsid w:val="00F21949"/>
    <w:rsid w:val="00F2265D"/>
    <w:rsid w:val="00F22674"/>
    <w:rsid w:val="00F230FE"/>
    <w:rsid w:val="00F23C9F"/>
    <w:rsid w:val="00F24200"/>
    <w:rsid w:val="00F2523A"/>
    <w:rsid w:val="00F25595"/>
    <w:rsid w:val="00F2578F"/>
    <w:rsid w:val="00F266CC"/>
    <w:rsid w:val="00F267BB"/>
    <w:rsid w:val="00F3204D"/>
    <w:rsid w:val="00F3238D"/>
    <w:rsid w:val="00F325EA"/>
    <w:rsid w:val="00F32B38"/>
    <w:rsid w:val="00F32EDE"/>
    <w:rsid w:val="00F33C31"/>
    <w:rsid w:val="00F34A50"/>
    <w:rsid w:val="00F3517B"/>
    <w:rsid w:val="00F367EB"/>
    <w:rsid w:val="00F36E8A"/>
    <w:rsid w:val="00F37131"/>
    <w:rsid w:val="00F3764A"/>
    <w:rsid w:val="00F37BD7"/>
    <w:rsid w:val="00F37BFB"/>
    <w:rsid w:val="00F401E0"/>
    <w:rsid w:val="00F401F5"/>
    <w:rsid w:val="00F403AE"/>
    <w:rsid w:val="00F40889"/>
    <w:rsid w:val="00F4124D"/>
    <w:rsid w:val="00F41A94"/>
    <w:rsid w:val="00F44543"/>
    <w:rsid w:val="00F44582"/>
    <w:rsid w:val="00F47A76"/>
    <w:rsid w:val="00F47FF1"/>
    <w:rsid w:val="00F501BD"/>
    <w:rsid w:val="00F50B0C"/>
    <w:rsid w:val="00F50D6F"/>
    <w:rsid w:val="00F52026"/>
    <w:rsid w:val="00F5275A"/>
    <w:rsid w:val="00F534EF"/>
    <w:rsid w:val="00F54244"/>
    <w:rsid w:val="00F5504C"/>
    <w:rsid w:val="00F556E7"/>
    <w:rsid w:val="00F55ADB"/>
    <w:rsid w:val="00F5648D"/>
    <w:rsid w:val="00F56B37"/>
    <w:rsid w:val="00F6066A"/>
    <w:rsid w:val="00F61323"/>
    <w:rsid w:val="00F62C2E"/>
    <w:rsid w:val="00F62D6E"/>
    <w:rsid w:val="00F639AB"/>
    <w:rsid w:val="00F63EED"/>
    <w:rsid w:val="00F65A3B"/>
    <w:rsid w:val="00F660FA"/>
    <w:rsid w:val="00F665D7"/>
    <w:rsid w:val="00F6731D"/>
    <w:rsid w:val="00F677DA"/>
    <w:rsid w:val="00F67B1D"/>
    <w:rsid w:val="00F704C4"/>
    <w:rsid w:val="00F707E5"/>
    <w:rsid w:val="00F70C89"/>
    <w:rsid w:val="00F70CB0"/>
    <w:rsid w:val="00F720F8"/>
    <w:rsid w:val="00F72C5E"/>
    <w:rsid w:val="00F732D4"/>
    <w:rsid w:val="00F739FF"/>
    <w:rsid w:val="00F74385"/>
    <w:rsid w:val="00F74E1A"/>
    <w:rsid w:val="00F74EBC"/>
    <w:rsid w:val="00F758CF"/>
    <w:rsid w:val="00F75AFD"/>
    <w:rsid w:val="00F7676F"/>
    <w:rsid w:val="00F76858"/>
    <w:rsid w:val="00F807EF"/>
    <w:rsid w:val="00F80E67"/>
    <w:rsid w:val="00F81590"/>
    <w:rsid w:val="00F8165F"/>
    <w:rsid w:val="00F81AC2"/>
    <w:rsid w:val="00F81FDD"/>
    <w:rsid w:val="00F82021"/>
    <w:rsid w:val="00F822C4"/>
    <w:rsid w:val="00F82665"/>
    <w:rsid w:val="00F8287C"/>
    <w:rsid w:val="00F83597"/>
    <w:rsid w:val="00F83B94"/>
    <w:rsid w:val="00F8602F"/>
    <w:rsid w:val="00F865B7"/>
    <w:rsid w:val="00F86CAE"/>
    <w:rsid w:val="00F87596"/>
    <w:rsid w:val="00F90198"/>
    <w:rsid w:val="00F9061A"/>
    <w:rsid w:val="00F90640"/>
    <w:rsid w:val="00F90AB9"/>
    <w:rsid w:val="00F90EC3"/>
    <w:rsid w:val="00F9104D"/>
    <w:rsid w:val="00F91255"/>
    <w:rsid w:val="00F927E9"/>
    <w:rsid w:val="00F927F2"/>
    <w:rsid w:val="00F92E3D"/>
    <w:rsid w:val="00F932E4"/>
    <w:rsid w:val="00F949A4"/>
    <w:rsid w:val="00F94B69"/>
    <w:rsid w:val="00F95018"/>
    <w:rsid w:val="00F97108"/>
    <w:rsid w:val="00F97D9C"/>
    <w:rsid w:val="00FA01F9"/>
    <w:rsid w:val="00FA12AB"/>
    <w:rsid w:val="00FA17BB"/>
    <w:rsid w:val="00FA1B8A"/>
    <w:rsid w:val="00FA22E4"/>
    <w:rsid w:val="00FA291D"/>
    <w:rsid w:val="00FA3B10"/>
    <w:rsid w:val="00FA5239"/>
    <w:rsid w:val="00FA5916"/>
    <w:rsid w:val="00FA6BB8"/>
    <w:rsid w:val="00FA6BC7"/>
    <w:rsid w:val="00FA78A0"/>
    <w:rsid w:val="00FA78DC"/>
    <w:rsid w:val="00FB2099"/>
    <w:rsid w:val="00FB2533"/>
    <w:rsid w:val="00FB33C2"/>
    <w:rsid w:val="00FB38FC"/>
    <w:rsid w:val="00FB3AF6"/>
    <w:rsid w:val="00FB5927"/>
    <w:rsid w:val="00FB6263"/>
    <w:rsid w:val="00FB7523"/>
    <w:rsid w:val="00FC20A0"/>
    <w:rsid w:val="00FC2220"/>
    <w:rsid w:val="00FC3706"/>
    <w:rsid w:val="00FC3E4B"/>
    <w:rsid w:val="00FC4164"/>
    <w:rsid w:val="00FC4B11"/>
    <w:rsid w:val="00FC5946"/>
    <w:rsid w:val="00FC5A33"/>
    <w:rsid w:val="00FC6134"/>
    <w:rsid w:val="00FC6137"/>
    <w:rsid w:val="00FC6959"/>
    <w:rsid w:val="00FC6E0D"/>
    <w:rsid w:val="00FC7958"/>
    <w:rsid w:val="00FD05C8"/>
    <w:rsid w:val="00FD1D08"/>
    <w:rsid w:val="00FD3834"/>
    <w:rsid w:val="00FD5A9E"/>
    <w:rsid w:val="00FD65C8"/>
    <w:rsid w:val="00FD66E7"/>
    <w:rsid w:val="00FD78D7"/>
    <w:rsid w:val="00FD7926"/>
    <w:rsid w:val="00FE060A"/>
    <w:rsid w:val="00FE0842"/>
    <w:rsid w:val="00FE1992"/>
    <w:rsid w:val="00FE1D70"/>
    <w:rsid w:val="00FE3C03"/>
    <w:rsid w:val="00FE436E"/>
    <w:rsid w:val="00FE5457"/>
    <w:rsid w:val="00FE585A"/>
    <w:rsid w:val="00FE5CDB"/>
    <w:rsid w:val="00FE5FF9"/>
    <w:rsid w:val="00FE6750"/>
    <w:rsid w:val="00FE6D63"/>
    <w:rsid w:val="00FE71CF"/>
    <w:rsid w:val="00FF2406"/>
    <w:rsid w:val="00FF3883"/>
    <w:rsid w:val="00FF428B"/>
    <w:rsid w:val="00FF45C0"/>
    <w:rsid w:val="00FF518A"/>
    <w:rsid w:val="00FF5817"/>
    <w:rsid w:val="00FF695D"/>
    <w:rsid w:val="00FF6FF2"/>
    <w:rsid w:val="00FF772B"/>
    <w:rsid w:val="00FF7CF7"/>
    <w:rsid w:val="01F9A544"/>
    <w:rsid w:val="032A3FCA"/>
    <w:rsid w:val="07917DF8"/>
    <w:rsid w:val="0AC91EBA"/>
    <w:rsid w:val="0D5C2424"/>
    <w:rsid w:val="0EFDDB53"/>
    <w:rsid w:val="0FE2AB24"/>
    <w:rsid w:val="104C8AD1"/>
    <w:rsid w:val="1100B3AA"/>
    <w:rsid w:val="12764E1E"/>
    <w:rsid w:val="13AB3A98"/>
    <w:rsid w:val="179FAA9F"/>
    <w:rsid w:val="183E7459"/>
    <w:rsid w:val="1976D76C"/>
    <w:rsid w:val="2078E1A0"/>
    <w:rsid w:val="21A97C26"/>
    <w:rsid w:val="21FCB894"/>
    <w:rsid w:val="25543014"/>
    <w:rsid w:val="26A7B3AA"/>
    <w:rsid w:val="26C0B548"/>
    <w:rsid w:val="2876B4BD"/>
    <w:rsid w:val="29957BF9"/>
    <w:rsid w:val="2B45C8EF"/>
    <w:rsid w:val="2DD4B64F"/>
    <w:rsid w:val="30499F3C"/>
    <w:rsid w:val="306846DA"/>
    <w:rsid w:val="34536129"/>
    <w:rsid w:val="34E6C712"/>
    <w:rsid w:val="36BDB0B5"/>
    <w:rsid w:val="385A7624"/>
    <w:rsid w:val="38DBD6E9"/>
    <w:rsid w:val="39B6B477"/>
    <w:rsid w:val="3B12EB6A"/>
    <w:rsid w:val="3B9C384B"/>
    <w:rsid w:val="3BBF10E1"/>
    <w:rsid w:val="3CEE5539"/>
    <w:rsid w:val="3F550E58"/>
    <w:rsid w:val="4078A8C9"/>
    <w:rsid w:val="407BF4F0"/>
    <w:rsid w:val="4135E040"/>
    <w:rsid w:val="44A6A3A9"/>
    <w:rsid w:val="44F6AF0B"/>
    <w:rsid w:val="467A2019"/>
    <w:rsid w:val="473B1BAE"/>
    <w:rsid w:val="49345C62"/>
    <w:rsid w:val="494B59D3"/>
    <w:rsid w:val="4B23F0EA"/>
    <w:rsid w:val="4DEA32E5"/>
    <w:rsid w:val="4DF514C8"/>
    <w:rsid w:val="519298AE"/>
    <w:rsid w:val="51E6250D"/>
    <w:rsid w:val="52666A90"/>
    <w:rsid w:val="52FA3E32"/>
    <w:rsid w:val="53072D83"/>
    <w:rsid w:val="544207DC"/>
    <w:rsid w:val="54B235E5"/>
    <w:rsid w:val="58C0831E"/>
    <w:rsid w:val="59809FF9"/>
    <w:rsid w:val="5B413764"/>
    <w:rsid w:val="5B6D9195"/>
    <w:rsid w:val="5E7B9F23"/>
    <w:rsid w:val="60A75338"/>
    <w:rsid w:val="61629713"/>
    <w:rsid w:val="61779090"/>
    <w:rsid w:val="634F4FBB"/>
    <w:rsid w:val="68AD5291"/>
    <w:rsid w:val="69B2EF5E"/>
    <w:rsid w:val="6CD2FB5A"/>
    <w:rsid w:val="6D1B2FA2"/>
    <w:rsid w:val="6D91DED8"/>
    <w:rsid w:val="6E9642AB"/>
    <w:rsid w:val="6F60E25C"/>
    <w:rsid w:val="70D0AD6F"/>
    <w:rsid w:val="7117876C"/>
    <w:rsid w:val="73B63FB8"/>
    <w:rsid w:val="76397A73"/>
    <w:rsid w:val="78641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FE96E76"/>
  <w15:chartTrackingRefBased/>
  <w15:docId w15:val="{DD045B96-2C59-41DC-A6F8-70576FF94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695C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  <w:sz w:val="22"/>
    </w:rPr>
  </w:style>
  <w:style w:type="paragraph" w:styleId="Heading3">
    <w:name w:val="heading 3"/>
    <w:basedOn w:val="Normal"/>
    <w:next w:val="Normal"/>
    <w:link w:val="Heading3Char"/>
    <w:qFormat/>
    <w:pPr>
      <w:keepNext/>
      <w:jc w:val="center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qFormat/>
    <w:pPr>
      <w:keepNext/>
      <w:ind w:left="2160" w:firstLine="720"/>
      <w:outlineLvl w:val="3"/>
    </w:pPr>
    <w:rPr>
      <w:u w:val="single"/>
    </w:rPr>
  </w:style>
  <w:style w:type="paragraph" w:styleId="Heading5">
    <w:name w:val="heading 5"/>
    <w:basedOn w:val="Normal"/>
    <w:next w:val="Normal"/>
    <w:qFormat/>
    <w:pPr>
      <w:keepNext/>
      <w:ind w:left="2880" w:firstLine="720"/>
      <w:outlineLvl w:val="4"/>
    </w:pPr>
    <w:rPr>
      <w:u w:val="single"/>
    </w:rPr>
  </w:style>
  <w:style w:type="paragraph" w:styleId="Heading6">
    <w:name w:val="heading 6"/>
    <w:basedOn w:val="Normal"/>
    <w:next w:val="Normal"/>
    <w:qFormat/>
    <w:pPr>
      <w:keepNext/>
      <w:ind w:left="2160" w:firstLine="72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ind w:left="2880" w:firstLine="720"/>
      <w:outlineLvl w:val="6"/>
    </w:pPr>
    <w:rPr>
      <w:b/>
      <w:bCs/>
    </w:rPr>
  </w:style>
  <w:style w:type="paragraph" w:styleId="Heading8">
    <w:name w:val="heading 8"/>
    <w:basedOn w:val="Normal"/>
    <w:next w:val="Normal"/>
    <w:qFormat/>
    <w:pPr>
      <w:keepNext/>
      <w:ind w:left="1440" w:firstLine="720"/>
      <w:outlineLvl w:val="7"/>
    </w:pPr>
    <w:rPr>
      <w:b/>
      <w:bCs/>
      <w:u w:val="single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rPr>
      <w:sz w:val="18"/>
    </w:rPr>
  </w:style>
  <w:style w:type="paragraph" w:styleId="BodyTextIndent">
    <w:name w:val="Body Text Indent"/>
    <w:basedOn w:val="Normal"/>
    <w:pPr>
      <w:ind w:left="1440"/>
    </w:pPr>
    <w:rPr>
      <w:i/>
      <w:iCs/>
    </w:rPr>
  </w:style>
  <w:style w:type="paragraph" w:styleId="BalloonText">
    <w:name w:val="Balloon Text"/>
    <w:basedOn w:val="Normal"/>
    <w:semiHidden/>
    <w:rsid w:val="007C63C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D30A27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PageNumber">
    <w:name w:val="page number"/>
    <w:basedOn w:val="DefaultParagraphFont"/>
    <w:rsid w:val="001E58C0"/>
  </w:style>
  <w:style w:type="character" w:customStyle="1" w:styleId="Heading2Char">
    <w:name w:val="Heading 2 Char"/>
    <w:link w:val="Heading2"/>
    <w:locked/>
    <w:rsid w:val="00995EC0"/>
    <w:rPr>
      <w:b/>
      <w:bCs/>
      <w:sz w:val="22"/>
      <w:szCs w:val="24"/>
      <w:lang w:val="en-US" w:eastAsia="en-US" w:bidi="ar-SA"/>
    </w:rPr>
  </w:style>
  <w:style w:type="character" w:customStyle="1" w:styleId="BodyTextChar">
    <w:name w:val="Body Text Char"/>
    <w:link w:val="BodyText"/>
    <w:locked/>
    <w:rsid w:val="00995EC0"/>
    <w:rPr>
      <w:sz w:val="18"/>
      <w:szCs w:val="24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341A81"/>
    <w:pPr>
      <w:ind w:left="720"/>
    </w:pPr>
    <w:rPr>
      <w:rFonts w:ascii="Calibri" w:eastAsia="Calibri" w:hAnsi="Calibri" w:cs="Calibri"/>
      <w:sz w:val="22"/>
      <w:szCs w:val="22"/>
    </w:rPr>
  </w:style>
  <w:style w:type="paragraph" w:customStyle="1" w:styleId="Quote1">
    <w:name w:val="*Quote1"/>
    <w:aliases w:val="q1"/>
    <w:basedOn w:val="Normal"/>
    <w:rsid w:val="005D3A29"/>
    <w:pPr>
      <w:autoSpaceDE w:val="0"/>
      <w:autoSpaceDN w:val="0"/>
      <w:adjustRightInd w:val="0"/>
      <w:spacing w:after="240"/>
      <w:ind w:left="720" w:right="720"/>
      <w:jc w:val="both"/>
    </w:pPr>
    <w:rPr>
      <w:szCs w:val="20"/>
    </w:rPr>
  </w:style>
  <w:style w:type="character" w:customStyle="1" w:styleId="Heading3Char">
    <w:name w:val="Heading 3 Char"/>
    <w:link w:val="Heading3"/>
    <w:rsid w:val="00D30EE5"/>
    <w:rPr>
      <w:b/>
      <w:bCs/>
      <w:sz w:val="28"/>
      <w:szCs w:val="24"/>
    </w:rPr>
  </w:style>
  <w:style w:type="character" w:customStyle="1" w:styleId="Heading1Char">
    <w:name w:val="Heading 1 Char"/>
    <w:link w:val="Heading1"/>
    <w:rsid w:val="00D30EE5"/>
    <w:rPr>
      <w:b/>
      <w:bCs/>
      <w:sz w:val="24"/>
      <w:szCs w:val="24"/>
    </w:rPr>
  </w:style>
  <w:style w:type="table" w:styleId="TableGrid">
    <w:name w:val="Table Grid"/>
    <w:basedOn w:val="TableNormal"/>
    <w:rsid w:val="002575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53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6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7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14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73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9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8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1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6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3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6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85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20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0994AD4B38240A7E84BA25FE018BC" ma:contentTypeVersion="11" ma:contentTypeDescription="Create a new document." ma:contentTypeScope="" ma:versionID="3fe874bfe9a26cbf4dacd79b53e81868">
  <xsd:schema xmlns:xsd="http://www.w3.org/2001/XMLSchema" xmlns:xs="http://www.w3.org/2001/XMLSchema" xmlns:p="http://schemas.microsoft.com/office/2006/metadata/properties" xmlns:ns2="4424de8c-1585-4ca6-bf23-37657acc71f6" xmlns:ns3="9f93753d-fe83-46ef-aaa2-3155d9b2e4ee" targetNamespace="http://schemas.microsoft.com/office/2006/metadata/properties" ma:root="true" ma:fieldsID="d6a8330d07be2c54047787af3a36b68b" ns2:_="" ns3:_="">
    <xsd:import namespace="4424de8c-1585-4ca6-bf23-37657acc71f6"/>
    <xsd:import namespace="9f93753d-fe83-46ef-aaa2-3155d9b2e4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4de8c-1585-4ca6-bf23-37657acc71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3753d-fe83-46ef-aaa2-3155d9b2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1799B7-3439-4807-A3AB-63C3D4A2BD3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F3559241-D81E-46D7-9743-390113228B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4de8c-1585-4ca6-bf23-37657acc71f6"/>
    <ds:schemaRef ds:uri="9f93753d-fe83-46ef-aaa2-3155d9b2e4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DB68007-7A0D-4C59-9816-90F9E726CEA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0F229CB-B40F-4333-BCBF-E7B7DE6CAF3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3</Pages>
  <Words>643</Words>
  <Characters>3667</Characters>
  <Application>Microsoft Office Word</Application>
  <DocSecurity>0</DocSecurity>
  <Lines>30</Lines>
  <Paragraphs>8</Paragraphs>
  <ScaleCrop>false</ScaleCrop>
  <Company>DeKalb County Government</Company>
  <LinksUpToDate>false</LinksUpToDate>
  <CharactersWithSpaces>4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scotto</dc:creator>
  <cp:keywords/>
  <dc:description/>
  <cp:lastModifiedBy>Sunny Anderson</cp:lastModifiedBy>
  <cp:revision>125</cp:revision>
  <cp:lastPrinted>2020-01-06T20:01:00Z</cp:lastPrinted>
  <dcterms:created xsi:type="dcterms:W3CDTF">2021-03-05T14:59:00Z</dcterms:created>
  <dcterms:modified xsi:type="dcterms:W3CDTF">2021-06-04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D2455F4A6B4E46AC47DF54C292BFCE</vt:lpwstr>
  </property>
  <property fmtid="{D5CDD505-2E9C-101B-9397-08002B2CF9AE}" pid="3" name="display_urn:schemas-microsoft-com:office:office#Editor">
    <vt:lpwstr>Jenee Williams</vt:lpwstr>
  </property>
  <property fmtid="{D5CDD505-2E9C-101B-9397-08002B2CF9AE}" pid="4" name="Order">
    <vt:lpwstr>1077200.00000000</vt:lpwstr>
  </property>
  <property fmtid="{D5CDD505-2E9C-101B-9397-08002B2CF9AE}" pid="5" name="display_urn:schemas-microsoft-com:office:office#Author">
    <vt:lpwstr>Jenee Williams</vt:lpwstr>
  </property>
  <property fmtid="{D5CDD505-2E9C-101B-9397-08002B2CF9AE}" pid="6" name="display_urn:schemas-microsoft-com:office:office#SharedWithUsers">
    <vt:lpwstr>Dorian DeBarr;Randi Mason;Terra Washington;Shelbia Jackson;Jen Hagler;Toyasha Vaughn;Brandon Ona;Sunny Anderson</vt:lpwstr>
  </property>
  <property fmtid="{D5CDD505-2E9C-101B-9397-08002B2CF9AE}" pid="7" name="SharedWithUsers">
    <vt:lpwstr>24;#Dorian DeBarr;#49;#Randi Mason;#438;#Terra Washington;#13;#Shelbia Jackson;#40;#Jen Hagler;#23;#Toyasha Vaughn;#163;#Brandon Ona;#330;#Sunny Anderson</vt:lpwstr>
  </property>
</Properties>
</file>